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1A094B" w14:textId="456D8268" w:rsidR="00E64E4F" w:rsidRPr="007A054D" w:rsidRDefault="00E64E4F" w:rsidP="00A2643D">
      <w:pPr>
        <w:pStyle w:val="Title"/>
        <w:keepNext w:val="0"/>
        <w:numPr>
          <w:ilvl w:val="0"/>
          <w:numId w:val="0"/>
        </w:numPr>
      </w:pPr>
      <w:r w:rsidRPr="007A054D">
        <w:t xml:space="preserve">MINUTES OF THE </w:t>
      </w:r>
      <w:r w:rsidR="006A1B27">
        <w:t xml:space="preserve">SPECIAL </w:t>
      </w:r>
      <w:r w:rsidR="007A054D" w:rsidRPr="007A054D">
        <w:t xml:space="preserve">COMMISSION </w:t>
      </w:r>
      <w:r w:rsidRPr="007A054D">
        <w:t>MEETING</w:t>
      </w:r>
    </w:p>
    <w:p w14:paraId="37E35E69" w14:textId="77777777" w:rsidR="00E64E4F" w:rsidRPr="007A054D" w:rsidRDefault="007A054D" w:rsidP="00807E93">
      <w:pPr>
        <w:pStyle w:val="Subtitle"/>
      </w:pPr>
      <w:r w:rsidRPr="007A054D">
        <w:t xml:space="preserve">TOWN OF </w:t>
      </w:r>
      <w:r w:rsidR="00E64E4F" w:rsidRPr="007A054D">
        <w:t>LADY LAKE, FLORIDA</w:t>
      </w:r>
    </w:p>
    <w:p w14:paraId="28A9A5A8" w14:textId="20F7E829" w:rsidR="00E64E4F" w:rsidRPr="00077049" w:rsidRDefault="00AD218B" w:rsidP="00077049">
      <w:pPr>
        <w:pStyle w:val="Date"/>
      </w:pPr>
      <w:r>
        <w:t>February 17</w:t>
      </w:r>
      <w:r w:rsidR="00F97C43">
        <w:t>, 2021</w:t>
      </w:r>
    </w:p>
    <w:p w14:paraId="0F44EAC3" w14:textId="6F4AAC8B" w:rsidR="00E64E4F" w:rsidRPr="00BD57D7" w:rsidRDefault="00DE64D4" w:rsidP="000733ED">
      <w:pPr>
        <w:pStyle w:val="BodyText"/>
      </w:pPr>
      <w:r>
        <w:t>Th</w:t>
      </w:r>
      <w:r w:rsidR="00FE5B6E">
        <w:t>is</w:t>
      </w:r>
      <w:r w:rsidR="00197D1A">
        <w:t xml:space="preserve"> </w:t>
      </w:r>
      <w:r w:rsidR="00FE5B6E">
        <w:t xml:space="preserve">special </w:t>
      </w:r>
      <w:r w:rsidR="00E64E4F" w:rsidRPr="00693EFD">
        <w:t>meeting of the Lady Lake Town Commission was held in the Commission Chambers at Lady Lake Town Hall, 409 Fennell Blvd., Lady Lake, Florida</w:t>
      </w:r>
      <w:r w:rsidR="00197D1A">
        <w:t>,</w:t>
      </w:r>
      <w:r w:rsidR="00E64E4F" w:rsidRPr="00693EFD">
        <w:t xml:space="preserve"> </w:t>
      </w:r>
      <w:r w:rsidR="00E64E4F" w:rsidRPr="00BD57D7">
        <w:t xml:space="preserve">with </w:t>
      </w:r>
      <w:r w:rsidR="00B67116" w:rsidRPr="00BD57D7">
        <w:t xml:space="preserve">Mayor </w:t>
      </w:r>
      <w:r w:rsidR="00655B2D">
        <w:t xml:space="preserve">Ruth Kussard </w:t>
      </w:r>
      <w:r w:rsidR="007A5109">
        <w:t>presiding</w:t>
      </w:r>
      <w:r w:rsidR="00E64E4F" w:rsidRPr="00BD57D7">
        <w:t>.</w:t>
      </w:r>
      <w:r w:rsidR="00285ECC" w:rsidRPr="00BD57D7">
        <w:t xml:space="preserve"> </w:t>
      </w:r>
      <w:r w:rsidR="00D90C67" w:rsidRPr="00BD57D7">
        <w:t>The meeting convened at 6 p.m.</w:t>
      </w:r>
    </w:p>
    <w:p w14:paraId="61EEEE50" w14:textId="77777777" w:rsidR="007C2656" w:rsidRPr="00197D1A" w:rsidRDefault="007C2656" w:rsidP="00197D1A">
      <w:pPr>
        <w:pStyle w:val="Heading2List"/>
      </w:pPr>
      <w:r w:rsidRPr="00197D1A">
        <w:t>CALL TO ORDER</w:t>
      </w:r>
    </w:p>
    <w:p w14:paraId="26396B19" w14:textId="669AFD2B" w:rsidR="007C2656" w:rsidRPr="007A054D" w:rsidRDefault="00B67116" w:rsidP="000733ED">
      <w:pPr>
        <w:pStyle w:val="BodyText"/>
      </w:pPr>
      <w:r w:rsidRPr="00BD57D7">
        <w:t xml:space="preserve">Mayor </w:t>
      </w:r>
      <w:r w:rsidR="00655B2D">
        <w:t>Ruth Kussard</w:t>
      </w:r>
    </w:p>
    <w:p w14:paraId="03CE777A" w14:textId="77777777" w:rsidR="002875F3" w:rsidRPr="002875F3" w:rsidRDefault="00E64E4F" w:rsidP="00936D80">
      <w:pPr>
        <w:pStyle w:val="Heading2List"/>
      </w:pPr>
      <w:r w:rsidRPr="002875F3">
        <w:t>INVOCATION</w:t>
      </w:r>
    </w:p>
    <w:p w14:paraId="65BD6ED2" w14:textId="1D937B1C" w:rsidR="006A1B27" w:rsidRPr="006A1B27" w:rsidRDefault="00A8078A" w:rsidP="006A1B27">
      <w:pPr>
        <w:pStyle w:val="BodyText"/>
        <w:rPr>
          <w:rFonts w:eastAsia="Calibri" w:cs="Calibri"/>
          <w:color w:val="000000"/>
        </w:rPr>
      </w:pPr>
      <w:r>
        <w:t>By</w:t>
      </w:r>
      <w:r w:rsidR="007C6A18">
        <w:t xml:space="preserve"> </w:t>
      </w:r>
      <w:r w:rsidR="00AD218B" w:rsidRPr="00AD218B">
        <w:rPr>
          <w:rFonts w:eastAsia="Calibri" w:cs="Calibri"/>
          <w:color w:val="000000"/>
        </w:rPr>
        <w:t xml:space="preserve">Reverend Debbie </w:t>
      </w:r>
      <w:proofErr w:type="spellStart"/>
      <w:r w:rsidR="00AD218B" w:rsidRPr="00AD218B">
        <w:rPr>
          <w:rFonts w:eastAsia="Calibri" w:cs="Calibri"/>
          <w:color w:val="000000"/>
        </w:rPr>
        <w:t>Casanzio</w:t>
      </w:r>
      <w:proofErr w:type="spellEnd"/>
      <w:r w:rsidR="00AD218B" w:rsidRPr="00AD218B">
        <w:rPr>
          <w:rFonts w:eastAsia="Calibri" w:cs="Calibri"/>
          <w:color w:val="000000"/>
        </w:rPr>
        <w:t xml:space="preserve"> of the Lady Lake United Methodist Church</w:t>
      </w:r>
    </w:p>
    <w:p w14:paraId="47CF5367" w14:textId="2F516547" w:rsidR="00F97C43" w:rsidRDefault="00F97C43" w:rsidP="00797C13">
      <w:pPr>
        <w:pStyle w:val="Heading2List"/>
      </w:pPr>
      <w:r>
        <w:t>PLEDGE OF ALLEGIANCE</w:t>
      </w:r>
    </w:p>
    <w:p w14:paraId="0AA011FF" w14:textId="7D191F36" w:rsidR="00D856A3" w:rsidRDefault="002875F3" w:rsidP="00936D80">
      <w:pPr>
        <w:pStyle w:val="Heading2ListBeforeTable"/>
      </w:pPr>
      <w:r>
        <w:t>ROLL CALL</w:t>
      </w:r>
    </w:p>
    <w:tbl>
      <w:tblPr>
        <w:tblStyle w:val="TableGridLight"/>
        <w:tblW w:w="3685" w:type="dxa"/>
        <w:tblLayout w:type="fixed"/>
        <w:tblLook w:val="04A0" w:firstRow="1" w:lastRow="0" w:firstColumn="1" w:lastColumn="0" w:noHBand="0" w:noVBand="1"/>
        <w:tblDescription w:val="Commision meeting roll call."/>
      </w:tblPr>
      <w:tblGrid>
        <w:gridCol w:w="2515"/>
        <w:gridCol w:w="1170"/>
      </w:tblGrid>
      <w:tr w:rsidR="00D90C67" w:rsidRPr="00602A79" w14:paraId="478BFD5E" w14:textId="77777777" w:rsidTr="001E1EBB">
        <w:trPr>
          <w:tblHeader/>
        </w:trPr>
        <w:tc>
          <w:tcPr>
            <w:tcW w:w="2515" w:type="dxa"/>
          </w:tcPr>
          <w:p w14:paraId="39DF1E28" w14:textId="77777777" w:rsidR="00D90C67" w:rsidRPr="00706D3C" w:rsidRDefault="00D90C67" w:rsidP="00936D80">
            <w:pPr>
              <w:pStyle w:val="AltBodyText"/>
            </w:pPr>
            <w:r w:rsidRPr="00706D3C">
              <w:t>Commissioner (Ward)</w:t>
            </w:r>
          </w:p>
        </w:tc>
        <w:tc>
          <w:tcPr>
            <w:tcW w:w="1170" w:type="dxa"/>
          </w:tcPr>
          <w:p w14:paraId="3F94B90D" w14:textId="77777777" w:rsidR="00D90C67" w:rsidRPr="00706D3C" w:rsidRDefault="00D90C67" w:rsidP="00936D80">
            <w:pPr>
              <w:pStyle w:val="AltBodyText"/>
            </w:pPr>
            <w:r w:rsidRPr="00706D3C">
              <w:t>Present</w:t>
            </w:r>
          </w:p>
        </w:tc>
      </w:tr>
      <w:tr w:rsidR="007C2C0B" w:rsidRPr="00602A79" w14:paraId="6E20380E" w14:textId="77777777" w:rsidTr="001E1EBB">
        <w:tc>
          <w:tcPr>
            <w:tcW w:w="2515" w:type="dxa"/>
          </w:tcPr>
          <w:p w14:paraId="6083CA3A" w14:textId="77777777" w:rsidR="007C2C0B" w:rsidRPr="00632839" w:rsidRDefault="007C2C0B" w:rsidP="00936D80">
            <w:pPr>
              <w:pStyle w:val="AltBodyText"/>
              <w:rPr>
                <w:rFonts w:ascii="Source Sans Pro" w:hAnsi="Source Sans Pro"/>
              </w:rPr>
            </w:pPr>
            <w:r w:rsidRPr="00632839">
              <w:rPr>
                <w:rFonts w:ascii="Source Sans Pro" w:hAnsi="Source Sans Pro"/>
              </w:rPr>
              <w:t>Hannan (Four)</w:t>
            </w:r>
          </w:p>
        </w:tc>
        <w:tc>
          <w:tcPr>
            <w:tcW w:w="1170" w:type="dxa"/>
          </w:tcPr>
          <w:p w14:paraId="3AF1ED0F" w14:textId="2A679D22" w:rsidR="007C2C0B" w:rsidRPr="00632839" w:rsidRDefault="00253DB2" w:rsidP="00936D80">
            <w:pPr>
              <w:pStyle w:val="AltBodyText"/>
              <w:rPr>
                <w:rFonts w:ascii="Source Sans Pro" w:hAnsi="Source Sans Pro"/>
              </w:rPr>
            </w:pPr>
            <w:r>
              <w:rPr>
                <w:rFonts w:ascii="Source Sans Pro" w:hAnsi="Source Sans Pro"/>
              </w:rPr>
              <w:t>YES</w:t>
            </w:r>
          </w:p>
        </w:tc>
      </w:tr>
      <w:tr w:rsidR="007C2C0B" w:rsidRPr="00602A79" w14:paraId="0D0D0688" w14:textId="77777777" w:rsidTr="001E1EBB">
        <w:tc>
          <w:tcPr>
            <w:tcW w:w="2515" w:type="dxa"/>
          </w:tcPr>
          <w:p w14:paraId="65136898" w14:textId="77777777" w:rsidR="007C2C0B" w:rsidRPr="00632839" w:rsidRDefault="007C2C0B" w:rsidP="00936D80">
            <w:pPr>
              <w:pStyle w:val="AltBodyText"/>
              <w:rPr>
                <w:rFonts w:ascii="Source Sans Pro" w:hAnsi="Source Sans Pro"/>
              </w:rPr>
            </w:pPr>
            <w:r w:rsidRPr="00632839">
              <w:rPr>
                <w:rFonts w:ascii="Source Sans Pro" w:hAnsi="Source Sans Pro"/>
              </w:rPr>
              <w:t>Kussard (One)</w:t>
            </w:r>
          </w:p>
        </w:tc>
        <w:tc>
          <w:tcPr>
            <w:tcW w:w="1170" w:type="dxa"/>
          </w:tcPr>
          <w:p w14:paraId="34A084A2" w14:textId="77777777" w:rsidR="007C2C0B" w:rsidRPr="00632839" w:rsidRDefault="00D90C67" w:rsidP="00936D80">
            <w:pPr>
              <w:pStyle w:val="AltBodyText"/>
              <w:rPr>
                <w:rFonts w:ascii="Source Sans Pro" w:hAnsi="Source Sans Pro"/>
              </w:rPr>
            </w:pPr>
            <w:r w:rsidRPr="00632839">
              <w:rPr>
                <w:rFonts w:ascii="Source Sans Pro" w:hAnsi="Source Sans Pro"/>
              </w:rPr>
              <w:t>Y</w:t>
            </w:r>
            <w:r w:rsidR="00F62E62" w:rsidRPr="00632839">
              <w:rPr>
                <w:rFonts w:ascii="Source Sans Pro" w:hAnsi="Source Sans Pro"/>
              </w:rPr>
              <w:t>ES</w:t>
            </w:r>
          </w:p>
        </w:tc>
      </w:tr>
      <w:tr w:rsidR="007C2C0B" w:rsidRPr="00602A79" w14:paraId="3A24B4BC" w14:textId="77777777" w:rsidTr="001E1EBB">
        <w:tc>
          <w:tcPr>
            <w:tcW w:w="2515" w:type="dxa"/>
          </w:tcPr>
          <w:p w14:paraId="47C0546A" w14:textId="77777777" w:rsidR="007C2C0B" w:rsidRPr="00632839" w:rsidRDefault="007C2C0B" w:rsidP="00936D80">
            <w:pPr>
              <w:pStyle w:val="AltBodyText"/>
              <w:rPr>
                <w:rFonts w:ascii="Source Sans Pro" w:hAnsi="Source Sans Pro"/>
              </w:rPr>
            </w:pPr>
            <w:r w:rsidRPr="00632839">
              <w:rPr>
                <w:rFonts w:ascii="Source Sans Pro" w:hAnsi="Source Sans Pro"/>
              </w:rPr>
              <w:t>Holden (Two)</w:t>
            </w:r>
          </w:p>
        </w:tc>
        <w:tc>
          <w:tcPr>
            <w:tcW w:w="1170" w:type="dxa"/>
          </w:tcPr>
          <w:p w14:paraId="38734B83" w14:textId="77777777" w:rsidR="007C2C0B" w:rsidRPr="00632839" w:rsidRDefault="00D90C67" w:rsidP="00936D80">
            <w:pPr>
              <w:pStyle w:val="AltBodyText"/>
              <w:rPr>
                <w:rFonts w:ascii="Source Sans Pro" w:hAnsi="Source Sans Pro"/>
              </w:rPr>
            </w:pPr>
            <w:r w:rsidRPr="00632839">
              <w:rPr>
                <w:rFonts w:ascii="Source Sans Pro" w:hAnsi="Source Sans Pro"/>
              </w:rPr>
              <w:t>Y</w:t>
            </w:r>
            <w:r w:rsidR="00F62E62" w:rsidRPr="00632839">
              <w:rPr>
                <w:rFonts w:ascii="Source Sans Pro" w:hAnsi="Source Sans Pro"/>
              </w:rPr>
              <w:t>ES</w:t>
            </w:r>
          </w:p>
        </w:tc>
      </w:tr>
      <w:tr w:rsidR="007C2C0B" w:rsidRPr="00602A79" w14:paraId="008D0058" w14:textId="77777777" w:rsidTr="001E1EBB">
        <w:tc>
          <w:tcPr>
            <w:tcW w:w="2515" w:type="dxa"/>
          </w:tcPr>
          <w:p w14:paraId="2D366977" w14:textId="77777777" w:rsidR="007C2C0B" w:rsidRPr="00632839" w:rsidRDefault="007C2C0B" w:rsidP="00936D80">
            <w:pPr>
              <w:pStyle w:val="AltBodyText"/>
              <w:rPr>
                <w:rFonts w:ascii="Source Sans Pro" w:hAnsi="Source Sans Pro"/>
              </w:rPr>
            </w:pPr>
            <w:r w:rsidRPr="00632839">
              <w:rPr>
                <w:rFonts w:ascii="Source Sans Pro" w:hAnsi="Source Sans Pro"/>
              </w:rPr>
              <w:t>Vincent (Three)</w:t>
            </w:r>
          </w:p>
        </w:tc>
        <w:tc>
          <w:tcPr>
            <w:tcW w:w="1170" w:type="dxa"/>
          </w:tcPr>
          <w:p w14:paraId="1B78B38E" w14:textId="06CDBD28" w:rsidR="007C2C0B" w:rsidRPr="00632839" w:rsidRDefault="007C6A18" w:rsidP="00936D80">
            <w:pPr>
              <w:pStyle w:val="AltBodyText"/>
              <w:rPr>
                <w:rFonts w:ascii="Source Sans Pro" w:hAnsi="Source Sans Pro"/>
              </w:rPr>
            </w:pPr>
            <w:r>
              <w:rPr>
                <w:rFonts w:ascii="Source Sans Pro" w:hAnsi="Source Sans Pro"/>
              </w:rPr>
              <w:t>YES</w:t>
            </w:r>
            <w:r w:rsidR="00637915">
              <w:rPr>
                <w:rFonts w:ascii="Source Sans Pro" w:hAnsi="Source Sans Pro"/>
              </w:rPr>
              <w:t xml:space="preserve"> </w:t>
            </w:r>
          </w:p>
        </w:tc>
      </w:tr>
      <w:tr w:rsidR="007C2C0B" w:rsidRPr="00BD57D7" w14:paraId="29DF9CB7" w14:textId="77777777" w:rsidTr="001E1EBB">
        <w:tc>
          <w:tcPr>
            <w:tcW w:w="2515" w:type="dxa"/>
          </w:tcPr>
          <w:p w14:paraId="3C52D476" w14:textId="687DD85C" w:rsidR="007C2C0B" w:rsidRPr="00632839" w:rsidRDefault="007550CA" w:rsidP="00936D80">
            <w:pPr>
              <w:pStyle w:val="AltBodyText"/>
              <w:rPr>
                <w:rFonts w:ascii="Source Sans Pro" w:hAnsi="Source Sans Pro"/>
              </w:rPr>
            </w:pPr>
            <w:r>
              <w:rPr>
                <w:rFonts w:ascii="Source Sans Pro" w:hAnsi="Source Sans Pro"/>
              </w:rPr>
              <w:t xml:space="preserve">Rietz </w:t>
            </w:r>
            <w:r w:rsidR="007C2C0B" w:rsidRPr="00632839">
              <w:rPr>
                <w:rFonts w:ascii="Source Sans Pro" w:hAnsi="Source Sans Pro"/>
              </w:rPr>
              <w:t>(Five)</w:t>
            </w:r>
          </w:p>
        </w:tc>
        <w:tc>
          <w:tcPr>
            <w:tcW w:w="1170" w:type="dxa"/>
          </w:tcPr>
          <w:p w14:paraId="50AD77F4" w14:textId="74422337" w:rsidR="007C2C0B" w:rsidRPr="00BD57D7" w:rsidRDefault="007550CA" w:rsidP="00936D80">
            <w:pPr>
              <w:pStyle w:val="AltBodyText"/>
              <w:rPr>
                <w:rFonts w:ascii="Source Sans Pro" w:hAnsi="Source Sans Pro"/>
              </w:rPr>
            </w:pPr>
            <w:r>
              <w:rPr>
                <w:rFonts w:ascii="Source Sans Pro" w:hAnsi="Source Sans Pro"/>
              </w:rPr>
              <w:t>YES</w:t>
            </w:r>
          </w:p>
        </w:tc>
      </w:tr>
    </w:tbl>
    <w:p w14:paraId="028BE07E" w14:textId="77777777" w:rsidR="007A17BC" w:rsidRDefault="00E64E4F" w:rsidP="00931E07">
      <w:pPr>
        <w:pStyle w:val="Heading2NoNavigation"/>
        <w:keepNext w:val="0"/>
        <w:keepLines w:val="0"/>
      </w:pPr>
      <w:r w:rsidRPr="00D856A3">
        <w:t>STAFF PRESENT</w:t>
      </w:r>
    </w:p>
    <w:p w14:paraId="4B2FE43D" w14:textId="7BD38EE9" w:rsidR="00E64E4F" w:rsidRDefault="002D34AA" w:rsidP="00931E07">
      <w:pPr>
        <w:pStyle w:val="BodyText"/>
      </w:pPr>
      <w:r w:rsidRPr="005866E1">
        <w:t>Derek Schroth, Town</w:t>
      </w:r>
      <w:r w:rsidR="00853DD6" w:rsidRPr="005866E1">
        <w:t xml:space="preserve"> Attorney;</w:t>
      </w:r>
      <w:r w:rsidR="00C551DD" w:rsidRPr="005866E1">
        <w:t xml:space="preserve"> </w:t>
      </w:r>
      <w:r w:rsidR="005A0BB7" w:rsidRPr="005866E1">
        <w:t xml:space="preserve">Thad Carroll, </w:t>
      </w:r>
      <w:r w:rsidR="007279AC">
        <w:t>Interim Town Manager/</w:t>
      </w:r>
      <w:r w:rsidR="005A0BB7" w:rsidRPr="005866E1">
        <w:t>Growth Management Director</w:t>
      </w:r>
      <w:r w:rsidR="00C551DD" w:rsidRPr="005866E1">
        <w:t>;</w:t>
      </w:r>
      <w:r w:rsidR="005769D1">
        <w:t xml:space="preserve"> C. T. Eagle, Public Works Director;</w:t>
      </w:r>
      <w:r w:rsidR="001307F3">
        <w:t xml:space="preserve"> </w:t>
      </w:r>
      <w:r w:rsidR="000741A9">
        <w:t>Mike Burske, Parks and Recreation Director;</w:t>
      </w:r>
      <w:r w:rsidR="00002F22">
        <w:t xml:space="preserve"> </w:t>
      </w:r>
      <w:r w:rsidR="00A124F7">
        <w:t>John Pearl, I.T. Director;</w:t>
      </w:r>
      <w:r w:rsidR="006704E2">
        <w:t xml:space="preserve"> </w:t>
      </w:r>
      <w:r w:rsidR="000741A9">
        <w:t xml:space="preserve">Lori Sadler, Library Director; </w:t>
      </w:r>
      <w:r w:rsidR="00EB651D">
        <w:t>Becky Higgins, Development Coordinator</w:t>
      </w:r>
      <w:r w:rsidR="00D25F29">
        <w:t>;</w:t>
      </w:r>
      <w:r w:rsidR="007419A7">
        <w:t xml:space="preserve"> </w:t>
      </w:r>
      <w:r w:rsidR="00D94324" w:rsidRPr="005866E1">
        <w:t>Chief Rob Tempesta</w:t>
      </w:r>
      <w:r w:rsidR="00A124F7">
        <w:t>,</w:t>
      </w:r>
      <w:r w:rsidR="008912B6">
        <w:t xml:space="preserve"> </w:t>
      </w:r>
      <w:r w:rsidR="00EB651D">
        <w:t xml:space="preserve">Lt. Nelson Vargas, Detective Butch Purdue, Sgt. Chausse, </w:t>
      </w:r>
      <w:r w:rsidR="00BD4E41" w:rsidRPr="005866E1">
        <w:t xml:space="preserve">Lady Lake </w:t>
      </w:r>
      <w:r w:rsidR="001B2257" w:rsidRPr="005866E1">
        <w:t>Police Department</w:t>
      </w:r>
      <w:r w:rsidR="00E64E4F" w:rsidRPr="005866E1">
        <w:t>;</w:t>
      </w:r>
      <w:r w:rsidR="009A66F6">
        <w:t xml:space="preserve"> </w:t>
      </w:r>
      <w:r w:rsidR="000524F5">
        <w:t xml:space="preserve">and </w:t>
      </w:r>
      <w:r w:rsidR="00EA7347">
        <w:t xml:space="preserve">Nancy Slaton, </w:t>
      </w:r>
      <w:r w:rsidR="007279AC">
        <w:t>Interim</w:t>
      </w:r>
      <w:r w:rsidR="005C5E12">
        <w:t xml:space="preserve"> </w:t>
      </w:r>
      <w:r w:rsidR="00E64E4F" w:rsidRPr="005866E1">
        <w:t>Town Clerk</w:t>
      </w:r>
    </w:p>
    <w:p w14:paraId="1531378B" w14:textId="750241DA" w:rsidR="004A71FD" w:rsidRDefault="004A71FD" w:rsidP="004A71FD">
      <w:pPr>
        <w:pStyle w:val="Heading2List"/>
      </w:pPr>
      <w:r w:rsidRPr="00D856A3">
        <w:t>PUBLIC COMMENT</w:t>
      </w:r>
    </w:p>
    <w:p w14:paraId="5439454C" w14:textId="5227F158" w:rsidR="00E53A9F" w:rsidRDefault="00462413" w:rsidP="007F0499">
      <w:pPr>
        <w:pStyle w:val="BodyText"/>
      </w:pPr>
      <w:r>
        <w:t xml:space="preserve">Mayor Kussard asked if there were </w:t>
      </w:r>
      <w:r w:rsidR="0018535A">
        <w:t>any comments from the audience.</w:t>
      </w:r>
      <w:r w:rsidR="008912B6">
        <w:t xml:space="preserve"> </w:t>
      </w:r>
      <w:r w:rsidR="00BA3900">
        <w:t>There were no comments</w:t>
      </w:r>
      <w:r w:rsidR="005769D1">
        <w:t xml:space="preserve"> at this time</w:t>
      </w:r>
      <w:r w:rsidR="00BA3900">
        <w:t>.</w:t>
      </w:r>
    </w:p>
    <w:p w14:paraId="3E75004D" w14:textId="77777777" w:rsidR="007F0499" w:rsidRPr="00ED04FB" w:rsidRDefault="007F0499" w:rsidP="007F0499">
      <w:pPr>
        <w:pStyle w:val="Heading2"/>
      </w:pPr>
      <w:proofErr w:type="spellStart"/>
      <w:r w:rsidRPr="00ED04FB">
        <w:t>CONSENT</w:t>
      </w:r>
      <w:hyperlink w:anchor="ii" w:history="1">
        <w:r w:rsidRPr="00123643">
          <w:rPr>
            <w:rStyle w:val="Hyperlink"/>
            <w:sz w:val="28"/>
            <w:szCs w:val="28"/>
            <w:vertAlign w:val="superscript"/>
          </w:rPr>
          <w:t>ii</w:t>
        </w:r>
        <w:proofErr w:type="spellEnd"/>
      </w:hyperlink>
    </w:p>
    <w:p w14:paraId="0E0C111F" w14:textId="77777777" w:rsidR="00AD218B" w:rsidRDefault="00AD218B" w:rsidP="00AD218B">
      <w:pPr>
        <w:pStyle w:val="ListParagraph"/>
      </w:pPr>
      <w:r w:rsidRPr="0068096C">
        <w:t xml:space="preserve">Minutes — </w:t>
      </w:r>
      <w:r>
        <w:t>February 1, 2021</w:t>
      </w:r>
      <w:r w:rsidRPr="0068096C">
        <w:t xml:space="preserve"> — </w:t>
      </w:r>
      <w:r>
        <w:t>Regular</w:t>
      </w:r>
      <w:r w:rsidRPr="0068096C">
        <w:t xml:space="preserve"> Commission Meeting</w:t>
      </w:r>
    </w:p>
    <w:p w14:paraId="7FF99D43" w14:textId="77777777" w:rsidR="00AD218B" w:rsidRPr="0068096C" w:rsidRDefault="00AD218B" w:rsidP="00AD218B">
      <w:pPr>
        <w:pStyle w:val="ListParagraph"/>
      </w:pPr>
      <w:r w:rsidRPr="0068096C">
        <w:lastRenderedPageBreak/>
        <w:t xml:space="preserve">Minutes — </w:t>
      </w:r>
      <w:r>
        <w:t>February 4, 2021</w:t>
      </w:r>
      <w:r w:rsidRPr="0068096C">
        <w:t xml:space="preserve"> — </w:t>
      </w:r>
      <w:r>
        <w:t>Special</w:t>
      </w:r>
      <w:r w:rsidRPr="0068096C">
        <w:t xml:space="preserve"> Commission Meeting</w:t>
      </w:r>
    </w:p>
    <w:p w14:paraId="26130CBA" w14:textId="59DFACF2" w:rsidR="00AD218B" w:rsidRDefault="00AD218B" w:rsidP="00AD218B">
      <w:pPr>
        <w:pStyle w:val="ListParagraph"/>
      </w:pPr>
      <w:r>
        <w:t xml:space="preserve">Consideration of Approval for the First Baptist Church of Lady Lake to Host </w:t>
      </w:r>
      <w:proofErr w:type="spellStart"/>
      <w:r>
        <w:t>Saxaphonist</w:t>
      </w:r>
      <w:proofErr w:type="spellEnd"/>
      <w:r>
        <w:t xml:space="preserve"> Dennis </w:t>
      </w:r>
      <w:proofErr w:type="spellStart"/>
      <w:r>
        <w:t>Gwizdala</w:t>
      </w:r>
      <w:proofErr w:type="spellEnd"/>
      <w:r>
        <w:t xml:space="preserve"> at the Log Cabin on Friday, April 16, 2021, at 7 p.m., and for the Parks and Recreation Department to Provide Support for the Concert (Mike Burske) </w:t>
      </w:r>
    </w:p>
    <w:p w14:paraId="74FA9C13" w14:textId="013373AB" w:rsidR="00AD218B" w:rsidRDefault="00AD218B" w:rsidP="00AD218B">
      <w:pPr>
        <w:pStyle w:val="BodyText"/>
      </w:pPr>
      <w:r>
        <w:t>The background summary for this item is on file in the Clerk’s Office.</w:t>
      </w:r>
    </w:p>
    <w:p w14:paraId="43DBF8F0" w14:textId="6271D3F8" w:rsidR="00AD218B" w:rsidRDefault="00AD218B" w:rsidP="00AD218B">
      <w:pPr>
        <w:pStyle w:val="ListParagraph"/>
      </w:pPr>
      <w:r>
        <w:t xml:space="preserve">Consideration of Approval </w:t>
      </w:r>
      <w:r w:rsidRPr="00D74D49">
        <w:t>to Invest $5,000.00 from the Tree Bank to Hold the Annual Tree Raffle for Lady Lake Residents</w:t>
      </w:r>
      <w:r>
        <w:t xml:space="preserve"> (Mike Burske)</w:t>
      </w:r>
    </w:p>
    <w:p w14:paraId="43DDBFCD" w14:textId="3C623305" w:rsidR="00AD218B" w:rsidRPr="00D74D49" w:rsidRDefault="00AD218B" w:rsidP="00AD218B">
      <w:pPr>
        <w:pStyle w:val="BodyText"/>
      </w:pPr>
      <w:r>
        <w:t>The background summary for this item is on file in the Clerk’s Office.</w:t>
      </w:r>
    </w:p>
    <w:p w14:paraId="68E9DFF5" w14:textId="1E4C14F8" w:rsidR="00AD218B" w:rsidRDefault="00AD218B" w:rsidP="00AD218B">
      <w:pPr>
        <w:pStyle w:val="ListParagraph"/>
      </w:pPr>
      <w:r>
        <w:t>Consideration of Approval for the Lady Lake Area Chamber of Commerce and the Lady Lake Parks and Recreation Department to Host Art-in-the-Park on January 22</w:t>
      </w:r>
      <w:r w:rsidRPr="00123496">
        <w:rPr>
          <w:vertAlign w:val="superscript"/>
        </w:rPr>
        <w:t>nd</w:t>
      </w:r>
      <w:r>
        <w:t xml:space="preserve"> and 23</w:t>
      </w:r>
      <w:r w:rsidRPr="00123496">
        <w:rPr>
          <w:vertAlign w:val="superscript"/>
        </w:rPr>
        <w:t>rd</w:t>
      </w:r>
      <w:r>
        <w:t>, 2022 (Mike Burske)</w:t>
      </w:r>
    </w:p>
    <w:p w14:paraId="67CD32E0" w14:textId="1145059F" w:rsidR="00AD218B" w:rsidRPr="0068096C" w:rsidRDefault="00AD218B" w:rsidP="00AD218B">
      <w:pPr>
        <w:pStyle w:val="BodyText"/>
      </w:pPr>
      <w:r>
        <w:t>The background summary for this item is on file in the Clerk’s Office.</w:t>
      </w:r>
    </w:p>
    <w:p w14:paraId="1E9C2664" w14:textId="1FF56C8C" w:rsidR="002C5E5C" w:rsidRDefault="00CB6119" w:rsidP="00CB6119">
      <w:pPr>
        <w:pStyle w:val="BodyTextSemibold"/>
        <w:rPr>
          <w:rFonts w:ascii="Source Sans Pro" w:hAnsi="Source Sans Pro"/>
        </w:rPr>
      </w:pPr>
      <w:r w:rsidRPr="00CB6119">
        <w:rPr>
          <w:rFonts w:ascii="Source Sans Pro" w:hAnsi="Source Sans Pro"/>
        </w:rPr>
        <w:t xml:space="preserve">Mayor </w:t>
      </w:r>
      <w:r w:rsidR="004A71FD">
        <w:rPr>
          <w:rFonts w:ascii="Source Sans Pro" w:hAnsi="Source Sans Pro"/>
        </w:rPr>
        <w:t>Kussard</w:t>
      </w:r>
      <w:r w:rsidRPr="00CB6119">
        <w:rPr>
          <w:rFonts w:ascii="Source Sans Pro" w:hAnsi="Source Sans Pro"/>
        </w:rPr>
        <w:t xml:space="preserve"> asked if there were any questions or comments from the Commissioners</w:t>
      </w:r>
      <w:r w:rsidR="00215642">
        <w:rPr>
          <w:rFonts w:ascii="Source Sans Pro" w:hAnsi="Source Sans Pro"/>
        </w:rPr>
        <w:t xml:space="preserve"> regarding the Consent item</w:t>
      </w:r>
      <w:r w:rsidR="00AD218B">
        <w:rPr>
          <w:rFonts w:ascii="Source Sans Pro" w:hAnsi="Source Sans Pro"/>
        </w:rPr>
        <w:t>s</w:t>
      </w:r>
      <w:r w:rsidRPr="00CB6119">
        <w:rPr>
          <w:rFonts w:ascii="Source Sans Pro" w:hAnsi="Source Sans Pro"/>
        </w:rPr>
        <w:t>.</w:t>
      </w:r>
      <w:r w:rsidR="00815B7E">
        <w:rPr>
          <w:rFonts w:ascii="Source Sans Pro" w:hAnsi="Source Sans Pro"/>
        </w:rPr>
        <w:t xml:space="preserve"> Hearing none, </w:t>
      </w:r>
      <w:r w:rsidR="004A71FD">
        <w:rPr>
          <w:rFonts w:ascii="Source Sans Pro" w:hAnsi="Source Sans Pro"/>
        </w:rPr>
        <w:t>s</w:t>
      </w:r>
      <w:r w:rsidR="00815B7E">
        <w:rPr>
          <w:rFonts w:ascii="Source Sans Pro" w:hAnsi="Source Sans Pro"/>
        </w:rPr>
        <w:t>he asked for a motion.</w:t>
      </w:r>
    </w:p>
    <w:p w14:paraId="7771D98E" w14:textId="00059C1A" w:rsidR="00752FE2" w:rsidRDefault="00781541" w:rsidP="00936D80">
      <w:pPr>
        <w:pStyle w:val="BodyTextSemibold"/>
      </w:pPr>
      <w:r>
        <w:t>Commissioner</w:t>
      </w:r>
      <w:r w:rsidR="00665387">
        <w:t xml:space="preserve"> </w:t>
      </w:r>
      <w:r w:rsidR="00EB651D">
        <w:t>Holden</w:t>
      </w:r>
      <w:r w:rsidR="007B278B">
        <w:t xml:space="preserve"> </w:t>
      </w:r>
      <w:r w:rsidR="009A5EA0">
        <w:t>motioned</w:t>
      </w:r>
      <w:r w:rsidR="00752FE2" w:rsidRPr="00B45933">
        <w:t xml:space="preserve"> to approve </w:t>
      </w:r>
      <w:r w:rsidR="00AD218B">
        <w:t>Consent Items F-1 through F-5</w:t>
      </w:r>
      <w:r w:rsidR="00B67116" w:rsidRPr="00B45933">
        <w:t>.</w:t>
      </w:r>
      <w:r w:rsidR="00752FE2" w:rsidRPr="00B45933">
        <w:t xml:space="preserve"> Commissioner</w:t>
      </w:r>
      <w:r w:rsidR="00434EC5">
        <w:t xml:space="preserve"> </w:t>
      </w:r>
      <w:r w:rsidR="00ED71A0">
        <w:t xml:space="preserve">Hannan </w:t>
      </w:r>
      <w:r w:rsidR="00BA5470">
        <w:t>s</w:t>
      </w:r>
      <w:r w:rsidR="00752FE2" w:rsidRPr="00B45933">
        <w:t xml:space="preserve">econded the motion. The motion passed by a vote of </w:t>
      </w:r>
      <w:r w:rsidR="00A35A35">
        <w:t>5</w:t>
      </w:r>
      <w:r w:rsidR="001C4E8E">
        <w:t xml:space="preserve"> to 0</w:t>
      </w:r>
      <w:r w:rsidR="00752FE2" w:rsidRPr="00B45933">
        <w:t>.</w:t>
      </w:r>
    </w:p>
    <w:p w14:paraId="7AAD34CA" w14:textId="49B708B7" w:rsidR="005F1720" w:rsidRDefault="005F1720" w:rsidP="00D92065">
      <w:pPr>
        <w:pStyle w:val="Heading2"/>
      </w:pPr>
      <w:r>
        <w:t>OLD BUSINESS</w:t>
      </w:r>
    </w:p>
    <w:p w14:paraId="0DD63F68" w14:textId="54BDEE72" w:rsidR="005F1720" w:rsidRPr="005F1720" w:rsidRDefault="005F1720" w:rsidP="005F1720">
      <w:pPr>
        <w:pStyle w:val="BodyText"/>
      </w:pPr>
      <w:r>
        <w:t>No old business.</w:t>
      </w:r>
    </w:p>
    <w:p w14:paraId="0ED91EEF" w14:textId="77A89E90" w:rsidR="005F1720" w:rsidRDefault="005F1720" w:rsidP="00D92065">
      <w:pPr>
        <w:pStyle w:val="Heading2"/>
      </w:pPr>
      <w:r>
        <w:t>NEW BUSINESS</w:t>
      </w:r>
    </w:p>
    <w:p w14:paraId="03B9B5FB" w14:textId="23DE7D88" w:rsidR="00AD218B" w:rsidRDefault="00AD218B" w:rsidP="00AD218B">
      <w:pPr>
        <w:pStyle w:val="ListParagraph"/>
      </w:pPr>
      <w:r w:rsidRPr="00AD218B">
        <w:t>Consideration of Approval to Contract with Neel-Schaffer Engineering to Provide Engineering Services for the Proposed Walking Trail on the Town-Owned Property at the Corner of Old Dixie Highway and West Lady Lake Blvd. (Mike Burske)</w:t>
      </w:r>
    </w:p>
    <w:p w14:paraId="1109B769" w14:textId="77777777" w:rsidR="00AD218B" w:rsidRDefault="00AD218B" w:rsidP="00AD218B">
      <w:pPr>
        <w:pStyle w:val="BodyText"/>
      </w:pPr>
      <w:r>
        <w:t xml:space="preserve">Parks &amp; Recreation Director Mike Burske </w:t>
      </w:r>
      <w:r w:rsidRPr="006E36D1">
        <w:t>presented the background summary for this agenda item (on file in the Clerk’s Office).</w:t>
      </w:r>
    </w:p>
    <w:p w14:paraId="3CCDF51C" w14:textId="77777777" w:rsidR="00AD218B" w:rsidRDefault="00AD218B" w:rsidP="00AD218B">
      <w:pPr>
        <w:pStyle w:val="BodyText"/>
      </w:pPr>
      <w:r w:rsidRPr="00BD57D7">
        <w:t xml:space="preserve">Mayor </w:t>
      </w:r>
      <w:r>
        <w:t xml:space="preserve">Kussard </w:t>
      </w:r>
      <w:r w:rsidRPr="00BD57D7">
        <w:t>asked if there</w:t>
      </w:r>
      <w:r w:rsidRPr="006E36D1">
        <w:t xml:space="preserve"> were any questions or comments from the Commissioners</w:t>
      </w:r>
      <w:r>
        <w:t>. Hearing none, she asked for a motion.</w:t>
      </w:r>
    </w:p>
    <w:p w14:paraId="29829137" w14:textId="01129A22" w:rsidR="00AD218B" w:rsidRPr="00AD218B" w:rsidRDefault="00AD218B" w:rsidP="00BA4CF6">
      <w:pPr>
        <w:pStyle w:val="BodyTextSemibold"/>
      </w:pPr>
      <w:r>
        <w:t xml:space="preserve">Commissioner </w:t>
      </w:r>
      <w:r w:rsidR="00C508A9">
        <w:t>Holden</w:t>
      </w:r>
      <w:r w:rsidR="00BA4CF6">
        <w:t xml:space="preserve"> </w:t>
      </w:r>
      <w:r>
        <w:t>motioned</w:t>
      </w:r>
      <w:r w:rsidRPr="00B45933">
        <w:t xml:space="preserve"> to approve</w:t>
      </w:r>
      <w:r w:rsidRPr="006A1B27">
        <w:t xml:space="preserve"> the </w:t>
      </w:r>
      <w:r w:rsidR="00BA4CF6" w:rsidRPr="00AD218B">
        <w:t>Contract with Neel-Schaffer Engineering to Provide Engineering Services for the Proposed Walking Trail on the Town-Owned Property at the Corner of Old Dixie Highway and West Lady Lake Blvd</w:t>
      </w:r>
      <w:r w:rsidRPr="00B45933">
        <w:t>. Commissioner</w:t>
      </w:r>
      <w:r>
        <w:t xml:space="preserve"> </w:t>
      </w:r>
      <w:r w:rsidR="00C508A9">
        <w:t>Vincent</w:t>
      </w:r>
      <w:r>
        <w:t xml:space="preserve"> s</w:t>
      </w:r>
      <w:r w:rsidRPr="00B45933">
        <w:t xml:space="preserve">econded the motion. The motion passed by a vote of </w:t>
      </w:r>
      <w:r>
        <w:t>5 to 0</w:t>
      </w:r>
      <w:r w:rsidRPr="00B45933">
        <w:t>.</w:t>
      </w:r>
    </w:p>
    <w:p w14:paraId="0687139C" w14:textId="77777777" w:rsidR="00AD218B" w:rsidRPr="00AD218B" w:rsidRDefault="00AD218B" w:rsidP="00AD218B">
      <w:pPr>
        <w:pStyle w:val="ListParagraph"/>
      </w:pPr>
      <w:r w:rsidRPr="00AD218B">
        <w:lastRenderedPageBreak/>
        <w:t xml:space="preserve">Consideration of Approval of </w:t>
      </w:r>
      <w:bookmarkStart w:id="0" w:name="_Hlk63836724"/>
      <w:r w:rsidRPr="00AD218B">
        <w:t xml:space="preserve">the Renewal of the Town Attorney Services Agreement Between Bowen/Schroth and the Town of Lady Lake </w:t>
      </w:r>
      <w:bookmarkEnd w:id="0"/>
      <w:r w:rsidRPr="00AD218B">
        <w:t>(Thad Carroll)</w:t>
      </w:r>
    </w:p>
    <w:p w14:paraId="32434A0C" w14:textId="386D42E6" w:rsidR="006A1B27" w:rsidRDefault="003B3805" w:rsidP="006A1B27">
      <w:pPr>
        <w:pStyle w:val="BodyText"/>
      </w:pPr>
      <w:r>
        <w:t>Interim Town Manager Thad Carroll</w:t>
      </w:r>
      <w:r w:rsidR="006A1B27">
        <w:t xml:space="preserve"> </w:t>
      </w:r>
      <w:r w:rsidR="006A1B27" w:rsidRPr="006E36D1">
        <w:t>presented the background summary for this agenda item (on file in the Clerk’s Office).</w:t>
      </w:r>
      <w:r w:rsidR="005B6E9B">
        <w:t xml:space="preserve"> He noted that Mr. Schroth has been the Town’s attorney since 2005, and that the Town </w:t>
      </w:r>
      <w:r w:rsidR="005769D1">
        <w:t xml:space="preserve">currently </w:t>
      </w:r>
      <w:r w:rsidR="005B6E9B">
        <w:t>pays the Special Magistrate</w:t>
      </w:r>
      <w:r w:rsidR="005769D1">
        <w:t xml:space="preserve"> </w:t>
      </w:r>
      <w:r w:rsidR="005B6E9B">
        <w:t>$250.00 an hour as well.</w:t>
      </w:r>
    </w:p>
    <w:p w14:paraId="5A7C87AC" w14:textId="77777777" w:rsidR="006A1B27" w:rsidRDefault="006A1B27" w:rsidP="006A1B27">
      <w:pPr>
        <w:pStyle w:val="BodyText"/>
      </w:pPr>
      <w:r w:rsidRPr="00BD57D7">
        <w:t xml:space="preserve">Mayor </w:t>
      </w:r>
      <w:r>
        <w:t xml:space="preserve">Kussard </w:t>
      </w:r>
      <w:r w:rsidRPr="00BD57D7">
        <w:t>asked if there</w:t>
      </w:r>
      <w:r w:rsidRPr="006E36D1">
        <w:t xml:space="preserve"> were any questions or comments from the Commissioners</w:t>
      </w:r>
      <w:r>
        <w:t>. Hearing none, she asked for a motion.</w:t>
      </w:r>
    </w:p>
    <w:p w14:paraId="766DBF1A" w14:textId="17338415" w:rsidR="006A1B27" w:rsidRDefault="006A1B27" w:rsidP="00501164">
      <w:pPr>
        <w:pStyle w:val="BodyTextSemibold"/>
      </w:pPr>
      <w:r>
        <w:t xml:space="preserve">Commissioner </w:t>
      </w:r>
      <w:r w:rsidR="00F23F0B">
        <w:t>Vincent</w:t>
      </w:r>
      <w:r>
        <w:t xml:space="preserve"> motioned</w:t>
      </w:r>
      <w:r w:rsidRPr="00B45933">
        <w:t xml:space="preserve"> to approve </w:t>
      </w:r>
      <w:r w:rsidR="00BA4CF6" w:rsidRPr="00AD218B">
        <w:t xml:space="preserve">the </w:t>
      </w:r>
      <w:r w:rsidR="00BA4CF6">
        <w:t>r</w:t>
      </w:r>
      <w:r w:rsidR="00BA4CF6" w:rsidRPr="00AD218B">
        <w:t xml:space="preserve">enewal of the Town Attorney Services Agreement </w:t>
      </w:r>
      <w:r w:rsidR="00BA4CF6">
        <w:t>b</w:t>
      </w:r>
      <w:r w:rsidR="00BA4CF6" w:rsidRPr="00AD218B">
        <w:t>etween Bowen/Schroth and the Town of Lady Lake</w:t>
      </w:r>
      <w:r w:rsidRPr="00B45933">
        <w:t>. Commissioner</w:t>
      </w:r>
      <w:r>
        <w:t xml:space="preserve"> </w:t>
      </w:r>
      <w:r w:rsidR="00F23F0B">
        <w:t>Rietz</w:t>
      </w:r>
      <w:r>
        <w:t xml:space="preserve"> s</w:t>
      </w:r>
      <w:r w:rsidRPr="00B45933">
        <w:t xml:space="preserve">econded the motion. The motion passed by a vote of </w:t>
      </w:r>
      <w:r>
        <w:t>5 to 0</w:t>
      </w:r>
      <w:r w:rsidRPr="00B45933">
        <w:t>.</w:t>
      </w:r>
    </w:p>
    <w:p w14:paraId="0547D4F5" w14:textId="17868F70" w:rsidR="00BC67B2" w:rsidRDefault="005F1720" w:rsidP="00D92065">
      <w:pPr>
        <w:pStyle w:val="Heading2"/>
      </w:pPr>
      <w:r>
        <w:t>T</w:t>
      </w:r>
      <w:r w:rsidR="00BC67B2" w:rsidRPr="00203C0A">
        <w:t>OWN ATTORNEY’S REPORT</w:t>
      </w:r>
    </w:p>
    <w:p w14:paraId="0528220C" w14:textId="5AEA5535" w:rsidR="00792973" w:rsidRDefault="00BA4CF6" w:rsidP="00792973">
      <w:pPr>
        <w:pStyle w:val="ListParagraph"/>
      </w:pPr>
      <w:r w:rsidRPr="005D4F26">
        <w:t>Ordinance 2020-08 (First Reading</w:t>
      </w:r>
      <w:r>
        <w:t xml:space="preserve">) — </w:t>
      </w:r>
      <w:r w:rsidRPr="005D4F26">
        <w:t xml:space="preserve">Tabled from </w:t>
      </w:r>
      <w:r>
        <w:t>Nov. 2</w:t>
      </w:r>
      <w:r w:rsidRPr="005D4F26">
        <w:t>, 2020</w:t>
      </w:r>
      <w:r>
        <w:t xml:space="preserve"> &amp; Jan. 20, 2021</w:t>
      </w:r>
      <w:r w:rsidRPr="005D4F26">
        <w:t xml:space="preserve"> — An Ordinance of the </w:t>
      </w:r>
      <w:r w:rsidRPr="00C453E5">
        <w:t>Town</w:t>
      </w:r>
      <w:r w:rsidRPr="005D4F26">
        <w:t xml:space="preserve"> Commission of Lady Lake, Florida, </w:t>
      </w:r>
      <w:bookmarkStart w:id="1" w:name="_Hlk63663752"/>
      <w:r w:rsidRPr="005D4F26">
        <w:t xml:space="preserve">Adopting the Eleventh Amendment to the Amended Development Order for the Tri-County Villages Development of Regional Impact </w:t>
      </w:r>
      <w:bookmarkEnd w:id="1"/>
      <w:r w:rsidR="00987F76">
        <w:t xml:space="preserve">(DRI) </w:t>
      </w:r>
      <w:r w:rsidRPr="005D4F26">
        <w:t>Lake County (Thad Carroll</w:t>
      </w:r>
      <w:r w:rsidR="00792973">
        <w:t>)</w:t>
      </w:r>
    </w:p>
    <w:p w14:paraId="38CB16D8" w14:textId="77777777" w:rsidR="001460F2" w:rsidRPr="006E36D1" w:rsidRDefault="001460F2" w:rsidP="001460F2">
      <w:pPr>
        <w:pStyle w:val="BodyText"/>
      </w:pPr>
      <w:r w:rsidRPr="006E36D1">
        <w:t xml:space="preserve">Town Attorney Derek Schroth read the </w:t>
      </w:r>
      <w:r>
        <w:t>ordinance</w:t>
      </w:r>
      <w:r w:rsidRPr="006E36D1">
        <w:t xml:space="preserve"> by title only.</w:t>
      </w:r>
    </w:p>
    <w:p w14:paraId="62383CD3" w14:textId="13FEBE0B" w:rsidR="001460F2" w:rsidRDefault="001460F2" w:rsidP="001460F2">
      <w:pPr>
        <w:pStyle w:val="BodyText"/>
      </w:pPr>
      <w:r>
        <w:t xml:space="preserve">Growth Management Director Thad Carroll </w:t>
      </w:r>
      <w:r w:rsidRPr="006E36D1">
        <w:t>presented the background summary for this agenda item (on file in the Clerk’s Office).</w:t>
      </w:r>
      <w:r w:rsidR="00987F76">
        <w:t xml:space="preserve"> He </w:t>
      </w:r>
      <w:r w:rsidR="005769D1">
        <w:t xml:space="preserve">then </w:t>
      </w:r>
      <w:r w:rsidR="00987F76">
        <w:t xml:space="preserve">turned the presentation over to </w:t>
      </w:r>
      <w:r w:rsidR="005769D1">
        <w:t>the</w:t>
      </w:r>
      <w:r w:rsidR="00987F76">
        <w:t xml:space="preserve"> team representing The Villages.</w:t>
      </w:r>
    </w:p>
    <w:p w14:paraId="6B8E88D9" w14:textId="4E1AE7BD" w:rsidR="00987F76" w:rsidRDefault="0035371F" w:rsidP="001460F2">
      <w:pPr>
        <w:pStyle w:val="BodyText"/>
      </w:pPr>
      <w:r>
        <w:t xml:space="preserve">Ms. </w:t>
      </w:r>
      <w:r w:rsidR="004074DD">
        <w:t>Jo Tha</w:t>
      </w:r>
      <w:r>
        <w:t>cker</w:t>
      </w:r>
      <w:r w:rsidR="004074DD">
        <w:t xml:space="preserve">, Attorney with </w:t>
      </w:r>
      <w:r>
        <w:t>the firm of Nelson/Mullins</w:t>
      </w:r>
      <w:r w:rsidR="004074DD">
        <w:t>,</w:t>
      </w:r>
      <w:r>
        <w:t xml:space="preserve"> </w:t>
      </w:r>
      <w:r w:rsidR="00987F76">
        <w:t>provided further information on th</w:t>
      </w:r>
      <w:r w:rsidR="00A5608C">
        <w:t>e</w:t>
      </w:r>
      <w:r w:rsidR="00987F76">
        <w:t xml:space="preserve"> request for an amendment to the DRI.</w:t>
      </w:r>
      <w:r w:rsidR="00D848EE">
        <w:t xml:space="preserve"> She </w:t>
      </w:r>
      <w:r w:rsidR="004074DD">
        <w:t xml:space="preserve">stated </w:t>
      </w:r>
      <w:r w:rsidR="005727F0">
        <w:t xml:space="preserve">in the revised DRI, </w:t>
      </w:r>
      <w:r w:rsidR="004074DD">
        <w:t>they are requesting that the Commission approve extending the project build-out, the phased dates, and for the Development Order to specif</w:t>
      </w:r>
      <w:r w:rsidR="00A5608C">
        <w:t xml:space="preserve">y </w:t>
      </w:r>
      <w:r w:rsidR="004074DD">
        <w:t xml:space="preserve">multi-family residential. She </w:t>
      </w:r>
      <w:r w:rsidR="005727F0">
        <w:t>pointed</w:t>
      </w:r>
      <w:r w:rsidR="004074DD">
        <w:t xml:space="preserve"> </w:t>
      </w:r>
      <w:r w:rsidR="005727F0">
        <w:t xml:space="preserve">out </w:t>
      </w:r>
      <w:r w:rsidR="004074DD">
        <w:t>th</w:t>
      </w:r>
      <w:r w:rsidR="005727F0">
        <w:t xml:space="preserve">at the Town’s current zoning allows all commercial uses, which includes multi-family, although the Memorandum of Agreement included with Ordinance 2020-09 restricts the multi-family uses to </w:t>
      </w:r>
      <w:r w:rsidR="00A5608C">
        <w:t xml:space="preserve">age-restricted  and </w:t>
      </w:r>
      <w:r w:rsidR="005727F0">
        <w:t>the upper floors of four specific buildings</w:t>
      </w:r>
      <w:r w:rsidR="00FE738E">
        <w:t>,</w:t>
      </w:r>
      <w:r w:rsidR="005727F0">
        <w:t xml:space="preserve"> </w:t>
      </w:r>
      <w:r w:rsidR="00A5608C">
        <w:t xml:space="preserve">although </w:t>
      </w:r>
      <w:r w:rsidR="005727F0">
        <w:t xml:space="preserve">only if commercial tenants are no longer present. Ms. Thacker </w:t>
      </w:r>
      <w:r w:rsidR="00FE738E">
        <w:t>noted that</w:t>
      </w:r>
      <w:r w:rsidR="005727F0">
        <w:t xml:space="preserve"> The Villages will not change the look of the Spanish Springs Town Square</w:t>
      </w:r>
      <w:r w:rsidR="00FE738E">
        <w:t xml:space="preserve"> and</w:t>
      </w:r>
      <w:r w:rsidR="005727F0">
        <w:t xml:space="preserve"> will not replace restaurants or retail tenants with apartments</w:t>
      </w:r>
      <w:r w:rsidR="00FE738E">
        <w:t>.</w:t>
      </w:r>
    </w:p>
    <w:p w14:paraId="747FC5CD" w14:textId="00DD03C5" w:rsidR="0035371F" w:rsidRPr="006E36D1" w:rsidRDefault="0035371F" w:rsidP="001460F2">
      <w:pPr>
        <w:pStyle w:val="BodyText"/>
      </w:pPr>
      <w:r>
        <w:t>Darrin Taylor, AICP, a Certified Planner with the firm of Carlton Fields, introduced himself as a consultant for The Villages</w:t>
      </w:r>
      <w:r w:rsidR="00FE738E">
        <w:t xml:space="preserve"> for land use planning</w:t>
      </w:r>
      <w:r w:rsidR="00BA5470">
        <w:t xml:space="preserve">. He </w:t>
      </w:r>
      <w:r w:rsidR="00FE738E">
        <w:t>reiterat</w:t>
      </w:r>
      <w:r w:rsidR="00BA5470">
        <w:t>ed that the proposal is for age-restricted multi-family residential</w:t>
      </w:r>
      <w:r w:rsidR="00FE738E">
        <w:t xml:space="preserve"> only on the upper floors of four buildings</w:t>
      </w:r>
      <w:r w:rsidR="00BA5470">
        <w:t>, and that this use is already consistent with the Town’s comprehensive plan and future land use plan.</w:t>
      </w:r>
      <w:r w:rsidR="002E49DD">
        <w:t xml:space="preserve"> He presented further information on The Villages plan for </w:t>
      </w:r>
      <w:r w:rsidR="00D954B2">
        <w:t xml:space="preserve">adding this use which will allow for a </w:t>
      </w:r>
      <w:r w:rsidR="00D954B2">
        <w:lastRenderedPageBreak/>
        <w:t>mixed-use walkable community</w:t>
      </w:r>
      <w:r w:rsidR="002E49DD">
        <w:t>.</w:t>
      </w:r>
      <w:r w:rsidR="00A5608C">
        <w:t xml:space="preserve"> Mr. Taylor stated that in comparing residential uses to commercial uses, it creates less impact on matters such as traffic, requires less parking, generates less light and less noise; and allows for 24 hours of life in an area</w:t>
      </w:r>
      <w:r w:rsidR="00D832CC">
        <w:t>.</w:t>
      </w:r>
      <w:r w:rsidR="0013448D">
        <w:t xml:space="preserve"> He noted that no new buildings will be constructed; renovations will occur only inside of four buildings on the Square</w:t>
      </w:r>
      <w:r w:rsidR="00D832CC">
        <w:t xml:space="preserve"> other than the plan for the fake balconies of the Van Patten building to become real balconies for people living there.</w:t>
      </w:r>
    </w:p>
    <w:p w14:paraId="22825B1F" w14:textId="425EE474" w:rsidR="001460F2" w:rsidRDefault="001460F2" w:rsidP="001460F2">
      <w:pPr>
        <w:pStyle w:val="BodyText"/>
      </w:pPr>
      <w:r w:rsidRPr="00BD57D7">
        <w:t xml:space="preserve">Mayor </w:t>
      </w:r>
      <w:r>
        <w:t xml:space="preserve">Kussard </w:t>
      </w:r>
      <w:r w:rsidRPr="00BD57D7">
        <w:t>asked if there</w:t>
      </w:r>
      <w:r w:rsidRPr="006E36D1">
        <w:t xml:space="preserve"> were any questions or comments from the</w:t>
      </w:r>
      <w:r w:rsidR="00D832CC">
        <w:t xml:space="preserve"> Commissioners</w:t>
      </w:r>
      <w:r w:rsidRPr="006E36D1">
        <w:t>.</w:t>
      </w:r>
    </w:p>
    <w:p w14:paraId="2ABB9C30" w14:textId="5351D5FC" w:rsidR="005E769D" w:rsidRDefault="005E769D" w:rsidP="001460F2">
      <w:pPr>
        <w:pStyle w:val="BodyText"/>
      </w:pPr>
      <w:r>
        <w:t>Commissioner Rietz stated that this is his hometown</w:t>
      </w:r>
      <w:r w:rsidR="00D848EE">
        <w:t xml:space="preserve"> and</w:t>
      </w:r>
      <w:r>
        <w:t xml:space="preserve"> asked if Mr. Taylor would do this to his hometown. He asked</w:t>
      </w:r>
      <w:r w:rsidR="00D848EE">
        <w:t xml:space="preserve"> about</w:t>
      </w:r>
      <w:r>
        <w:t xml:space="preserve"> parking</w:t>
      </w:r>
      <w:r w:rsidR="00D832CC">
        <w:t>; stating many households have two vehicles and golf carts, as well. He also asked</w:t>
      </w:r>
      <w:r>
        <w:t xml:space="preserve"> where golf carts would be </w:t>
      </w:r>
      <w:r w:rsidR="00D832CC">
        <w:t xml:space="preserve">able to be </w:t>
      </w:r>
      <w:r>
        <w:t>plugged in.</w:t>
      </w:r>
    </w:p>
    <w:p w14:paraId="54E5B5BD" w14:textId="5A13B7F1" w:rsidR="005E769D" w:rsidRDefault="005E769D" w:rsidP="001460F2">
      <w:pPr>
        <w:pStyle w:val="BodyText"/>
      </w:pPr>
      <w:r>
        <w:t xml:space="preserve">Mr. Taylor responded that </w:t>
      </w:r>
      <w:r w:rsidR="00D832CC">
        <w:t xml:space="preserve">he would absolutely have this in his </w:t>
      </w:r>
      <w:proofErr w:type="spellStart"/>
      <w:r w:rsidR="00D832CC">
        <w:t>hometwon</w:t>
      </w:r>
      <w:proofErr w:type="spellEnd"/>
      <w:r w:rsidR="00D832CC">
        <w:t xml:space="preserve">; </w:t>
      </w:r>
      <w:r>
        <w:t>he believes this is a good use.</w:t>
      </w:r>
      <w:r w:rsidR="00D832CC">
        <w:t xml:space="preserve"> He requested that Mr. </w:t>
      </w:r>
      <w:proofErr w:type="spellStart"/>
      <w:r w:rsidR="00D832CC">
        <w:t>Dzuro</w:t>
      </w:r>
      <w:proofErr w:type="spellEnd"/>
      <w:r w:rsidR="00D832CC">
        <w:t xml:space="preserve"> answer questions regarding the parking. </w:t>
      </w:r>
    </w:p>
    <w:p w14:paraId="0F9E25B2" w14:textId="33FA0E19" w:rsidR="005E769D" w:rsidRDefault="005E769D" w:rsidP="001460F2">
      <w:pPr>
        <w:pStyle w:val="BodyText"/>
      </w:pPr>
      <w:r>
        <w:t xml:space="preserve">Mr. Martin </w:t>
      </w:r>
      <w:proofErr w:type="spellStart"/>
      <w:r>
        <w:t>Dzuro</w:t>
      </w:r>
      <w:proofErr w:type="spellEnd"/>
      <w:r>
        <w:t xml:space="preserve"> stated their request is for another tool for uses in Spanish Springs Town Square. He stated he is a resident and has lived in the area for 35 years. He stated there will be no changes to the </w:t>
      </w:r>
      <w:r w:rsidR="002E49DD">
        <w:t>S</w:t>
      </w:r>
      <w:r>
        <w:t xml:space="preserve">quare if apartments were built on the upper floors of four of the buildings in the </w:t>
      </w:r>
      <w:r w:rsidR="00D832CC">
        <w:t>S</w:t>
      </w:r>
      <w:r>
        <w:t xml:space="preserve">quare. He </w:t>
      </w:r>
      <w:r w:rsidR="0071271E">
        <w:t>used</w:t>
      </w:r>
      <w:r>
        <w:t xml:space="preserve"> Katie Bell’s </w:t>
      </w:r>
      <w:r w:rsidR="0071271E">
        <w:t xml:space="preserve">as an example; stating </w:t>
      </w:r>
      <w:r w:rsidR="00693BCD">
        <w:t>the Town’s Land Development Regulations (LDRs) required</w:t>
      </w:r>
      <w:r>
        <w:t xml:space="preserve"> 209 parking spaces </w:t>
      </w:r>
      <w:r w:rsidR="00693BCD">
        <w:t>for patrons and employees. S</w:t>
      </w:r>
      <w:r>
        <w:t>even age-restricted apartments</w:t>
      </w:r>
      <w:r w:rsidR="0071271E">
        <w:t xml:space="preserve"> on the upper floors of that building would require only 16 parking spaces. Mr</w:t>
      </w:r>
      <w:r w:rsidR="002747D1">
        <w:t>.</w:t>
      </w:r>
      <w:r w:rsidR="0071271E">
        <w:t xml:space="preserve"> </w:t>
      </w:r>
      <w:proofErr w:type="spellStart"/>
      <w:r w:rsidR="0071271E">
        <w:t>Dzuro</w:t>
      </w:r>
      <w:proofErr w:type="spellEnd"/>
      <w:r w:rsidR="0071271E">
        <w:t xml:space="preserve"> stated that at most,</w:t>
      </w:r>
      <w:r w:rsidR="00693BCD">
        <w:t xml:space="preserve"> </w:t>
      </w:r>
      <w:r w:rsidR="0071271E">
        <w:t xml:space="preserve">44 apartments </w:t>
      </w:r>
      <w:r w:rsidR="00693BCD">
        <w:t xml:space="preserve">could be installed in the four buildings and all would </w:t>
      </w:r>
      <w:r w:rsidR="0071271E">
        <w:t xml:space="preserve">require only </w:t>
      </w:r>
      <w:r w:rsidR="00A52BC0">
        <w:t>100</w:t>
      </w:r>
      <w:r w:rsidR="0071271E">
        <w:t xml:space="preserve"> spaces. </w:t>
      </w:r>
      <w:r w:rsidR="00693BCD">
        <w:t>He stressed that l</w:t>
      </w:r>
      <w:r w:rsidR="0071271E">
        <w:t>imited apartments would result in little or no impact on amenity uses.</w:t>
      </w:r>
    </w:p>
    <w:p w14:paraId="75DD8F65" w14:textId="571DE9CD" w:rsidR="00A52BC0" w:rsidRDefault="00A52BC0" w:rsidP="001460F2">
      <w:pPr>
        <w:pStyle w:val="BodyText"/>
      </w:pPr>
      <w:r>
        <w:t xml:space="preserve">Commissioner Rietz </w:t>
      </w:r>
      <w:r w:rsidR="00693BCD">
        <w:t xml:space="preserve">verbalized that he felt that was still taking parking away from people visiting the Square. He </w:t>
      </w:r>
      <w:r>
        <w:t>asked for further clarification on available parking and whether there would be reserved spaces for the apartments.</w:t>
      </w:r>
    </w:p>
    <w:p w14:paraId="446695DA" w14:textId="77777777" w:rsidR="00693BCD" w:rsidRDefault="00A52BC0" w:rsidP="001460F2">
      <w:pPr>
        <w:pStyle w:val="BodyText"/>
      </w:pPr>
      <w:r>
        <w:t xml:space="preserve">Mr. </w:t>
      </w:r>
      <w:proofErr w:type="spellStart"/>
      <w:r>
        <w:t>Dzuro</w:t>
      </w:r>
      <w:proofErr w:type="spellEnd"/>
      <w:r>
        <w:t xml:space="preserve"> confirmed that parking spaces would be reserved for the apartments, and that they would free up over 600 spaces that were required for commercial uses. He stated that electric plug-ins for carts have yet to be planned, although they are </w:t>
      </w:r>
      <w:r w:rsidR="002E49DD">
        <w:t xml:space="preserve">currently </w:t>
      </w:r>
      <w:r>
        <w:t>available for the Brownwood Lofts.</w:t>
      </w:r>
    </w:p>
    <w:p w14:paraId="18334591" w14:textId="56F9B376" w:rsidR="00A52BC0" w:rsidRDefault="00A52BC0" w:rsidP="001460F2">
      <w:pPr>
        <w:pStyle w:val="BodyText"/>
      </w:pPr>
      <w:r>
        <w:t xml:space="preserve">A video showing a new restaurant, </w:t>
      </w:r>
      <w:proofErr w:type="spellStart"/>
      <w:r>
        <w:t>Augustines</w:t>
      </w:r>
      <w:proofErr w:type="spellEnd"/>
      <w:r>
        <w:t xml:space="preserve"> 1812 House, moving into Spanish Springs was shown.</w:t>
      </w:r>
    </w:p>
    <w:p w14:paraId="7452B084" w14:textId="5AB0F68C" w:rsidR="00A52BC0" w:rsidRDefault="00A52BC0" w:rsidP="001460F2">
      <w:pPr>
        <w:pStyle w:val="BodyText"/>
      </w:pPr>
      <w:r>
        <w:t xml:space="preserve">Commissioner Vincent </w:t>
      </w:r>
      <w:r w:rsidR="0057120C">
        <w:t>commented</w:t>
      </w:r>
      <w:r w:rsidR="002747D1">
        <w:t xml:space="preserve"> that he had questions that were not answered, and that he did not feel his concerns have been responded to by this team.</w:t>
      </w:r>
      <w:r w:rsidR="0057120C">
        <w:t xml:space="preserve"> He stated that he would have preferred to see The Villages provide a plan on paper when this was brought forward.</w:t>
      </w:r>
    </w:p>
    <w:p w14:paraId="4F2FB1A3" w14:textId="0E870EA6" w:rsidR="002747D1" w:rsidRDefault="002747D1" w:rsidP="001460F2">
      <w:pPr>
        <w:pStyle w:val="BodyText"/>
      </w:pPr>
      <w:r>
        <w:lastRenderedPageBreak/>
        <w:t xml:space="preserve">Mayor Kussard thanked Mr. </w:t>
      </w:r>
      <w:proofErr w:type="spellStart"/>
      <w:r>
        <w:t>Dzuro</w:t>
      </w:r>
      <w:proofErr w:type="spellEnd"/>
      <w:r>
        <w:t xml:space="preserve"> for answering all her questions prior to this meeting. She stated he has answered many of the concerns presented by the residents of her </w:t>
      </w:r>
      <w:r w:rsidR="0057120C">
        <w:t>w</w:t>
      </w:r>
      <w:r>
        <w:t xml:space="preserve">ard, and that many have changed their minds </w:t>
      </w:r>
      <w:r w:rsidR="0057120C">
        <w:t xml:space="preserve">when considering what they would do if they lose their </w:t>
      </w:r>
      <w:r>
        <w:t>spouses and want to down-size</w:t>
      </w:r>
      <w:r w:rsidR="00D274CA">
        <w:t>. They would welcome living in an apartment rather than having to maintain a home</w:t>
      </w:r>
      <w:r w:rsidR="0057120C">
        <w:t>, and still be able to stay near their friends</w:t>
      </w:r>
      <w:r w:rsidR="00D274CA">
        <w:t>.</w:t>
      </w:r>
    </w:p>
    <w:p w14:paraId="318647C0" w14:textId="067E9480" w:rsidR="009E1D0C" w:rsidRDefault="009E1D0C" w:rsidP="009E1D0C">
      <w:pPr>
        <w:pStyle w:val="BodyText"/>
      </w:pPr>
      <w:r>
        <w:t xml:space="preserve">Mr. </w:t>
      </w:r>
      <w:proofErr w:type="spellStart"/>
      <w:r>
        <w:t>Dzuro</w:t>
      </w:r>
      <w:proofErr w:type="spellEnd"/>
      <w:r>
        <w:t xml:space="preserve"> commented that the folks in the area are wanting apartments as seen by the recent development of apartments on CR 466, and the </w:t>
      </w:r>
      <w:proofErr w:type="spellStart"/>
      <w:r>
        <w:t>Meucci</w:t>
      </w:r>
      <w:proofErr w:type="spellEnd"/>
      <w:r>
        <w:t xml:space="preserve"> property. He stated there is an overwhelming desire for rental apartments  today; that is the market now.</w:t>
      </w:r>
    </w:p>
    <w:p w14:paraId="55F121C5" w14:textId="0EEDC25F" w:rsidR="009E1D0C" w:rsidRDefault="00D274CA" w:rsidP="001460F2">
      <w:pPr>
        <w:pStyle w:val="BodyText"/>
      </w:pPr>
      <w:r>
        <w:t xml:space="preserve">Commissioner Rietz commented that much of the growth is to the south. He asked about established tenants currently in Spanish Springs. He also commented that building apartments will </w:t>
      </w:r>
      <w:r w:rsidR="0057120C">
        <w:t xml:space="preserve">ruin </w:t>
      </w:r>
      <w:r>
        <w:t>the nightly entertainment at the square.</w:t>
      </w:r>
    </w:p>
    <w:p w14:paraId="0ECDD1F5" w14:textId="348B3577" w:rsidR="00C37E97" w:rsidRDefault="00C37E97" w:rsidP="001460F2">
      <w:pPr>
        <w:pStyle w:val="BodyText"/>
      </w:pPr>
      <w:r>
        <w:t>Commissioner Vincent asked where the parking will be located and what the plan is for the parking.</w:t>
      </w:r>
    </w:p>
    <w:p w14:paraId="297E9218" w14:textId="57B98CD6" w:rsidR="00D274CA" w:rsidRDefault="00D274CA" w:rsidP="001460F2">
      <w:pPr>
        <w:pStyle w:val="BodyText"/>
      </w:pPr>
      <w:r>
        <w:t xml:space="preserve">Mr. Taylor reported that the developer is not required to have a site plan at this point. He stated the amendment to the DRI must be accomplished before any plans are drawn up. He </w:t>
      </w:r>
      <w:r w:rsidR="009E1D0C">
        <w:t>reiterat</w:t>
      </w:r>
      <w:r w:rsidR="00C37E97">
        <w:t>ed the parking is more than adequate.</w:t>
      </w:r>
    </w:p>
    <w:p w14:paraId="045CC423" w14:textId="2A43F106" w:rsidR="0094677B" w:rsidRDefault="0094677B" w:rsidP="001460F2">
      <w:pPr>
        <w:pStyle w:val="BodyText"/>
      </w:pPr>
      <w:r>
        <w:t>Mayor Kussard asked Mr. Carroll to comment; stating parking will be addressed at the site plan stage.</w:t>
      </w:r>
    </w:p>
    <w:p w14:paraId="12977701" w14:textId="0826B638" w:rsidR="00C37E97" w:rsidRDefault="00C37E97" w:rsidP="001460F2">
      <w:pPr>
        <w:pStyle w:val="BodyText"/>
      </w:pPr>
      <w:r>
        <w:t>Mr. Carroll stated that these apartments will reduce the impact of parking and traffic for the square. He stated that the parking will most likely be adjacent to the buildings once the site plan is developed.</w:t>
      </w:r>
      <w:r w:rsidR="00743360">
        <w:t xml:space="preserve"> He noted the rezoning stage precedes the site plan stage, which is what is before the Commission tonight.</w:t>
      </w:r>
    </w:p>
    <w:p w14:paraId="6C24F6B5" w14:textId="1218CDA6" w:rsidR="00C37E97" w:rsidRDefault="00C37E97" w:rsidP="001460F2">
      <w:pPr>
        <w:pStyle w:val="BodyText"/>
      </w:pPr>
      <w:r>
        <w:t xml:space="preserve">Mr. </w:t>
      </w:r>
      <w:proofErr w:type="spellStart"/>
      <w:r>
        <w:t>Dzuro</w:t>
      </w:r>
      <w:proofErr w:type="spellEnd"/>
      <w:r>
        <w:t xml:space="preserve"> stated that if the amendment to the DRI is </w:t>
      </w:r>
      <w:r w:rsidR="00AA63D4">
        <w:t>approved, a very detailed set of plans will be provided to show parking, garbage disposal, golf cart charging, etc.</w:t>
      </w:r>
      <w:r w:rsidR="0057120C">
        <w:t xml:space="preserve"> He noted that the Memorandum of Agreement limits the residential uses to the four buildings.</w:t>
      </w:r>
    </w:p>
    <w:p w14:paraId="6DD3E9E7" w14:textId="462272FA" w:rsidR="00AA63D4" w:rsidRDefault="00AA63D4" w:rsidP="001460F2">
      <w:pPr>
        <w:pStyle w:val="BodyText"/>
      </w:pPr>
      <w:r>
        <w:t>Commissioner Vincent asked why they are restricting themselves.</w:t>
      </w:r>
    </w:p>
    <w:p w14:paraId="01C289AA" w14:textId="4B4C3C14" w:rsidR="00AA63D4" w:rsidRDefault="00AA63D4" w:rsidP="001460F2">
      <w:pPr>
        <w:pStyle w:val="BodyText"/>
      </w:pPr>
      <w:r>
        <w:t xml:space="preserve">Mr. </w:t>
      </w:r>
      <w:proofErr w:type="spellStart"/>
      <w:r>
        <w:t>Dzuro</w:t>
      </w:r>
      <w:proofErr w:type="spellEnd"/>
      <w:r>
        <w:t xml:space="preserve"> replied that </w:t>
      </w:r>
      <w:r w:rsidR="0069043A">
        <w:t xml:space="preserve">the reason is because </w:t>
      </w:r>
      <w:r>
        <w:t>they listened to the residents’ concerns.</w:t>
      </w:r>
    </w:p>
    <w:p w14:paraId="47FACD01" w14:textId="3AC3CAAC" w:rsidR="00AA63D4" w:rsidRDefault="00AA63D4" w:rsidP="001460F2">
      <w:pPr>
        <w:pStyle w:val="BodyText"/>
      </w:pPr>
      <w:r>
        <w:t>Commissioner Rietz asked what will happen if apartment residents start complaining about the noise of the entertainment on the square. He stated he is afraid the entertainment will end as a result.</w:t>
      </w:r>
    </w:p>
    <w:p w14:paraId="0442FD02" w14:textId="3A56B254" w:rsidR="00AA63D4" w:rsidRDefault="00AA63D4" w:rsidP="001460F2">
      <w:pPr>
        <w:pStyle w:val="BodyText"/>
      </w:pPr>
      <w:r>
        <w:t xml:space="preserve">Mr. </w:t>
      </w:r>
      <w:proofErr w:type="spellStart"/>
      <w:r>
        <w:t>Dzuro</w:t>
      </w:r>
      <w:proofErr w:type="spellEnd"/>
      <w:r>
        <w:t xml:space="preserve"> replied that the people who lease these apartments will know up front about the entertainment, and if they find it to be too much, they can move. </w:t>
      </w:r>
    </w:p>
    <w:p w14:paraId="2B041795" w14:textId="7D536DD3" w:rsidR="00B56238" w:rsidRDefault="00B56238" w:rsidP="001460F2">
      <w:pPr>
        <w:pStyle w:val="BodyText"/>
      </w:pPr>
      <w:r>
        <w:lastRenderedPageBreak/>
        <w:t>Commissioner Vincent asked if any other type of tenants were offered the use of the upper floors of these buildings.</w:t>
      </w:r>
    </w:p>
    <w:p w14:paraId="04A92FC4" w14:textId="2B01E2BE" w:rsidR="00B56238" w:rsidRDefault="00B56238" w:rsidP="001460F2">
      <w:pPr>
        <w:pStyle w:val="BodyText"/>
      </w:pPr>
      <w:r>
        <w:t xml:space="preserve">Mr. </w:t>
      </w:r>
      <w:proofErr w:type="spellStart"/>
      <w:r>
        <w:t>Dzuro</w:t>
      </w:r>
      <w:proofErr w:type="spellEnd"/>
      <w:r>
        <w:t xml:space="preserve"> replied that </w:t>
      </w:r>
      <w:r w:rsidR="0069043A">
        <w:t>The Villages has</w:t>
      </w:r>
      <w:r>
        <w:t xml:space="preserve"> a commercial sales office that works very hard</w:t>
      </w:r>
      <w:r w:rsidR="0069043A">
        <w:t xml:space="preserve"> to lease that space</w:t>
      </w:r>
      <w:r>
        <w:t>.</w:t>
      </w:r>
    </w:p>
    <w:p w14:paraId="026454D1" w14:textId="67C4F319" w:rsidR="0094677B" w:rsidRDefault="0094677B" w:rsidP="001460F2">
      <w:pPr>
        <w:pStyle w:val="BodyText"/>
      </w:pPr>
      <w:r>
        <w:t>After further discussion, Mayor Kussard asked if anyone from the public had questions or comments.</w:t>
      </w:r>
    </w:p>
    <w:p w14:paraId="586B8513" w14:textId="2093E392" w:rsidR="00B56238" w:rsidRDefault="00B56238" w:rsidP="001460F2">
      <w:pPr>
        <w:pStyle w:val="BodyText"/>
      </w:pPr>
      <w:r>
        <w:t xml:space="preserve">Jim </w:t>
      </w:r>
      <w:proofErr w:type="spellStart"/>
      <w:r w:rsidR="00743360">
        <w:t>Cip</w:t>
      </w:r>
      <w:r w:rsidR="00991146">
        <w:t>ol</w:t>
      </w:r>
      <w:r w:rsidR="00743360">
        <w:t>lone</w:t>
      </w:r>
      <w:proofErr w:type="spellEnd"/>
      <w:r w:rsidR="00743360">
        <w:t xml:space="preserve"> of </w:t>
      </w:r>
      <w:r>
        <w:t xml:space="preserve">2162 Madero Drive in </w:t>
      </w:r>
      <w:r w:rsidR="00991146">
        <w:t xml:space="preserve">The Villages of </w:t>
      </w:r>
      <w:r>
        <w:t xml:space="preserve">Sumter County </w:t>
      </w:r>
      <w:r w:rsidR="00991146">
        <w:t xml:space="preserve">stated he does not believe that The Villages can be compared to </w:t>
      </w:r>
      <w:r>
        <w:t xml:space="preserve">St. Augustine. He </w:t>
      </w:r>
      <w:r w:rsidR="00991146">
        <w:t xml:space="preserve">noted that with all the events that happen in The Villages such as car shows, etc., </w:t>
      </w:r>
      <w:r>
        <w:t xml:space="preserve"> parking does not seem to be an issue. He stated</w:t>
      </w:r>
      <w:r w:rsidR="00991146">
        <w:t xml:space="preserve">, however, that he believes </w:t>
      </w:r>
      <w:r>
        <w:t>building apartments</w:t>
      </w:r>
      <w:r w:rsidR="00991146">
        <w:t xml:space="preserve"> at Spanish Springs Town Square</w:t>
      </w:r>
      <w:r>
        <w:t xml:space="preserve"> will change the lifestyle </w:t>
      </w:r>
      <w:r w:rsidR="00991146">
        <w:t xml:space="preserve">residents </w:t>
      </w:r>
      <w:r>
        <w:t>of The Villages</w:t>
      </w:r>
      <w:r w:rsidR="00991146">
        <w:t xml:space="preserve"> currently enjoy, and he expressed his gratitude for the current lifestyle offered by The Villages’ developer.</w:t>
      </w:r>
    </w:p>
    <w:p w14:paraId="7672D98D" w14:textId="77777777" w:rsidR="004452E0" w:rsidRDefault="00667ABC" w:rsidP="001460F2">
      <w:pPr>
        <w:pStyle w:val="BodyText"/>
      </w:pPr>
      <w:r>
        <w:t xml:space="preserve">Patsy </w:t>
      </w:r>
      <w:proofErr w:type="spellStart"/>
      <w:r>
        <w:t>Obern</w:t>
      </w:r>
      <w:proofErr w:type="spellEnd"/>
      <w:r>
        <w:t xml:space="preserve"> of 1524 Cervantes Place of </w:t>
      </w:r>
      <w:r w:rsidR="00991146">
        <w:t xml:space="preserve">The Villages of </w:t>
      </w:r>
      <w:r>
        <w:t xml:space="preserve">Sumter County stated she </w:t>
      </w:r>
      <w:r w:rsidR="006F27F8">
        <w:t xml:space="preserve">started a push-back group called  V2PW and had been vehemently opposed to apartments in The Villages, especially at Hacienda Hills Country Club area. However, she stated she </w:t>
      </w:r>
      <w:r>
        <w:t>met with Jennifer Parr last week</w:t>
      </w:r>
      <w:r w:rsidR="006F27F8">
        <w:t xml:space="preserve"> and had an opportunity to view renderings for Spanish Springs</w:t>
      </w:r>
      <w:r>
        <w:t xml:space="preserve">. She stated the MOA offers containment. </w:t>
      </w:r>
      <w:r w:rsidR="006F27F8">
        <w:t xml:space="preserve">Ms. </w:t>
      </w:r>
      <w:proofErr w:type="spellStart"/>
      <w:r w:rsidR="006F27F8">
        <w:t>Obern</w:t>
      </w:r>
      <w:proofErr w:type="spellEnd"/>
      <w:r w:rsidR="006F27F8">
        <w:t xml:space="preserve"> stated that she has </w:t>
      </w:r>
      <w:r w:rsidR="004452E0">
        <w:t xml:space="preserve">other </w:t>
      </w:r>
      <w:r w:rsidR="006F27F8">
        <w:t>recommendation</w:t>
      </w:r>
      <w:r w:rsidR="004452E0">
        <w:t>s that could be included in the MOA which includes d</w:t>
      </w:r>
      <w:r>
        <w:t>ecal parking for all tenants and designated parking</w:t>
      </w:r>
      <w:r w:rsidR="004452E0">
        <w:t xml:space="preserve">. </w:t>
      </w:r>
    </w:p>
    <w:p w14:paraId="372ED324" w14:textId="3FF101F9" w:rsidR="00667ABC" w:rsidRDefault="004452E0" w:rsidP="001460F2">
      <w:pPr>
        <w:pStyle w:val="BodyText"/>
      </w:pPr>
      <w:r>
        <w:t xml:space="preserve">Mayor Kussard offered for Ms. </w:t>
      </w:r>
      <w:proofErr w:type="spellStart"/>
      <w:r>
        <w:t>Obern</w:t>
      </w:r>
      <w:proofErr w:type="spellEnd"/>
      <w:r>
        <w:t xml:space="preserve"> to share her other written recommendations with the Commissioners by turning them in to the Town Clerk since she ran out of time for her public comment.</w:t>
      </w:r>
    </w:p>
    <w:p w14:paraId="15C4D5AB" w14:textId="232E7C15" w:rsidR="004452E0" w:rsidRDefault="004452E0" w:rsidP="001460F2">
      <w:pPr>
        <w:pStyle w:val="BodyText"/>
      </w:pPr>
      <w:r>
        <w:t xml:space="preserve">Ms. </w:t>
      </w:r>
      <w:proofErr w:type="spellStart"/>
      <w:r>
        <w:t>Obern</w:t>
      </w:r>
      <w:proofErr w:type="spellEnd"/>
      <w:r>
        <w:t xml:space="preserve"> declined to share since she was not allowed to continue speaking.</w:t>
      </w:r>
    </w:p>
    <w:p w14:paraId="2679723D" w14:textId="16209A21" w:rsidR="00667ABC" w:rsidRDefault="004452E0" w:rsidP="001460F2">
      <w:pPr>
        <w:pStyle w:val="BodyText"/>
      </w:pPr>
      <w:r>
        <w:t>Evelyn Kra</w:t>
      </w:r>
      <w:r w:rsidR="00DD0E6A">
        <w:t xml:space="preserve">wczyk of 1101 Presa Place in The Villages of Sumter County </w:t>
      </w:r>
      <w:r w:rsidR="00667ABC">
        <w:t>stated her concerns are regarding the language of the proposed change</w:t>
      </w:r>
      <w:r w:rsidR="00D20429">
        <w:t>s, and she presented suggestions</w:t>
      </w:r>
      <w:r w:rsidR="00497D27" w:rsidRPr="00497D27">
        <w:t xml:space="preserve"> </w:t>
      </w:r>
      <w:r w:rsidR="00497D27">
        <w:t>in a hand-out to Commissioners (not made available for the record to the Clerk)</w:t>
      </w:r>
      <w:r w:rsidR="00D20429">
        <w:t xml:space="preserve"> for the language </w:t>
      </w:r>
      <w:r w:rsidR="00497D27">
        <w:t>in the MOA</w:t>
      </w:r>
      <w:r w:rsidR="00497D27" w:rsidRPr="00497D27">
        <w:t xml:space="preserve"> </w:t>
      </w:r>
      <w:r w:rsidR="00497D27">
        <w:t>restrictions which</w:t>
      </w:r>
      <w:r w:rsidR="00D20429">
        <w:t xml:space="preserve"> </w:t>
      </w:r>
      <w:r w:rsidR="00497D27">
        <w:t>included</w:t>
      </w:r>
      <w:r w:rsidR="00D20429">
        <w:t xml:space="preserve"> </w:t>
      </w:r>
      <w:r w:rsidR="002C305B">
        <w:t xml:space="preserve">the number of apartments and </w:t>
      </w:r>
      <w:r w:rsidR="00D20429">
        <w:t xml:space="preserve">parking. </w:t>
      </w:r>
      <w:r w:rsidR="00497D27">
        <w:t>She stated this was done in the one for Sumter County and she feels it could be done in Lady Lake as well.</w:t>
      </w:r>
    </w:p>
    <w:p w14:paraId="4AFA3586" w14:textId="0807F8FB" w:rsidR="00D20429" w:rsidRDefault="00D20429" w:rsidP="001460F2">
      <w:pPr>
        <w:pStyle w:val="BodyText"/>
      </w:pPr>
      <w:r>
        <w:t xml:space="preserve">Barbara </w:t>
      </w:r>
      <w:proofErr w:type="spellStart"/>
      <w:r w:rsidR="00DD0E6A">
        <w:t>Dilaura</w:t>
      </w:r>
      <w:proofErr w:type="spellEnd"/>
      <w:r>
        <w:t xml:space="preserve"> of 1102 San Antonio Lane of </w:t>
      </w:r>
      <w:r w:rsidR="002C305B">
        <w:t xml:space="preserve">The Villages of </w:t>
      </w:r>
      <w:r>
        <w:t xml:space="preserve">Sumter County </w:t>
      </w:r>
      <w:r w:rsidR="002C305B">
        <w:t xml:space="preserve">(Hacienda West) </w:t>
      </w:r>
      <w:r>
        <w:t>asked if residents are able to ask questions at the site plan stage. She asked if Katie Bell’s was still vacant</w:t>
      </w:r>
      <w:r w:rsidR="002C305B">
        <w:t>, and if the balconies were made real, how they would be maintained.</w:t>
      </w:r>
    </w:p>
    <w:p w14:paraId="72DE7652" w14:textId="7E600442" w:rsidR="00D20429" w:rsidRDefault="00D20429" w:rsidP="001460F2">
      <w:pPr>
        <w:pStyle w:val="BodyText"/>
      </w:pPr>
      <w:r>
        <w:lastRenderedPageBreak/>
        <w:t xml:space="preserve">Mayor Kussard </w:t>
      </w:r>
      <w:r w:rsidR="0013448D">
        <w:t>informed</w:t>
      </w:r>
      <w:r>
        <w:t xml:space="preserve"> her that there </w:t>
      </w:r>
      <w:r w:rsidR="0013448D">
        <w:t xml:space="preserve">are no </w:t>
      </w:r>
      <w:r>
        <w:t xml:space="preserve"> </w:t>
      </w:r>
      <w:r w:rsidR="0013448D">
        <w:t xml:space="preserve">questions </w:t>
      </w:r>
      <w:r>
        <w:t>at the site plan stage</w:t>
      </w:r>
      <w:r w:rsidR="0013448D">
        <w:t xml:space="preserve"> other than public comment.</w:t>
      </w:r>
      <w:r w:rsidR="002C305B">
        <w:t xml:space="preserve"> She asked Mr. </w:t>
      </w:r>
      <w:proofErr w:type="spellStart"/>
      <w:r w:rsidR="002C305B">
        <w:t>Dzuro</w:t>
      </w:r>
      <w:proofErr w:type="spellEnd"/>
      <w:r w:rsidR="002C305B">
        <w:t xml:space="preserve"> to reply to the question regarding the balconies above Katie Bell’s.</w:t>
      </w:r>
    </w:p>
    <w:p w14:paraId="4D965E1A" w14:textId="350B9E15" w:rsidR="00D20429" w:rsidRDefault="00D20429" w:rsidP="001460F2">
      <w:pPr>
        <w:pStyle w:val="BodyText"/>
      </w:pPr>
      <w:r>
        <w:t xml:space="preserve">Mr. </w:t>
      </w:r>
      <w:proofErr w:type="spellStart"/>
      <w:r>
        <w:t>Dzuro</w:t>
      </w:r>
      <w:proofErr w:type="spellEnd"/>
      <w:r>
        <w:t xml:space="preserve"> stated that the balconies would most likely be real balconies rather than fake balconies.</w:t>
      </w:r>
    </w:p>
    <w:p w14:paraId="19BC60FA" w14:textId="6FE8C5FD" w:rsidR="002C305B" w:rsidRDefault="002C305B" w:rsidP="001460F2">
      <w:pPr>
        <w:pStyle w:val="BodyText"/>
      </w:pPr>
      <w:r>
        <w:t>There were some complaints from the audience regarding public comment being cut off at three minutes.</w:t>
      </w:r>
    </w:p>
    <w:p w14:paraId="0D4A1405" w14:textId="66BF41B3" w:rsidR="0039371A" w:rsidRDefault="001C6D81" w:rsidP="001460F2">
      <w:pPr>
        <w:pStyle w:val="BodyText"/>
      </w:pPr>
      <w:r>
        <w:t xml:space="preserve">Mr. Carroll noted that public comment is limited to three minutes in fairness to all. He stated there will be a second reading with public comment available if this is approved tonight. </w:t>
      </w:r>
      <w:r w:rsidR="0039371A">
        <w:t>He also noted that if this moves forward, the public can monitor this project because it is all public record.</w:t>
      </w:r>
    </w:p>
    <w:p w14:paraId="361A0414" w14:textId="734A0A9B" w:rsidR="001C6D81" w:rsidRDefault="0039371A" w:rsidP="001460F2">
      <w:pPr>
        <w:pStyle w:val="BodyText"/>
      </w:pPr>
      <w:r>
        <w:t>Mr. Carroll</w:t>
      </w:r>
      <w:r w:rsidR="00FC69B4">
        <w:t xml:space="preserve"> </w:t>
      </w:r>
      <w:r w:rsidR="001C6D81">
        <w:t xml:space="preserve">stated that the Town </w:t>
      </w:r>
      <w:r>
        <w:t xml:space="preserve">has stringent commercial design standards, as does The Villages. He stated they </w:t>
      </w:r>
      <w:r w:rsidR="001C6D81">
        <w:t xml:space="preserve">will make sure the balconies are maintained according to </w:t>
      </w:r>
      <w:r>
        <w:t>those standards</w:t>
      </w:r>
      <w:r w:rsidR="00FC69B4">
        <w:t xml:space="preserve"> by Code Enforcement</w:t>
      </w:r>
      <w:r w:rsidR="001C6D81">
        <w:t>, and The Villages has deed restrictions that will need to be adhered to as well.</w:t>
      </w:r>
    </w:p>
    <w:p w14:paraId="020570FB" w14:textId="7FAE7317" w:rsidR="001C6D81" w:rsidRDefault="001C6D81" w:rsidP="001460F2">
      <w:pPr>
        <w:pStyle w:val="BodyText"/>
      </w:pPr>
      <w:r>
        <w:t xml:space="preserve">David </w:t>
      </w:r>
      <w:proofErr w:type="spellStart"/>
      <w:r>
        <w:t>Sch</w:t>
      </w:r>
      <w:r w:rsidR="006C2B1A">
        <w:t>e</w:t>
      </w:r>
      <w:r w:rsidR="00C05648">
        <w:t>i</w:t>
      </w:r>
      <w:r w:rsidR="006C2B1A">
        <w:t>m</w:t>
      </w:r>
      <w:proofErr w:type="spellEnd"/>
      <w:r w:rsidR="00C05648">
        <w:t xml:space="preserve"> (</w:t>
      </w:r>
      <w:proofErr w:type="spellStart"/>
      <w:r w:rsidR="00C05648">
        <w:t>sp</w:t>
      </w:r>
      <w:proofErr w:type="spellEnd"/>
      <w:r w:rsidR="00C05648">
        <w:t>?)</w:t>
      </w:r>
      <w:r>
        <w:t xml:space="preserve"> of the Atlanta metropolitan area </w:t>
      </w:r>
      <w:r w:rsidR="006C2B1A">
        <w:t>commented</w:t>
      </w:r>
      <w:r>
        <w:t xml:space="preserve"> </w:t>
      </w:r>
      <w:r w:rsidR="006C2B1A">
        <w:t xml:space="preserve">that </w:t>
      </w:r>
      <w:r>
        <w:t xml:space="preserve">he and his wife are looking at </w:t>
      </w:r>
      <w:r w:rsidR="006C2B1A">
        <w:t xml:space="preserve">relocating to </w:t>
      </w:r>
      <w:r>
        <w:t>this community</w:t>
      </w:r>
      <w:r w:rsidR="006C2B1A">
        <w:t>, the Spanish Springs area in particular</w:t>
      </w:r>
      <w:r>
        <w:t xml:space="preserve">. He stated that he feels that </w:t>
      </w:r>
      <w:r w:rsidR="006C2B1A">
        <w:t xml:space="preserve">the addition of </w:t>
      </w:r>
      <w:r>
        <w:t xml:space="preserve">apartments </w:t>
      </w:r>
      <w:r w:rsidR="006C2B1A">
        <w:t xml:space="preserve">right </w:t>
      </w:r>
      <w:r>
        <w:t xml:space="preserve">in the town square may </w:t>
      </w:r>
      <w:r w:rsidR="00800A43">
        <w:t>be a grave mistake.</w:t>
      </w:r>
    </w:p>
    <w:p w14:paraId="2C62702A" w14:textId="05617849" w:rsidR="00800A43" w:rsidRDefault="00800A43" w:rsidP="001460F2">
      <w:pPr>
        <w:pStyle w:val="BodyText"/>
      </w:pPr>
      <w:r>
        <w:t xml:space="preserve">Janet Fraley of 1145 W. Boone Ct. of </w:t>
      </w:r>
      <w:r w:rsidR="006C2B1A">
        <w:t xml:space="preserve">The Villages in </w:t>
      </w:r>
      <w:r>
        <w:t xml:space="preserve">Lady Lake </w:t>
      </w:r>
      <w:r w:rsidR="0039371A">
        <w:t>commented that</w:t>
      </w:r>
      <w:r>
        <w:t xml:space="preserve"> she </w:t>
      </w:r>
      <w:r w:rsidR="006C2B1A">
        <w:t xml:space="preserve">is single and </w:t>
      </w:r>
      <w:r>
        <w:t>would love to live in an apartment above Chico’s.</w:t>
      </w:r>
    </w:p>
    <w:p w14:paraId="76988B5A" w14:textId="3B07228A" w:rsidR="00800A43" w:rsidRDefault="003C7342" w:rsidP="001460F2">
      <w:pPr>
        <w:pStyle w:val="BodyText"/>
      </w:pPr>
      <w:r>
        <w:t xml:space="preserve">With no further comments from the public, </w:t>
      </w:r>
      <w:r w:rsidR="00800A43">
        <w:t xml:space="preserve">Ms. </w:t>
      </w:r>
      <w:r w:rsidR="006C2B1A">
        <w:t>Tha</w:t>
      </w:r>
      <w:r w:rsidR="00800A43">
        <w:t xml:space="preserve">cker </w:t>
      </w:r>
      <w:r>
        <w:t>returned to the podium and requested that the</w:t>
      </w:r>
      <w:r w:rsidR="00800A43">
        <w:t xml:space="preserve"> Commission look at this issue in a factual manner, not an emotional manner. She noted that a property manager will take care of these apartment leases and will allow people to get out of their lease if they decide after six months that the entertainment is too much for them. She stated that the Town’s zoning currently allows for multi-family, and the MOA will restrict them to four buildings. If this is approved, site plans will be presented for the Commission’s </w:t>
      </w:r>
      <w:r w:rsidR="00C56574">
        <w:t>review and approval.</w:t>
      </w:r>
    </w:p>
    <w:p w14:paraId="0343CF6D" w14:textId="7F24D5F7" w:rsidR="00C56574" w:rsidRDefault="00C56574" w:rsidP="001460F2">
      <w:pPr>
        <w:pStyle w:val="BodyText"/>
      </w:pPr>
      <w:r>
        <w:t xml:space="preserve">Commissioner Vincent commented that he does not understand why the DRI is being changed. </w:t>
      </w:r>
    </w:p>
    <w:p w14:paraId="43315340" w14:textId="783D2D37" w:rsidR="00C56574" w:rsidRDefault="00C56574" w:rsidP="001460F2">
      <w:pPr>
        <w:pStyle w:val="BodyText"/>
      </w:pPr>
      <w:r>
        <w:t>Mayor Kussard</w:t>
      </w:r>
      <w:r w:rsidR="003C7342">
        <w:t xml:space="preserve"> noted that the Commission is still the final decision. She asked for a motion.</w:t>
      </w:r>
    </w:p>
    <w:p w14:paraId="7DEE8063" w14:textId="21D43CD3" w:rsidR="001460F2" w:rsidRPr="006E36D1" w:rsidRDefault="001460F2" w:rsidP="001460F2">
      <w:pPr>
        <w:pStyle w:val="BodyTextSemibold"/>
      </w:pPr>
      <w:r>
        <w:t xml:space="preserve">Commissioner </w:t>
      </w:r>
      <w:r w:rsidR="00C56574">
        <w:t>Holden</w:t>
      </w:r>
      <w:r w:rsidR="004E2FCA">
        <w:t xml:space="preserve"> </w:t>
      </w:r>
      <w:r w:rsidR="007E3DBD">
        <w:t xml:space="preserve">made a motion to approve the first reading of Ordinance 2020-08, and upon a </w:t>
      </w:r>
      <w:r>
        <w:t xml:space="preserve">second </w:t>
      </w:r>
      <w:r w:rsidR="007E3DBD">
        <w:t xml:space="preserve">made </w:t>
      </w:r>
      <w:r>
        <w:t xml:space="preserve">by </w:t>
      </w:r>
      <w:r w:rsidR="00C56574">
        <w:t>Mayor/</w:t>
      </w:r>
      <w:r>
        <w:t xml:space="preserve">Commissioner </w:t>
      </w:r>
      <w:r w:rsidR="00C56574">
        <w:t>Kussard, who passed the gavel</w:t>
      </w:r>
      <w:r>
        <w:t>,</w:t>
      </w:r>
      <w:r w:rsidRPr="006E36D1">
        <w:t xml:space="preserve"> the </w:t>
      </w:r>
      <w:r>
        <w:t xml:space="preserve">first </w:t>
      </w:r>
      <w:r w:rsidRPr="006E36D1">
        <w:t xml:space="preserve">reading </w:t>
      </w:r>
      <w:r>
        <w:t>of Ordinance 2020-</w:t>
      </w:r>
      <w:r w:rsidR="004E2FCA">
        <w:t>08</w:t>
      </w:r>
      <w:r w:rsidRPr="006E36D1">
        <w:t xml:space="preserve"> </w:t>
      </w:r>
      <w:r w:rsidR="003C7342">
        <w:t xml:space="preserve">failed </w:t>
      </w:r>
      <w:r w:rsidRPr="006E36D1">
        <w:t>by the following roll call vote:</w:t>
      </w:r>
    </w:p>
    <w:tbl>
      <w:tblPr>
        <w:tblStyle w:val="TableGridLight"/>
        <w:tblW w:w="2965" w:type="dxa"/>
        <w:tblLook w:val="04A0" w:firstRow="1" w:lastRow="0" w:firstColumn="1" w:lastColumn="0" w:noHBand="0" w:noVBand="1"/>
      </w:tblPr>
      <w:tblGrid>
        <w:gridCol w:w="2160"/>
        <w:gridCol w:w="805"/>
      </w:tblGrid>
      <w:tr w:rsidR="001460F2" w:rsidRPr="006E36D1" w14:paraId="26BDDCE0" w14:textId="77777777" w:rsidTr="005727F0">
        <w:trPr>
          <w:tblHeader/>
        </w:trPr>
        <w:tc>
          <w:tcPr>
            <w:tcW w:w="2160" w:type="dxa"/>
          </w:tcPr>
          <w:p w14:paraId="41C044C9" w14:textId="77777777" w:rsidR="001460F2" w:rsidRPr="006E36D1" w:rsidRDefault="001460F2" w:rsidP="005727F0">
            <w:pPr>
              <w:pStyle w:val="BodyTextSemibold"/>
            </w:pPr>
            <w:r w:rsidRPr="006E36D1">
              <w:lastRenderedPageBreak/>
              <w:t>Commissioner</w:t>
            </w:r>
          </w:p>
        </w:tc>
        <w:tc>
          <w:tcPr>
            <w:tcW w:w="805" w:type="dxa"/>
          </w:tcPr>
          <w:p w14:paraId="081B9F60" w14:textId="77777777" w:rsidR="001460F2" w:rsidRPr="006E36D1" w:rsidRDefault="001460F2" w:rsidP="005727F0">
            <w:pPr>
              <w:pStyle w:val="BodyTextSemibold"/>
            </w:pPr>
            <w:r w:rsidRPr="006E36D1">
              <w:t>Vote</w:t>
            </w:r>
          </w:p>
        </w:tc>
      </w:tr>
      <w:tr w:rsidR="001460F2" w:rsidRPr="006E36D1" w14:paraId="61E183E3" w14:textId="77777777" w:rsidTr="005727F0">
        <w:tc>
          <w:tcPr>
            <w:tcW w:w="2160" w:type="dxa"/>
          </w:tcPr>
          <w:p w14:paraId="5CCF3D4A" w14:textId="77777777" w:rsidR="001460F2" w:rsidRPr="006E36D1" w:rsidRDefault="001460F2" w:rsidP="005727F0">
            <w:pPr>
              <w:pStyle w:val="BodyTextSemibold"/>
            </w:pPr>
            <w:r w:rsidRPr="006E36D1">
              <w:t>Hannan</w:t>
            </w:r>
          </w:p>
        </w:tc>
        <w:tc>
          <w:tcPr>
            <w:tcW w:w="805" w:type="dxa"/>
          </w:tcPr>
          <w:p w14:paraId="156F1767" w14:textId="745D9F12" w:rsidR="001460F2" w:rsidRPr="006E36D1" w:rsidRDefault="00C56574" w:rsidP="005727F0">
            <w:pPr>
              <w:pStyle w:val="BodyTextSemibold"/>
            </w:pPr>
            <w:r>
              <w:t>NO</w:t>
            </w:r>
          </w:p>
        </w:tc>
      </w:tr>
      <w:tr w:rsidR="001460F2" w:rsidRPr="006E36D1" w14:paraId="7187A94B" w14:textId="77777777" w:rsidTr="005727F0">
        <w:tc>
          <w:tcPr>
            <w:tcW w:w="2160" w:type="dxa"/>
          </w:tcPr>
          <w:p w14:paraId="238D8185" w14:textId="77777777" w:rsidR="001460F2" w:rsidRPr="006E36D1" w:rsidRDefault="001460F2" w:rsidP="005727F0">
            <w:pPr>
              <w:pStyle w:val="BodyTextSemibold"/>
            </w:pPr>
            <w:r w:rsidRPr="006E36D1">
              <w:t>Kussard</w:t>
            </w:r>
          </w:p>
        </w:tc>
        <w:tc>
          <w:tcPr>
            <w:tcW w:w="805" w:type="dxa"/>
          </w:tcPr>
          <w:p w14:paraId="06AE8DEE" w14:textId="77777777" w:rsidR="001460F2" w:rsidRPr="006E36D1" w:rsidRDefault="001460F2" w:rsidP="005727F0">
            <w:pPr>
              <w:pStyle w:val="BodyTextSemibold"/>
            </w:pPr>
            <w:r w:rsidRPr="006E36D1">
              <w:t>YES</w:t>
            </w:r>
          </w:p>
        </w:tc>
      </w:tr>
      <w:tr w:rsidR="001460F2" w:rsidRPr="006E36D1" w14:paraId="4B9A4FE9" w14:textId="77777777" w:rsidTr="005727F0">
        <w:tc>
          <w:tcPr>
            <w:tcW w:w="2160" w:type="dxa"/>
          </w:tcPr>
          <w:p w14:paraId="7C76872C" w14:textId="77777777" w:rsidR="001460F2" w:rsidRPr="006E36D1" w:rsidRDefault="001460F2" w:rsidP="005727F0">
            <w:pPr>
              <w:pStyle w:val="BodyTextSemibold"/>
            </w:pPr>
            <w:r w:rsidRPr="006E36D1">
              <w:t>Holden</w:t>
            </w:r>
          </w:p>
        </w:tc>
        <w:tc>
          <w:tcPr>
            <w:tcW w:w="805" w:type="dxa"/>
          </w:tcPr>
          <w:p w14:paraId="6A2C9699" w14:textId="77777777" w:rsidR="001460F2" w:rsidRPr="006E36D1" w:rsidRDefault="001460F2" w:rsidP="005727F0">
            <w:pPr>
              <w:pStyle w:val="BodyTextSemibold"/>
            </w:pPr>
            <w:r w:rsidRPr="006E36D1">
              <w:t>YES</w:t>
            </w:r>
          </w:p>
        </w:tc>
      </w:tr>
      <w:tr w:rsidR="001460F2" w:rsidRPr="006E36D1" w14:paraId="6C2CD32B" w14:textId="77777777" w:rsidTr="005727F0">
        <w:tc>
          <w:tcPr>
            <w:tcW w:w="2160" w:type="dxa"/>
          </w:tcPr>
          <w:p w14:paraId="79F87FCC" w14:textId="77777777" w:rsidR="001460F2" w:rsidRPr="006E36D1" w:rsidRDefault="001460F2" w:rsidP="005727F0">
            <w:pPr>
              <w:pStyle w:val="BodyTextSemibold"/>
            </w:pPr>
            <w:r>
              <w:t>Vincent</w:t>
            </w:r>
          </w:p>
        </w:tc>
        <w:tc>
          <w:tcPr>
            <w:tcW w:w="805" w:type="dxa"/>
          </w:tcPr>
          <w:p w14:paraId="4D4BB35D" w14:textId="2F7AF75F" w:rsidR="001460F2" w:rsidRPr="006E36D1" w:rsidRDefault="00C56574" w:rsidP="005727F0">
            <w:pPr>
              <w:pStyle w:val="BodyTextSemibold"/>
            </w:pPr>
            <w:r>
              <w:t>NO</w:t>
            </w:r>
          </w:p>
        </w:tc>
      </w:tr>
      <w:tr w:rsidR="001460F2" w:rsidRPr="006E36D1" w14:paraId="5A0CF59E" w14:textId="77777777" w:rsidTr="005727F0">
        <w:tc>
          <w:tcPr>
            <w:tcW w:w="2160" w:type="dxa"/>
          </w:tcPr>
          <w:p w14:paraId="0EAE1767" w14:textId="77777777" w:rsidR="001460F2" w:rsidRDefault="001460F2" w:rsidP="005727F0">
            <w:pPr>
              <w:pStyle w:val="BodyTextSemibold"/>
            </w:pPr>
            <w:r>
              <w:t>Rietz</w:t>
            </w:r>
          </w:p>
        </w:tc>
        <w:tc>
          <w:tcPr>
            <w:tcW w:w="805" w:type="dxa"/>
          </w:tcPr>
          <w:p w14:paraId="47C48AC8" w14:textId="4B6B553A" w:rsidR="001460F2" w:rsidRDefault="00C56574" w:rsidP="005727F0">
            <w:pPr>
              <w:pStyle w:val="BodyTextSemibold"/>
            </w:pPr>
            <w:r>
              <w:t>NO</w:t>
            </w:r>
          </w:p>
        </w:tc>
      </w:tr>
    </w:tbl>
    <w:p w14:paraId="6893B45A" w14:textId="5014B8F7" w:rsidR="00792973" w:rsidRDefault="00BA4CF6" w:rsidP="00792973">
      <w:pPr>
        <w:pStyle w:val="ListParagraph"/>
      </w:pPr>
      <w:r w:rsidRPr="005D4F26">
        <w:t>Ordinance 2020-09 (First Reading</w:t>
      </w:r>
      <w:r>
        <w:t xml:space="preserve">) — </w:t>
      </w:r>
      <w:r w:rsidRPr="005D4F26">
        <w:t xml:space="preserve">Tabled from </w:t>
      </w:r>
      <w:r>
        <w:t>Nov. 2,</w:t>
      </w:r>
      <w:r w:rsidRPr="005D4F26">
        <w:t xml:space="preserve"> 2020 </w:t>
      </w:r>
      <w:r>
        <w:t xml:space="preserve">&amp; Jan. 20, 2021 </w:t>
      </w:r>
      <w:r w:rsidRPr="005D4F26">
        <w:t xml:space="preserve">— An Ordinance of the Town of Lady Lake Requesting Amendment of the Planned Commercial “CP” Zoning Classification for Certain Property Owned by the Villages Operating Company; Located in the Vicinity of Main Street, Alvarez Avenue, and Del Mar Drive in Lady Lake, Florida; </w:t>
      </w:r>
      <w:r w:rsidRPr="00C453E5">
        <w:t>Providing</w:t>
      </w:r>
      <w:r w:rsidRPr="005D4F26">
        <w:t xml:space="preserve"> for a Second Supplemental Agreement to the Regulations of The Village Downtown Center (Thad Carroll</w:t>
      </w:r>
      <w:r w:rsidR="00792973" w:rsidRPr="00792973">
        <w:t>)</w:t>
      </w:r>
    </w:p>
    <w:p w14:paraId="41E2B318" w14:textId="34BB1D33" w:rsidR="001460F2" w:rsidRDefault="001460F2" w:rsidP="001460F2">
      <w:pPr>
        <w:pStyle w:val="BodyText"/>
      </w:pPr>
      <w:r w:rsidRPr="006E36D1">
        <w:t xml:space="preserve">Town Attorney Derek Schroth read the </w:t>
      </w:r>
      <w:r>
        <w:t>ordinance</w:t>
      </w:r>
      <w:r w:rsidRPr="006E36D1">
        <w:t xml:space="preserve"> by title only.</w:t>
      </w:r>
      <w:r w:rsidR="00C56574">
        <w:t xml:space="preserve"> He asked The Villages attorney to comment on whether she feels this ordinance is moot because Ordinance 2020-08 was not approved</w:t>
      </w:r>
      <w:r w:rsidR="003C7342">
        <w:t>.</w:t>
      </w:r>
    </w:p>
    <w:p w14:paraId="789BE57E" w14:textId="0E48AD5B" w:rsidR="00C56574" w:rsidRDefault="00C56574" w:rsidP="001460F2">
      <w:pPr>
        <w:pStyle w:val="BodyText"/>
      </w:pPr>
      <w:r>
        <w:t xml:space="preserve">Ms. </w:t>
      </w:r>
      <w:r w:rsidR="003C7342">
        <w:t>Tha</w:t>
      </w:r>
      <w:r>
        <w:t xml:space="preserve">cker did agree that this ordinance is moot. She asked that the Commissioners </w:t>
      </w:r>
      <w:r w:rsidR="003C7342">
        <w:t>re</w:t>
      </w:r>
      <w:r>
        <w:t xml:space="preserve">consider </w:t>
      </w:r>
      <w:r w:rsidR="00EB34A4">
        <w:t xml:space="preserve">certain components of the DRI under Ordinance </w:t>
      </w:r>
      <w:proofErr w:type="gramStart"/>
      <w:r w:rsidR="00EB34A4">
        <w:t>2020-08</w:t>
      </w:r>
      <w:r w:rsidR="003C7342">
        <w:t>, and</w:t>
      </w:r>
      <w:proofErr w:type="gramEnd"/>
      <w:r w:rsidR="003C7342">
        <w:t xml:space="preserve"> bring those back in another ordinance.</w:t>
      </w:r>
    </w:p>
    <w:p w14:paraId="152F335C" w14:textId="06363E0B" w:rsidR="003C7342" w:rsidRDefault="003C7342" w:rsidP="001460F2">
      <w:pPr>
        <w:pStyle w:val="BodyText"/>
      </w:pPr>
      <w:r>
        <w:t xml:space="preserve">Mr. Schroth stated for the record that the Commission would not proceed with the presentation </w:t>
      </w:r>
      <w:r w:rsidR="00A20E97">
        <w:t>of Ordinance 2020-09. In the event that another proposal is developed which is substantially different from Ordinance 2020-08, it can be brought back before the Commission for consideration.</w:t>
      </w:r>
    </w:p>
    <w:p w14:paraId="50943E76" w14:textId="029FC8D9" w:rsidR="00EB34A4" w:rsidRDefault="00EB34A4" w:rsidP="001460F2">
      <w:pPr>
        <w:pStyle w:val="BodyText"/>
      </w:pPr>
      <w:r>
        <w:t xml:space="preserve">Mr. Carroll </w:t>
      </w:r>
      <w:r w:rsidR="005B44EB">
        <w:t>clarified</w:t>
      </w:r>
      <w:r>
        <w:t xml:space="preserve"> that it is the applicant’s intention to ask that the Commission consider each of the </w:t>
      </w:r>
      <w:r w:rsidR="00A20E97">
        <w:t xml:space="preserve">four </w:t>
      </w:r>
      <w:r>
        <w:t xml:space="preserve">components; in particular </w:t>
      </w:r>
      <w:r w:rsidR="00A20E97">
        <w:t>Item One</w:t>
      </w:r>
      <w:r w:rsidR="005B44EB">
        <w:t xml:space="preserve"> regarding</w:t>
      </w:r>
      <w:r w:rsidR="00A20E97">
        <w:t xml:space="preserve"> deleting the requirement for the state review of the development order from the DRI,</w:t>
      </w:r>
      <w:r>
        <w:t xml:space="preserve"> and </w:t>
      </w:r>
      <w:r w:rsidR="005B44EB">
        <w:t xml:space="preserve">the item </w:t>
      </w:r>
      <w:r w:rsidR="00A20E97">
        <w:t xml:space="preserve">amending </w:t>
      </w:r>
      <w:r>
        <w:t>the build out date to 2025.</w:t>
      </w:r>
    </w:p>
    <w:p w14:paraId="1FCF542B" w14:textId="4133165D" w:rsidR="00EB34A4" w:rsidRPr="006E36D1" w:rsidRDefault="00EB34A4" w:rsidP="001460F2">
      <w:pPr>
        <w:pStyle w:val="BodyText"/>
      </w:pPr>
      <w:r>
        <w:t xml:space="preserve">Mr. Schroth stated a new ordinance would have to drafted and </w:t>
      </w:r>
      <w:proofErr w:type="gramStart"/>
      <w:r>
        <w:t>noticed</w:t>
      </w:r>
      <w:r w:rsidR="005B44EB">
        <w:t>, and</w:t>
      </w:r>
      <w:proofErr w:type="gramEnd"/>
      <w:r w:rsidR="005B44EB">
        <w:t xml:space="preserve"> brought back before the Commission.</w:t>
      </w:r>
    </w:p>
    <w:p w14:paraId="531604A9" w14:textId="3AF6793B" w:rsidR="005809DC" w:rsidRPr="001B3941" w:rsidRDefault="00E64E4F" w:rsidP="00A903CC">
      <w:pPr>
        <w:pStyle w:val="Heading2"/>
      </w:pPr>
      <w:r w:rsidRPr="001B3941">
        <w:t>TOWN MANAGER’S REPORT</w:t>
      </w:r>
    </w:p>
    <w:p w14:paraId="7DF205DC" w14:textId="4E4B0728" w:rsidR="004E2FCA" w:rsidRDefault="003400B7" w:rsidP="001460F2">
      <w:pPr>
        <w:pStyle w:val="BodyText"/>
      </w:pPr>
      <w:r>
        <w:t xml:space="preserve">Interim Town Manager Thad Carroll </w:t>
      </w:r>
      <w:r w:rsidR="00EB34A4">
        <w:t>stated he had nothing to report</w:t>
      </w:r>
      <w:r w:rsidR="005B44EB">
        <w:t xml:space="preserve"> this evening, and that he would see the Commissioners at the special meeting tomorrow</w:t>
      </w:r>
      <w:r w:rsidR="00EB34A4">
        <w:t>.</w:t>
      </w:r>
    </w:p>
    <w:p w14:paraId="125408A7" w14:textId="754BF48F" w:rsidR="0082439B" w:rsidRDefault="0082439B" w:rsidP="004E2FCA">
      <w:pPr>
        <w:pStyle w:val="Heading2"/>
      </w:pPr>
      <w:r>
        <w:lastRenderedPageBreak/>
        <w:t xml:space="preserve">MAYOR AND </w:t>
      </w:r>
      <w:r w:rsidRPr="00203C0A">
        <w:t>COMMISSIONER’S REPORT</w:t>
      </w:r>
    </w:p>
    <w:p w14:paraId="12D82EEB" w14:textId="18455510" w:rsidR="00EB34A4" w:rsidRDefault="00105D46" w:rsidP="00931E07">
      <w:pPr>
        <w:pStyle w:val="BodyText"/>
      </w:pPr>
      <w:r w:rsidRPr="00BD57D7">
        <w:t xml:space="preserve">Mayor </w:t>
      </w:r>
      <w:r w:rsidR="00E675B9">
        <w:t>Kussard</w:t>
      </w:r>
      <w:r w:rsidR="006A56EC" w:rsidRPr="00BD57D7">
        <w:t xml:space="preserve"> </w:t>
      </w:r>
      <w:r w:rsidRPr="00BD57D7">
        <w:t>asked</w:t>
      </w:r>
      <w:r w:rsidRPr="008B31B2">
        <w:t xml:space="preserve"> if </w:t>
      </w:r>
      <w:r w:rsidR="00880229">
        <w:t>any</w:t>
      </w:r>
      <w:r w:rsidR="00B111E9">
        <w:t xml:space="preserve"> of the Commissioners </w:t>
      </w:r>
      <w:r w:rsidR="00880229">
        <w:t>had anything</w:t>
      </w:r>
      <w:r w:rsidR="00053FD2">
        <w:t xml:space="preserve"> to report</w:t>
      </w:r>
      <w:r w:rsidR="00606D36">
        <w:t>.</w:t>
      </w:r>
      <w:r w:rsidR="00994AFE">
        <w:t xml:space="preserve"> </w:t>
      </w:r>
    </w:p>
    <w:p w14:paraId="36DCF33F" w14:textId="06358497" w:rsidR="005B44EB" w:rsidRDefault="005B44EB" w:rsidP="00931E07">
      <w:pPr>
        <w:pStyle w:val="BodyText"/>
      </w:pPr>
      <w:r>
        <w:t>Commissioner Holden stated he believes the Town needs to draft an ordinance requiring that the next Town Manager be a full-time resident and live within 35 miles of the town.</w:t>
      </w:r>
    </w:p>
    <w:p w14:paraId="4E2C452F" w14:textId="6E936978" w:rsidR="005B44EB" w:rsidRDefault="005B44EB" w:rsidP="00931E07">
      <w:pPr>
        <w:pStyle w:val="BodyText"/>
      </w:pPr>
      <w:r>
        <w:t>Mayor Kussard asked that this be discussed at the special meeting scheduled for the next day.</w:t>
      </w:r>
    </w:p>
    <w:p w14:paraId="2829FED9" w14:textId="77777777" w:rsidR="00EB34A4" w:rsidRDefault="00EB34A4" w:rsidP="00931E07">
      <w:pPr>
        <w:pStyle w:val="BodyText"/>
      </w:pPr>
      <w:r>
        <w:t>Commissioner Vincent stated that he did not understand why the DRI needs to be changed.</w:t>
      </w:r>
    </w:p>
    <w:p w14:paraId="08D82BEB" w14:textId="25F594EF" w:rsidR="005D5F80" w:rsidRDefault="00EB34A4" w:rsidP="00931E07">
      <w:pPr>
        <w:pStyle w:val="BodyText"/>
      </w:pPr>
      <w:r>
        <w:t xml:space="preserve">Mr. Carroll replied that </w:t>
      </w:r>
      <w:r w:rsidR="00466D07">
        <w:t>the Commission</w:t>
      </w:r>
      <w:r w:rsidR="005B44EB">
        <w:t xml:space="preserve"> </w:t>
      </w:r>
      <w:r w:rsidR="00466D07">
        <w:t xml:space="preserve">has the ability to approve </w:t>
      </w:r>
      <w:r>
        <w:t>amendment</w:t>
      </w:r>
      <w:r w:rsidR="00994AFE">
        <w:t>s</w:t>
      </w:r>
      <w:r w:rsidR="005B44EB">
        <w:t xml:space="preserve"> to the DRI and that they</w:t>
      </w:r>
      <w:r>
        <w:t xml:space="preserve"> are made periodically over the years as allowed by </w:t>
      </w:r>
      <w:r w:rsidR="005B44EB">
        <w:t>s</w:t>
      </w:r>
      <w:r>
        <w:t>tate legislature</w:t>
      </w:r>
      <w:r w:rsidR="005B44EB">
        <w:t xml:space="preserve"> </w:t>
      </w:r>
      <w:r w:rsidR="00C0705A">
        <w:t xml:space="preserve">passed </w:t>
      </w:r>
      <w:r w:rsidR="005B44EB">
        <w:t>in 2018</w:t>
      </w:r>
      <w:r>
        <w:t>.</w:t>
      </w:r>
      <w:r w:rsidR="005B44EB">
        <w:t xml:space="preserve"> He noted that the Town has currently approved 11 amendments to the </w:t>
      </w:r>
      <w:proofErr w:type="gramStart"/>
      <w:r w:rsidR="005B44EB">
        <w:t>DRI</w:t>
      </w:r>
      <w:proofErr w:type="gramEnd"/>
      <w:r w:rsidR="005B44EB">
        <w:t xml:space="preserve"> </w:t>
      </w:r>
      <w:r w:rsidR="00C0705A">
        <w:t>and</w:t>
      </w:r>
      <w:r w:rsidR="005B44EB">
        <w:t xml:space="preserve"> it is common practice as some items have set expiration dates.</w:t>
      </w:r>
    </w:p>
    <w:p w14:paraId="7DA4CB2A" w14:textId="65028220" w:rsidR="00466D07" w:rsidRDefault="00466D07" w:rsidP="00931E07">
      <w:pPr>
        <w:pStyle w:val="BodyText"/>
      </w:pPr>
      <w:r>
        <w:t xml:space="preserve">Mayor Kussard reported </w:t>
      </w:r>
      <w:r w:rsidR="005B44EB">
        <w:t xml:space="preserve">that </w:t>
      </w:r>
      <w:r>
        <w:t xml:space="preserve">she attended the Farmer’s Market currently located at Rolling Acres Road and it was well </w:t>
      </w:r>
      <w:proofErr w:type="gramStart"/>
      <w:r>
        <w:t>attended</w:t>
      </w:r>
      <w:proofErr w:type="gramEnd"/>
      <w:r w:rsidR="00C0705A">
        <w:t xml:space="preserve"> and people appeared to maintain social distance</w:t>
      </w:r>
      <w:r>
        <w:t>.</w:t>
      </w:r>
    </w:p>
    <w:p w14:paraId="5D0A3E0D" w14:textId="77777777" w:rsidR="0082439B" w:rsidRPr="00203C0A" w:rsidRDefault="0082439B" w:rsidP="00936D80">
      <w:pPr>
        <w:pStyle w:val="Heading2List"/>
      </w:pPr>
      <w:r w:rsidRPr="00203C0A">
        <w:t>PUBLIC COMMENTS</w:t>
      </w:r>
    </w:p>
    <w:p w14:paraId="68B3DEF5" w14:textId="650E6E98" w:rsidR="0030674A" w:rsidRDefault="00E64E4F" w:rsidP="0030674A">
      <w:pPr>
        <w:pStyle w:val="BodyText"/>
        <w:widowControl w:val="0"/>
      </w:pPr>
      <w:bookmarkStart w:id="2" w:name="_Hlk359244"/>
      <w:r w:rsidRPr="00BD57D7">
        <w:t xml:space="preserve">Mayor </w:t>
      </w:r>
      <w:r w:rsidR="00E675B9">
        <w:t>Kussard a</w:t>
      </w:r>
      <w:r w:rsidRPr="008B31B2">
        <w:t xml:space="preserve">sked if there were any comments </w:t>
      </w:r>
      <w:bookmarkEnd w:id="2"/>
      <w:r w:rsidR="008442C3">
        <w:t>from the audience</w:t>
      </w:r>
      <w:r w:rsidR="00B81B49">
        <w:t>.</w:t>
      </w:r>
      <w:r w:rsidR="00685DD7">
        <w:t xml:space="preserve"> There were no </w:t>
      </w:r>
      <w:r w:rsidR="00C0705A">
        <w:t xml:space="preserve">further </w:t>
      </w:r>
      <w:r w:rsidR="00685DD7">
        <w:t>comments.</w:t>
      </w:r>
    </w:p>
    <w:p w14:paraId="00C64E0C" w14:textId="474622DA" w:rsidR="00D856A3" w:rsidRDefault="00E64E4F" w:rsidP="004B228E">
      <w:pPr>
        <w:pStyle w:val="Heading2"/>
      </w:pPr>
      <w:r w:rsidRPr="00D856A3">
        <w:t>ADJOURN</w:t>
      </w:r>
    </w:p>
    <w:p w14:paraId="64F37E82" w14:textId="0AE4B316" w:rsidR="00DE4C21" w:rsidRDefault="00E64E4F" w:rsidP="002D71B5">
      <w:pPr>
        <w:pStyle w:val="BodyText"/>
        <w:rPr>
          <w:rFonts w:eastAsia="Arial Unicode MS"/>
        </w:rPr>
      </w:pPr>
      <w:r w:rsidRPr="008B31B2">
        <w:t>There being no further business, t</w:t>
      </w:r>
      <w:r w:rsidR="00B00A34" w:rsidRPr="008B31B2">
        <w:rPr>
          <w:rFonts w:eastAsia="Arial Unicode MS"/>
        </w:rPr>
        <w:t xml:space="preserve">he meeting was adjourned at </w:t>
      </w:r>
      <w:r w:rsidR="00466D07">
        <w:rPr>
          <w:rFonts w:eastAsia="Arial Unicode MS"/>
        </w:rPr>
        <w:t>7:45</w:t>
      </w:r>
      <w:r w:rsidR="004E2FCA">
        <w:rPr>
          <w:rFonts w:eastAsia="Arial Unicode MS"/>
        </w:rPr>
        <w:t xml:space="preserve"> </w:t>
      </w:r>
      <w:r w:rsidR="0055227F">
        <w:rPr>
          <w:rFonts w:eastAsia="Arial Unicode MS"/>
        </w:rPr>
        <w:t>p.m.</w:t>
      </w:r>
    </w:p>
    <w:p w14:paraId="0DAA76C5" w14:textId="77777777" w:rsidR="002D71B5" w:rsidRDefault="002D71B5" w:rsidP="002D71B5">
      <w:pPr>
        <w:pStyle w:val="SignatureName"/>
      </w:pPr>
    </w:p>
    <w:p w14:paraId="4CA8A0F3" w14:textId="3EC0D740" w:rsidR="00DE4C21" w:rsidRDefault="002D71B5" w:rsidP="002D71B5">
      <w:pPr>
        <w:pStyle w:val="SignatureName"/>
      </w:pPr>
      <w:r>
        <w:t xml:space="preserve">s/ </w:t>
      </w:r>
      <w:r w:rsidR="00B6778E">
        <w:t>Nancy Slaton</w:t>
      </w:r>
      <w:r w:rsidR="00DE4C21" w:rsidRPr="00326A2B">
        <w:t>,</w:t>
      </w:r>
      <w:r w:rsidR="00B6778E">
        <w:t xml:space="preserve"> </w:t>
      </w:r>
      <w:r w:rsidR="005F1720">
        <w:t>Interim</w:t>
      </w:r>
      <w:r w:rsidR="00DE4C21" w:rsidRPr="00326A2B">
        <w:t xml:space="preserve"> Town Clerk</w:t>
      </w:r>
    </w:p>
    <w:p w14:paraId="76CE8608" w14:textId="77777777" w:rsidR="002D71B5" w:rsidRPr="008426EE" w:rsidRDefault="002D71B5" w:rsidP="002D71B5">
      <w:pPr>
        <w:pStyle w:val="SignatureName"/>
      </w:pPr>
    </w:p>
    <w:p w14:paraId="7C33684F" w14:textId="0BD3EF1D" w:rsidR="00DE4C21" w:rsidRDefault="002D71B5" w:rsidP="005945ED">
      <w:pPr>
        <w:pStyle w:val="SignatureName"/>
      </w:pPr>
      <w:r>
        <w:t xml:space="preserve">s/ </w:t>
      </w:r>
      <w:r w:rsidR="00E675B9">
        <w:t xml:space="preserve">Ruth </w:t>
      </w:r>
      <w:proofErr w:type="spellStart"/>
      <w:r w:rsidR="00E675B9">
        <w:t>Kussard</w:t>
      </w:r>
      <w:proofErr w:type="spellEnd"/>
      <w:r w:rsidR="00CC534B">
        <w:t>,</w:t>
      </w:r>
      <w:r w:rsidR="006A56EC" w:rsidRPr="00BD57D7">
        <w:t xml:space="preserve"> Mayor</w:t>
      </w:r>
    </w:p>
    <w:p w14:paraId="57F5B6FE" w14:textId="5F98A26E" w:rsidR="00E64E4F" w:rsidRPr="00A85274" w:rsidRDefault="00E64E4F" w:rsidP="002E7B98">
      <w:pPr>
        <w:pStyle w:val="BodyText"/>
        <w:spacing w:before="240"/>
      </w:pPr>
      <w:r w:rsidRPr="00A85274">
        <w:t xml:space="preserve">Minutes transcribed by </w:t>
      </w:r>
      <w:r w:rsidR="00E95C31">
        <w:t xml:space="preserve">Nancy Slaton, </w:t>
      </w:r>
      <w:r w:rsidR="005F1720">
        <w:t>Interim</w:t>
      </w:r>
      <w:r w:rsidRPr="00A85274">
        <w:t xml:space="preserve"> Town Clerk</w:t>
      </w:r>
    </w:p>
    <w:sectPr w:rsidR="00E64E4F" w:rsidRPr="00A85274" w:rsidSect="005963FC">
      <w:headerReference w:type="default" r:id="rId8"/>
      <w:footerReference w:type="even" r:id="rId9"/>
      <w:footerReference w:type="default" r:id="rId10"/>
      <w:footerReference w:type="first" r:id="rId11"/>
      <w:pgSz w:w="12240" w:h="15840" w:code="1"/>
      <w:pgMar w:top="1296" w:right="1296" w:bottom="720" w:left="1440" w:header="432" w:footer="432"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089192" w14:textId="77777777" w:rsidR="003C7342" w:rsidRDefault="003C7342">
      <w:r>
        <w:separator/>
      </w:r>
    </w:p>
  </w:endnote>
  <w:endnote w:type="continuationSeparator" w:id="0">
    <w:p w14:paraId="2E1E37B8" w14:textId="77777777" w:rsidR="003C7342" w:rsidRDefault="003C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ource Sans Pro Semibold">
    <w:altName w:val="Source Sans Pro SemiBold"/>
    <w:panose1 w:val="020B0603030403020204"/>
    <w:charset w:val="00"/>
    <w:family w:val="swiss"/>
    <w:notTrueType/>
    <w:pitch w:val="variable"/>
    <w:sig w:usb0="20000007" w:usb1="00000001" w:usb2="00000000" w:usb3="00000000" w:csb0="00000193" w:csb1="00000000"/>
  </w:font>
  <w:font w:name="Calibri">
    <w:panose1 w:val="020F0502020204030204"/>
    <w:charset w:val="00"/>
    <w:family w:val="swiss"/>
    <w:pitch w:val="variable"/>
    <w:sig w:usb0="E0002EFF" w:usb1="C000247B" w:usb2="00000009" w:usb3="00000000" w:csb0="000001FF" w:csb1="00000000"/>
  </w:font>
  <w:font w:name="Source Sans Pro">
    <w:panose1 w:val="020B0503030403020204"/>
    <w:charset w:val="00"/>
    <w:family w:val="swiss"/>
    <w:notTrueType/>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3530D" w14:textId="77777777" w:rsidR="003C7342" w:rsidRPr="00B818E6" w:rsidRDefault="003C7342" w:rsidP="00E64E4F">
    <w:pPr>
      <w:pStyle w:val="Footer"/>
      <w:framePr w:wrap="around" w:vAnchor="text" w:hAnchor="margin" w:xAlign="center" w:y="1"/>
      <w:jc w:val="center"/>
      <w:rPr>
        <w:rStyle w:val="PageNumber"/>
        <w:szCs w:val="20"/>
      </w:rPr>
    </w:pPr>
    <w:r w:rsidRPr="00B818E6">
      <w:rPr>
        <w:rStyle w:val="PageNumber"/>
        <w:szCs w:val="20"/>
      </w:rPr>
      <w:fldChar w:fldCharType="begin"/>
    </w:r>
    <w:r w:rsidRPr="00B818E6">
      <w:rPr>
        <w:rStyle w:val="PageNumber"/>
        <w:szCs w:val="20"/>
      </w:rPr>
      <w:instrText xml:space="preserve">PAGE  </w:instrText>
    </w:r>
    <w:r w:rsidRPr="00B818E6">
      <w:rPr>
        <w:rStyle w:val="PageNumber"/>
        <w:szCs w:val="20"/>
      </w:rPr>
      <w:fldChar w:fldCharType="end"/>
    </w:r>
  </w:p>
  <w:p w14:paraId="19E6016D" w14:textId="77777777" w:rsidR="003C7342" w:rsidRPr="00B818E6" w:rsidRDefault="003C7342" w:rsidP="00E64E4F">
    <w:pPr>
      <w:pStyle w:val="Footer"/>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49EB6" w14:textId="7CED2CA3" w:rsidR="003C7342" w:rsidRPr="008426EE" w:rsidRDefault="003C7342" w:rsidP="00E64E4F">
    <w:pPr>
      <w:jc w:val="center"/>
      <w:rPr>
        <w:sz w:val="20"/>
        <w:szCs w:val="20"/>
      </w:rPr>
    </w:pPr>
    <w:r w:rsidRPr="008426EE">
      <w:rPr>
        <w:sz w:val="20"/>
        <w:szCs w:val="20"/>
      </w:rPr>
      <w:t xml:space="preserve">Page </w:t>
    </w:r>
    <w:r w:rsidRPr="008426EE">
      <w:rPr>
        <w:sz w:val="20"/>
        <w:szCs w:val="20"/>
      </w:rPr>
      <w:fldChar w:fldCharType="begin"/>
    </w:r>
    <w:r w:rsidRPr="008426EE">
      <w:rPr>
        <w:sz w:val="20"/>
        <w:szCs w:val="20"/>
      </w:rPr>
      <w:instrText xml:space="preserve"> PAGE </w:instrText>
    </w:r>
    <w:r w:rsidRPr="008426EE">
      <w:rPr>
        <w:sz w:val="20"/>
        <w:szCs w:val="20"/>
      </w:rPr>
      <w:fldChar w:fldCharType="separate"/>
    </w:r>
    <w:r>
      <w:rPr>
        <w:noProof/>
        <w:sz w:val="20"/>
        <w:szCs w:val="20"/>
      </w:rPr>
      <w:t>5</w:t>
    </w:r>
    <w:r w:rsidRPr="008426EE">
      <w:rPr>
        <w:sz w:val="20"/>
        <w:szCs w:val="20"/>
      </w:rPr>
      <w:fldChar w:fldCharType="end"/>
    </w:r>
    <w:r w:rsidRPr="008426EE">
      <w:rPr>
        <w:sz w:val="20"/>
        <w:szCs w:val="20"/>
      </w:rPr>
      <w:t xml:space="preserve"> of </w:t>
    </w:r>
    <w:r w:rsidRPr="008426EE">
      <w:rPr>
        <w:sz w:val="20"/>
        <w:szCs w:val="20"/>
      </w:rPr>
      <w:fldChar w:fldCharType="begin"/>
    </w:r>
    <w:r w:rsidRPr="008426EE">
      <w:rPr>
        <w:sz w:val="20"/>
        <w:szCs w:val="20"/>
      </w:rPr>
      <w:instrText xml:space="preserve"> NUMPAGES  </w:instrText>
    </w:r>
    <w:r w:rsidRPr="008426EE">
      <w:rPr>
        <w:sz w:val="20"/>
        <w:szCs w:val="20"/>
      </w:rPr>
      <w:fldChar w:fldCharType="separate"/>
    </w:r>
    <w:r>
      <w:rPr>
        <w:noProof/>
        <w:sz w:val="20"/>
        <w:szCs w:val="20"/>
      </w:rPr>
      <w:t>5</w:t>
    </w:r>
    <w:r w:rsidRPr="008426EE">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ABA86" w14:textId="48A29215" w:rsidR="003C7342" w:rsidRPr="00F62E62" w:rsidRDefault="003C7342" w:rsidP="00F62E62">
    <w:pPr>
      <w:pStyle w:val="Footer"/>
      <w:jc w:val="center"/>
      <w:rPr>
        <w:szCs w:val="20"/>
      </w:rPr>
    </w:pPr>
    <w:r w:rsidRPr="007C269A">
      <w:rPr>
        <w:szCs w:val="20"/>
      </w:rPr>
      <w:t xml:space="preserve">Page </w:t>
    </w:r>
    <w:r w:rsidRPr="007C269A">
      <w:rPr>
        <w:szCs w:val="20"/>
      </w:rPr>
      <w:fldChar w:fldCharType="begin"/>
    </w:r>
    <w:r w:rsidRPr="007C269A">
      <w:rPr>
        <w:szCs w:val="20"/>
      </w:rPr>
      <w:instrText xml:space="preserve"> PAGE </w:instrText>
    </w:r>
    <w:r w:rsidRPr="007C269A">
      <w:rPr>
        <w:szCs w:val="20"/>
      </w:rPr>
      <w:fldChar w:fldCharType="separate"/>
    </w:r>
    <w:r>
      <w:rPr>
        <w:noProof/>
        <w:szCs w:val="20"/>
      </w:rPr>
      <w:t>1</w:t>
    </w:r>
    <w:r w:rsidRPr="007C269A">
      <w:rPr>
        <w:szCs w:val="20"/>
      </w:rPr>
      <w:fldChar w:fldCharType="end"/>
    </w:r>
    <w:r w:rsidRPr="007C269A">
      <w:rPr>
        <w:szCs w:val="20"/>
      </w:rPr>
      <w:t xml:space="preserve"> of </w:t>
    </w:r>
    <w:r w:rsidRPr="007C269A">
      <w:rPr>
        <w:szCs w:val="20"/>
      </w:rPr>
      <w:fldChar w:fldCharType="begin"/>
    </w:r>
    <w:r w:rsidRPr="007C269A">
      <w:rPr>
        <w:szCs w:val="20"/>
      </w:rPr>
      <w:instrText xml:space="preserve"> NUMPAGES  </w:instrText>
    </w:r>
    <w:r w:rsidRPr="007C269A">
      <w:rPr>
        <w:szCs w:val="20"/>
      </w:rPr>
      <w:fldChar w:fldCharType="separate"/>
    </w:r>
    <w:r>
      <w:rPr>
        <w:noProof/>
        <w:szCs w:val="20"/>
      </w:rPr>
      <w:t>5</w:t>
    </w:r>
    <w:r w:rsidRPr="007C269A">
      <w:rP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9C9BA" w14:textId="77777777" w:rsidR="003C7342" w:rsidRDefault="003C7342">
      <w:r>
        <w:separator/>
      </w:r>
    </w:p>
  </w:footnote>
  <w:footnote w:type="continuationSeparator" w:id="0">
    <w:p w14:paraId="6B1B1BA1" w14:textId="77777777" w:rsidR="003C7342" w:rsidRDefault="003C7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46384" w14:textId="4B7DF0DE" w:rsidR="003C7342" w:rsidRPr="009C4EFB" w:rsidRDefault="003C7342" w:rsidP="00E64E4F">
    <w:pPr>
      <w:pStyle w:val="Header"/>
      <w:rPr>
        <w:sz w:val="18"/>
        <w:szCs w:val="18"/>
      </w:rPr>
    </w:pPr>
    <w:r w:rsidRPr="009C4EFB">
      <w:rPr>
        <w:sz w:val="18"/>
        <w:szCs w:val="18"/>
      </w:rPr>
      <w:t>Commission Meeting</w:t>
    </w:r>
    <w:r>
      <w:rPr>
        <w:sz w:val="18"/>
        <w:szCs w:val="18"/>
      </w:rPr>
      <w:t xml:space="preserve"> M</w:t>
    </w:r>
    <w:r w:rsidRPr="009C4EFB">
      <w:rPr>
        <w:sz w:val="18"/>
        <w:szCs w:val="18"/>
      </w:rPr>
      <w:t>inutes</w:t>
    </w:r>
    <w:r>
      <w:rPr>
        <w:sz w:val="18"/>
        <w:szCs w:val="18"/>
      </w:rPr>
      <w:t>, February 17,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9432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BF486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C49E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F948D3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5A78E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FD09A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4427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AA2B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0AEFDA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1166180"/>
    <w:lvl w:ilvl="0">
      <w:start w:val="1"/>
      <w:numFmt w:val="bullet"/>
      <w:pStyle w:val="ListBullet"/>
      <w:suff w:val="space"/>
      <w:lvlText w:val=""/>
      <w:lvlJc w:val="left"/>
      <w:pPr>
        <w:ind w:left="360" w:hanging="360"/>
      </w:pPr>
      <w:rPr>
        <w:rFonts w:ascii="Symbol" w:hAnsi="Symbol" w:hint="default"/>
      </w:rPr>
    </w:lvl>
  </w:abstractNum>
  <w:abstractNum w:abstractNumId="10" w15:restartNumberingAfterBreak="0">
    <w:nsid w:val="064234ED"/>
    <w:multiLevelType w:val="hybridMultilevel"/>
    <w:tmpl w:val="0E0C1E1E"/>
    <w:lvl w:ilvl="0" w:tplc="C400C836">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9B350E3"/>
    <w:multiLevelType w:val="hybridMultilevel"/>
    <w:tmpl w:val="3ACAA9E6"/>
    <w:lvl w:ilvl="0" w:tplc="6928ADC8">
      <w:start w:val="1"/>
      <w:numFmt w:val="decimal"/>
      <w:suff w:val="space"/>
      <w:lvlText w:val="%1."/>
      <w:lvlJc w:val="left"/>
      <w:pPr>
        <w:ind w:left="6480" w:firstLine="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12" w15:restartNumberingAfterBreak="0">
    <w:nsid w:val="191D1B2A"/>
    <w:multiLevelType w:val="hybridMultilevel"/>
    <w:tmpl w:val="8E08314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8265C"/>
    <w:multiLevelType w:val="hybridMultilevel"/>
    <w:tmpl w:val="3BB0234E"/>
    <w:lvl w:ilvl="0" w:tplc="EBCCAB18">
      <w:start w:val="1"/>
      <w:numFmt w:val="decimal"/>
      <w:pStyle w:val="Heading3"/>
      <w:suff w:val="space"/>
      <w:lvlText w:val="%1."/>
      <w:lvlJc w:val="left"/>
      <w:pPr>
        <w:ind w:left="2970" w:firstLine="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14" w15:restartNumberingAfterBreak="0">
    <w:nsid w:val="44082619"/>
    <w:multiLevelType w:val="hybridMultilevel"/>
    <w:tmpl w:val="8D5C710A"/>
    <w:lvl w:ilvl="0" w:tplc="68A4CDEC">
      <w:start w:val="1"/>
      <w:numFmt w:val="upperLetter"/>
      <w:pStyle w:val="Heading1"/>
      <w:lvlText w:val="%1."/>
      <w:lvlJc w:val="left"/>
      <w:pPr>
        <w:tabs>
          <w:tab w:val="num" w:pos="360"/>
        </w:tabs>
        <w:ind w:left="360" w:hanging="360"/>
      </w:pPr>
      <w:rPr>
        <w:rFonts w:hint="default"/>
        <w:b/>
      </w:rPr>
    </w:lvl>
    <w:lvl w:ilvl="1" w:tplc="4CD2728E">
      <w:start w:val="3"/>
      <w:numFmt w:val="lowerLetter"/>
      <w:lvlText w:val="%2."/>
      <w:lvlJc w:val="left"/>
      <w:pPr>
        <w:tabs>
          <w:tab w:val="num" w:pos="1080"/>
        </w:tabs>
        <w:ind w:left="1080" w:hanging="360"/>
      </w:pPr>
      <w:rPr>
        <w:rFonts w:hint="default"/>
      </w:rPr>
    </w:lvl>
    <w:lvl w:ilvl="2" w:tplc="2F3C8CD0">
      <w:start w:val="1"/>
      <w:numFmt w:val="decimal"/>
      <w:lvlText w:val="%3."/>
      <w:lvlJc w:val="left"/>
      <w:pPr>
        <w:tabs>
          <w:tab w:val="num" w:pos="1980"/>
        </w:tabs>
        <w:ind w:left="1980" w:hanging="360"/>
      </w:pPr>
      <w:rPr>
        <w:rFonts w:hint="default"/>
      </w:rPr>
    </w:lvl>
    <w:lvl w:ilvl="3" w:tplc="9D8CAEDA">
      <w:start w:val="1"/>
      <w:numFmt w:val="decimal"/>
      <w:lvlText w:val="%4."/>
      <w:lvlJc w:val="left"/>
      <w:pPr>
        <w:tabs>
          <w:tab w:val="num" w:pos="2520"/>
        </w:tabs>
        <w:ind w:left="2520" w:hanging="360"/>
      </w:pPr>
    </w:lvl>
    <w:lvl w:ilvl="4" w:tplc="87E4DE14" w:tentative="1">
      <w:start w:val="1"/>
      <w:numFmt w:val="lowerLetter"/>
      <w:lvlText w:val="%5."/>
      <w:lvlJc w:val="left"/>
      <w:pPr>
        <w:tabs>
          <w:tab w:val="num" w:pos="3240"/>
        </w:tabs>
        <w:ind w:left="3240" w:hanging="360"/>
      </w:pPr>
    </w:lvl>
    <w:lvl w:ilvl="5" w:tplc="44E225EC" w:tentative="1">
      <w:start w:val="1"/>
      <w:numFmt w:val="lowerRoman"/>
      <w:lvlText w:val="%6."/>
      <w:lvlJc w:val="right"/>
      <w:pPr>
        <w:tabs>
          <w:tab w:val="num" w:pos="3960"/>
        </w:tabs>
        <w:ind w:left="3960" w:hanging="180"/>
      </w:pPr>
    </w:lvl>
    <w:lvl w:ilvl="6" w:tplc="1EB8FAF2" w:tentative="1">
      <w:start w:val="1"/>
      <w:numFmt w:val="decimal"/>
      <w:lvlText w:val="%7."/>
      <w:lvlJc w:val="left"/>
      <w:pPr>
        <w:tabs>
          <w:tab w:val="num" w:pos="4680"/>
        </w:tabs>
        <w:ind w:left="4680" w:hanging="360"/>
      </w:pPr>
    </w:lvl>
    <w:lvl w:ilvl="7" w:tplc="B02C3AEC" w:tentative="1">
      <w:start w:val="1"/>
      <w:numFmt w:val="lowerLetter"/>
      <w:lvlText w:val="%8."/>
      <w:lvlJc w:val="left"/>
      <w:pPr>
        <w:tabs>
          <w:tab w:val="num" w:pos="5400"/>
        </w:tabs>
        <w:ind w:left="5400" w:hanging="360"/>
      </w:pPr>
    </w:lvl>
    <w:lvl w:ilvl="8" w:tplc="EC60E2A6" w:tentative="1">
      <w:start w:val="1"/>
      <w:numFmt w:val="lowerRoman"/>
      <w:lvlText w:val="%9."/>
      <w:lvlJc w:val="right"/>
      <w:pPr>
        <w:tabs>
          <w:tab w:val="num" w:pos="6120"/>
        </w:tabs>
        <w:ind w:left="6120" w:hanging="180"/>
      </w:pPr>
    </w:lvl>
  </w:abstractNum>
  <w:abstractNum w:abstractNumId="15" w15:restartNumberingAfterBreak="0">
    <w:nsid w:val="447A2C15"/>
    <w:multiLevelType w:val="multilevel"/>
    <w:tmpl w:val="7B947632"/>
    <w:lvl w:ilvl="0">
      <w:start w:val="1"/>
      <w:numFmt w:val="upperLetter"/>
      <w:lvlText w:val="%1."/>
      <w:lvlJc w:val="left"/>
      <w:pPr>
        <w:tabs>
          <w:tab w:val="num" w:pos="720"/>
        </w:tabs>
        <w:ind w:left="0" w:firstLine="0"/>
      </w:pPr>
      <w:rPr>
        <w:rFonts w:hint="default"/>
      </w:rPr>
    </w:lvl>
    <w:lvl w:ilvl="1">
      <w:start w:val="1"/>
      <w:numFmt w:val="decimal"/>
      <w:pStyle w:val="BodyText2List"/>
      <w:lvlText w:val="%2."/>
      <w:lvlJc w:val="left"/>
      <w:pPr>
        <w:tabs>
          <w:tab w:val="num" w:pos="720"/>
        </w:tabs>
        <w:ind w:left="720" w:hanging="720"/>
      </w:pPr>
      <w:rPr>
        <w:rFonts w:ascii="Garamond" w:hAnsi="Garamond" w:hint="default"/>
        <w:sz w:val="24"/>
        <w:u w:val="none"/>
      </w:rPr>
    </w:lvl>
    <w:lvl w:ilvl="2">
      <w:start w:val="1"/>
      <w:numFmt w:val="decimal"/>
      <w:lvlText w:val="%3."/>
      <w:lvlJc w:val="left"/>
      <w:pPr>
        <w:tabs>
          <w:tab w:val="num" w:pos="1440"/>
        </w:tabs>
        <w:ind w:left="1440" w:hanging="720"/>
      </w:pPr>
      <w:rPr>
        <w:rFonts w:ascii="Garamond" w:hAnsi="Garamond" w:hint="default"/>
        <w:b w:val="0"/>
        <w:i w:val="0"/>
        <w:color w:val="auto"/>
        <w:sz w:val="24"/>
      </w:rPr>
    </w:lvl>
    <w:lvl w:ilvl="3">
      <w:start w:val="1"/>
      <w:numFmt w:val="lowerLetter"/>
      <w:lvlText w:val="%4."/>
      <w:lvlJc w:val="left"/>
      <w:pPr>
        <w:tabs>
          <w:tab w:val="num" w:pos="2160"/>
        </w:tabs>
        <w:ind w:left="2160" w:hanging="720"/>
      </w:pPr>
      <w:rPr>
        <w:rFonts w:hint="default"/>
      </w:rPr>
    </w:lvl>
    <w:lvl w:ilvl="4">
      <w:start w:val="1"/>
      <w:numFmt w:val="decimal"/>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76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452E4183"/>
    <w:multiLevelType w:val="hybridMultilevel"/>
    <w:tmpl w:val="E8489A38"/>
    <w:lvl w:ilvl="0" w:tplc="C098F8A0">
      <w:start w:val="1"/>
      <w:numFmt w:val="decimal"/>
      <w:suff w:val="space"/>
      <w:lvlText w:val="%1."/>
      <w:lvlJc w:val="left"/>
      <w:pPr>
        <w:ind w:left="21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D7137F"/>
    <w:multiLevelType w:val="hybridMultilevel"/>
    <w:tmpl w:val="3ACAA9E6"/>
    <w:lvl w:ilvl="0" w:tplc="6928ADC8">
      <w:start w:val="1"/>
      <w:numFmt w:val="decimal"/>
      <w:suff w:val="space"/>
      <w:lvlText w:val="%1."/>
      <w:lvlJc w:val="left"/>
      <w:pPr>
        <w:ind w:left="4320" w:firstLine="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8" w15:restartNumberingAfterBreak="0">
    <w:nsid w:val="4D95156F"/>
    <w:multiLevelType w:val="hybridMultilevel"/>
    <w:tmpl w:val="CEA29A48"/>
    <w:lvl w:ilvl="0" w:tplc="3FBECBF8">
      <w:start w:val="1"/>
      <w:numFmt w:val="decimal"/>
      <w:pStyle w:val="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6103D3"/>
    <w:multiLevelType w:val="hybridMultilevel"/>
    <w:tmpl w:val="8954DAAA"/>
    <w:lvl w:ilvl="0" w:tplc="0E44B6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F34864"/>
    <w:multiLevelType w:val="hybridMultilevel"/>
    <w:tmpl w:val="58648BBC"/>
    <w:lvl w:ilvl="0" w:tplc="FE04829E">
      <w:start w:val="1"/>
      <w:numFmt w:val="upperLetter"/>
      <w:lvlText w:val="%1."/>
      <w:lvlJc w:val="left"/>
      <w:pPr>
        <w:ind w:left="720" w:hanging="360"/>
      </w:pPr>
      <w:rPr>
        <w:rFonts w:ascii="Source Sans Pro Semibold" w:hAnsi="Source Sans Pro Semibold" w:hint="default"/>
        <w:b w:val="0"/>
        <w:bCs w:val="0"/>
        <w:i w:val="0"/>
        <w:iCs w:val="0"/>
        <w:caps w:val="0"/>
        <w:smallCaps w:val="0"/>
        <w:strike w:val="0"/>
        <w:dstrike w:val="0"/>
        <w:outline w:val="0"/>
        <w:shadow w:val="0"/>
        <w:emboss w:val="0"/>
        <w:imprint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DE0A0B0">
      <w:start w:val="1"/>
      <w:numFmt w:val="decimal"/>
      <w:lvlText w:val="%2."/>
      <w:lvlJc w:val="left"/>
      <w:pPr>
        <w:ind w:left="133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2D6B086">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98250DE">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BA88BF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EDE1E18">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4561314">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6A0FA5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8A0F69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3312255"/>
    <w:multiLevelType w:val="hybridMultilevel"/>
    <w:tmpl w:val="7E307ED0"/>
    <w:lvl w:ilvl="0" w:tplc="5AC47CB4">
      <w:start w:val="1"/>
      <w:numFmt w:val="decimal"/>
      <w:pStyle w:val="ListParagraph"/>
      <w:suff w:val="space"/>
      <w:lvlText w:val="%1."/>
      <w:lvlJc w:val="left"/>
      <w:pPr>
        <w:ind w:left="4140" w:firstLine="0"/>
      </w:pPr>
      <w:rPr>
        <w:rFonts w:ascii="Source Sans Pro Semibold" w:hAnsi="Source Sans Pro Semibold"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6D5B044D"/>
    <w:multiLevelType w:val="hybridMultilevel"/>
    <w:tmpl w:val="4D9A7902"/>
    <w:lvl w:ilvl="0" w:tplc="83642C0A">
      <w:start w:val="1"/>
      <w:numFmt w:val="decimal"/>
      <w:lvlText w:val="%1."/>
      <w:lvlJc w:val="left"/>
      <w:pPr>
        <w:ind w:left="7740" w:hanging="360"/>
      </w:pPr>
      <w:rPr>
        <w:rFonts w:ascii="Source Sans Pro" w:hAnsi="Source Sans Pro" w:hint="default"/>
        <w:sz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3" w15:restartNumberingAfterBreak="0">
    <w:nsid w:val="6FFD1C1B"/>
    <w:multiLevelType w:val="hybridMultilevel"/>
    <w:tmpl w:val="B2A01C70"/>
    <w:lvl w:ilvl="0" w:tplc="5AB2FC50">
      <w:start w:val="1"/>
      <w:numFmt w:val="upperLetter"/>
      <w:pStyle w:val="Heading2"/>
      <w:suff w:val="space"/>
      <w:lvlText w:val="%1."/>
      <w:lvlJc w:val="left"/>
      <w:pPr>
        <w:ind w:left="3150" w:firstLine="360"/>
      </w:pPr>
      <w:rPr>
        <w:rFonts w:ascii="Source Sans Pro Semibold" w:hAnsi="Source Sans Pro Semibold" w:hint="default"/>
        <w:b w:val="0"/>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5"/>
  </w:num>
  <w:num w:numId="3">
    <w:abstractNumId w:val="8"/>
  </w:num>
  <w:num w:numId="4">
    <w:abstractNumId w:val="13"/>
  </w:num>
  <w:num w:numId="5">
    <w:abstractNumId w:val="23"/>
  </w:num>
  <w:num w:numId="6">
    <w:abstractNumId w:val="21"/>
  </w:num>
  <w:num w:numId="7">
    <w:abstractNumId w:val="9"/>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7"/>
  </w:num>
  <w:num w:numId="17">
    <w:abstractNumId w:val="19"/>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0"/>
  </w:num>
  <w:num w:numId="21">
    <w:abstractNumId w:val="11"/>
  </w:num>
  <w:num w:numId="22">
    <w:abstractNumId w:val="16"/>
  </w:num>
  <w:num w:numId="23">
    <w:abstractNumId w:val="9"/>
    <w:lvlOverride w:ilvl="0">
      <w:startOverride w:val="1"/>
    </w:lvlOverride>
  </w:num>
  <w:num w:numId="24">
    <w:abstractNumId w:val="22"/>
  </w:num>
  <w:num w:numId="25">
    <w:abstractNumId w:val="12"/>
  </w:num>
  <w:num w:numId="26">
    <w:abstractNumId w:val="20"/>
  </w:num>
  <w:num w:numId="27">
    <w:abstractNumId w:val="21"/>
    <w:lvlOverride w:ilvl="0">
      <w:startOverride w:val="10"/>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TrueTypeFonts/>
  <w:saveSubset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8"/>
  <w:drawingGridHorizontalSpacing w:val="120"/>
  <w:displayHorizontalDrawingGridEvery w:val="2"/>
  <w:noPunctuationKerning/>
  <w:characterSpacingControl w:val="doNotCompress"/>
  <w:hdrShapeDefaults>
    <o:shapedefaults v:ext="edit" spidmax="356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TYxNjQ2MDCwMLVQ0lEKTi0uzszPAykwqgUA+4QyHiwAAAA="/>
  </w:docVars>
  <w:rsids>
    <w:rsidRoot w:val="00C715DA"/>
    <w:rsid w:val="00002A50"/>
    <w:rsid w:val="00002F22"/>
    <w:rsid w:val="00003E4E"/>
    <w:rsid w:val="000047AD"/>
    <w:rsid w:val="00006D0F"/>
    <w:rsid w:val="000070C7"/>
    <w:rsid w:val="00007582"/>
    <w:rsid w:val="00010AE0"/>
    <w:rsid w:val="000125BC"/>
    <w:rsid w:val="000127DB"/>
    <w:rsid w:val="00012EBC"/>
    <w:rsid w:val="00014DF2"/>
    <w:rsid w:val="000171E0"/>
    <w:rsid w:val="00017271"/>
    <w:rsid w:val="00017B46"/>
    <w:rsid w:val="00020035"/>
    <w:rsid w:val="000202EE"/>
    <w:rsid w:val="00020983"/>
    <w:rsid w:val="00020F55"/>
    <w:rsid w:val="000216BE"/>
    <w:rsid w:val="00022285"/>
    <w:rsid w:val="00022523"/>
    <w:rsid w:val="00023865"/>
    <w:rsid w:val="00023E6D"/>
    <w:rsid w:val="00023FE7"/>
    <w:rsid w:val="000249CA"/>
    <w:rsid w:val="00025FA4"/>
    <w:rsid w:val="00026071"/>
    <w:rsid w:val="0002646B"/>
    <w:rsid w:val="00027AB5"/>
    <w:rsid w:val="00030DA0"/>
    <w:rsid w:val="0003369D"/>
    <w:rsid w:val="00034E70"/>
    <w:rsid w:val="00035904"/>
    <w:rsid w:val="0003658F"/>
    <w:rsid w:val="0003677A"/>
    <w:rsid w:val="000401A3"/>
    <w:rsid w:val="000409B1"/>
    <w:rsid w:val="00041776"/>
    <w:rsid w:val="00042B52"/>
    <w:rsid w:val="00042E1F"/>
    <w:rsid w:val="00043611"/>
    <w:rsid w:val="00044BE9"/>
    <w:rsid w:val="00044D45"/>
    <w:rsid w:val="00046970"/>
    <w:rsid w:val="00052185"/>
    <w:rsid w:val="000524F5"/>
    <w:rsid w:val="00053FD2"/>
    <w:rsid w:val="00055879"/>
    <w:rsid w:val="000560A9"/>
    <w:rsid w:val="000571F6"/>
    <w:rsid w:val="00060C2A"/>
    <w:rsid w:val="0006152E"/>
    <w:rsid w:val="00061B78"/>
    <w:rsid w:val="00062E35"/>
    <w:rsid w:val="00063901"/>
    <w:rsid w:val="000651B4"/>
    <w:rsid w:val="0006574F"/>
    <w:rsid w:val="00067519"/>
    <w:rsid w:val="00067C72"/>
    <w:rsid w:val="000701FF"/>
    <w:rsid w:val="00070C58"/>
    <w:rsid w:val="000720DD"/>
    <w:rsid w:val="000729AC"/>
    <w:rsid w:val="000733ED"/>
    <w:rsid w:val="000741A9"/>
    <w:rsid w:val="00074AB6"/>
    <w:rsid w:val="00075C7B"/>
    <w:rsid w:val="00077049"/>
    <w:rsid w:val="00080F66"/>
    <w:rsid w:val="000810AD"/>
    <w:rsid w:val="00081751"/>
    <w:rsid w:val="0008208B"/>
    <w:rsid w:val="00082DDF"/>
    <w:rsid w:val="00083CCC"/>
    <w:rsid w:val="00085BE0"/>
    <w:rsid w:val="000864A6"/>
    <w:rsid w:val="00090EDF"/>
    <w:rsid w:val="0009148E"/>
    <w:rsid w:val="000931AD"/>
    <w:rsid w:val="00094432"/>
    <w:rsid w:val="00094547"/>
    <w:rsid w:val="00094E96"/>
    <w:rsid w:val="00097A7C"/>
    <w:rsid w:val="000A02F4"/>
    <w:rsid w:val="000A0CFF"/>
    <w:rsid w:val="000A0DA8"/>
    <w:rsid w:val="000A186B"/>
    <w:rsid w:val="000A1B65"/>
    <w:rsid w:val="000A2570"/>
    <w:rsid w:val="000A42F3"/>
    <w:rsid w:val="000A4F32"/>
    <w:rsid w:val="000A515E"/>
    <w:rsid w:val="000A6BA1"/>
    <w:rsid w:val="000A764B"/>
    <w:rsid w:val="000A7D1E"/>
    <w:rsid w:val="000B0331"/>
    <w:rsid w:val="000B1A90"/>
    <w:rsid w:val="000B60DD"/>
    <w:rsid w:val="000B6E3A"/>
    <w:rsid w:val="000C1918"/>
    <w:rsid w:val="000C2961"/>
    <w:rsid w:val="000C35C6"/>
    <w:rsid w:val="000C3AFD"/>
    <w:rsid w:val="000C3F95"/>
    <w:rsid w:val="000C4441"/>
    <w:rsid w:val="000C46F0"/>
    <w:rsid w:val="000C6895"/>
    <w:rsid w:val="000D0B35"/>
    <w:rsid w:val="000D1145"/>
    <w:rsid w:val="000D2DB1"/>
    <w:rsid w:val="000D37FC"/>
    <w:rsid w:val="000D442D"/>
    <w:rsid w:val="000D5109"/>
    <w:rsid w:val="000D5C18"/>
    <w:rsid w:val="000E0E33"/>
    <w:rsid w:val="000E2161"/>
    <w:rsid w:val="000E27E8"/>
    <w:rsid w:val="000E3B16"/>
    <w:rsid w:val="000E4268"/>
    <w:rsid w:val="000E44D5"/>
    <w:rsid w:val="000E64EC"/>
    <w:rsid w:val="000E6908"/>
    <w:rsid w:val="000E7BFD"/>
    <w:rsid w:val="000E7C5C"/>
    <w:rsid w:val="000F0DC4"/>
    <w:rsid w:val="000F145F"/>
    <w:rsid w:val="000F1975"/>
    <w:rsid w:val="000F1E4E"/>
    <w:rsid w:val="000F6CBF"/>
    <w:rsid w:val="000F7067"/>
    <w:rsid w:val="000F725D"/>
    <w:rsid w:val="000F7CA6"/>
    <w:rsid w:val="00102583"/>
    <w:rsid w:val="00102EB4"/>
    <w:rsid w:val="0010356C"/>
    <w:rsid w:val="00103939"/>
    <w:rsid w:val="00103B24"/>
    <w:rsid w:val="00103FC7"/>
    <w:rsid w:val="00105D46"/>
    <w:rsid w:val="001107E9"/>
    <w:rsid w:val="00110C10"/>
    <w:rsid w:val="001113A0"/>
    <w:rsid w:val="00111B7F"/>
    <w:rsid w:val="00112DA2"/>
    <w:rsid w:val="00112E62"/>
    <w:rsid w:val="00114DAE"/>
    <w:rsid w:val="0011541D"/>
    <w:rsid w:val="001158AA"/>
    <w:rsid w:val="00115A20"/>
    <w:rsid w:val="00115C52"/>
    <w:rsid w:val="0011742E"/>
    <w:rsid w:val="001175B1"/>
    <w:rsid w:val="001209B8"/>
    <w:rsid w:val="00121998"/>
    <w:rsid w:val="001239B9"/>
    <w:rsid w:val="00124513"/>
    <w:rsid w:val="00124AEB"/>
    <w:rsid w:val="0012561A"/>
    <w:rsid w:val="001259C7"/>
    <w:rsid w:val="00126F8B"/>
    <w:rsid w:val="0012701B"/>
    <w:rsid w:val="0013057D"/>
    <w:rsid w:val="001307F3"/>
    <w:rsid w:val="00132311"/>
    <w:rsid w:val="00133EA8"/>
    <w:rsid w:val="0013448D"/>
    <w:rsid w:val="001346DE"/>
    <w:rsid w:val="00134D99"/>
    <w:rsid w:val="00135CCE"/>
    <w:rsid w:val="00135E74"/>
    <w:rsid w:val="001360DB"/>
    <w:rsid w:val="001362C4"/>
    <w:rsid w:val="00140FE1"/>
    <w:rsid w:val="0014222A"/>
    <w:rsid w:val="00143133"/>
    <w:rsid w:val="001433B2"/>
    <w:rsid w:val="00143BFE"/>
    <w:rsid w:val="0014598F"/>
    <w:rsid w:val="001460F2"/>
    <w:rsid w:val="0014637B"/>
    <w:rsid w:val="001469B8"/>
    <w:rsid w:val="00146C46"/>
    <w:rsid w:val="00150B76"/>
    <w:rsid w:val="001517DE"/>
    <w:rsid w:val="00153DB1"/>
    <w:rsid w:val="00154796"/>
    <w:rsid w:val="001548D9"/>
    <w:rsid w:val="00155EBE"/>
    <w:rsid w:val="001576A7"/>
    <w:rsid w:val="00157AD7"/>
    <w:rsid w:val="00157D73"/>
    <w:rsid w:val="001609D0"/>
    <w:rsid w:val="001611D1"/>
    <w:rsid w:val="00161B96"/>
    <w:rsid w:val="00161E06"/>
    <w:rsid w:val="0016272C"/>
    <w:rsid w:val="00162D90"/>
    <w:rsid w:val="00165C58"/>
    <w:rsid w:val="00166471"/>
    <w:rsid w:val="00167FD4"/>
    <w:rsid w:val="0017050D"/>
    <w:rsid w:val="00170CA1"/>
    <w:rsid w:val="001710B0"/>
    <w:rsid w:val="00171C69"/>
    <w:rsid w:val="0017444D"/>
    <w:rsid w:val="001761A4"/>
    <w:rsid w:val="00176629"/>
    <w:rsid w:val="001809ED"/>
    <w:rsid w:val="00180CFF"/>
    <w:rsid w:val="001826A8"/>
    <w:rsid w:val="00182A24"/>
    <w:rsid w:val="00182ECB"/>
    <w:rsid w:val="0018354D"/>
    <w:rsid w:val="00183E77"/>
    <w:rsid w:val="001844C5"/>
    <w:rsid w:val="0018535A"/>
    <w:rsid w:val="00185602"/>
    <w:rsid w:val="00185634"/>
    <w:rsid w:val="00187A55"/>
    <w:rsid w:val="0019074D"/>
    <w:rsid w:val="00190915"/>
    <w:rsid w:val="00193D62"/>
    <w:rsid w:val="00193DA1"/>
    <w:rsid w:val="00194DAF"/>
    <w:rsid w:val="00196ADE"/>
    <w:rsid w:val="0019763A"/>
    <w:rsid w:val="00197D1A"/>
    <w:rsid w:val="001A01C1"/>
    <w:rsid w:val="001A0744"/>
    <w:rsid w:val="001A0A24"/>
    <w:rsid w:val="001A104D"/>
    <w:rsid w:val="001A1092"/>
    <w:rsid w:val="001A1C1A"/>
    <w:rsid w:val="001A550F"/>
    <w:rsid w:val="001A6959"/>
    <w:rsid w:val="001A69BA"/>
    <w:rsid w:val="001A6CA3"/>
    <w:rsid w:val="001A70DE"/>
    <w:rsid w:val="001A790B"/>
    <w:rsid w:val="001B0CC3"/>
    <w:rsid w:val="001B1435"/>
    <w:rsid w:val="001B2257"/>
    <w:rsid w:val="001B3941"/>
    <w:rsid w:val="001C0BCD"/>
    <w:rsid w:val="001C16EA"/>
    <w:rsid w:val="001C30CD"/>
    <w:rsid w:val="001C38C0"/>
    <w:rsid w:val="001C394E"/>
    <w:rsid w:val="001C3E59"/>
    <w:rsid w:val="001C404B"/>
    <w:rsid w:val="001C4E8E"/>
    <w:rsid w:val="001C6D81"/>
    <w:rsid w:val="001D1795"/>
    <w:rsid w:val="001D1887"/>
    <w:rsid w:val="001D5D85"/>
    <w:rsid w:val="001D7EE6"/>
    <w:rsid w:val="001E0088"/>
    <w:rsid w:val="001E0EC4"/>
    <w:rsid w:val="001E0FF0"/>
    <w:rsid w:val="001E1539"/>
    <w:rsid w:val="001E1EBB"/>
    <w:rsid w:val="001E33D9"/>
    <w:rsid w:val="001E3C20"/>
    <w:rsid w:val="001E40E0"/>
    <w:rsid w:val="001E45A8"/>
    <w:rsid w:val="001E490F"/>
    <w:rsid w:val="001E504E"/>
    <w:rsid w:val="001E5A65"/>
    <w:rsid w:val="001E75F0"/>
    <w:rsid w:val="001F0435"/>
    <w:rsid w:val="001F0BBB"/>
    <w:rsid w:val="001F160D"/>
    <w:rsid w:val="001F1629"/>
    <w:rsid w:val="001F37A0"/>
    <w:rsid w:val="001F448B"/>
    <w:rsid w:val="001F4EF9"/>
    <w:rsid w:val="001F56B7"/>
    <w:rsid w:val="001F594E"/>
    <w:rsid w:val="001F5A9E"/>
    <w:rsid w:val="001F5C8D"/>
    <w:rsid w:val="0020281C"/>
    <w:rsid w:val="0020348B"/>
    <w:rsid w:val="00203693"/>
    <w:rsid w:val="00203A63"/>
    <w:rsid w:val="0020447C"/>
    <w:rsid w:val="0020595A"/>
    <w:rsid w:val="00205FDB"/>
    <w:rsid w:val="00206ABF"/>
    <w:rsid w:val="002072AA"/>
    <w:rsid w:val="00207A37"/>
    <w:rsid w:val="0021340C"/>
    <w:rsid w:val="002134C0"/>
    <w:rsid w:val="00213B0F"/>
    <w:rsid w:val="00215642"/>
    <w:rsid w:val="002165AB"/>
    <w:rsid w:val="0021720F"/>
    <w:rsid w:val="00221CD4"/>
    <w:rsid w:val="00226B95"/>
    <w:rsid w:val="00226E2F"/>
    <w:rsid w:val="002270C4"/>
    <w:rsid w:val="00227EDB"/>
    <w:rsid w:val="0023120F"/>
    <w:rsid w:val="002312E8"/>
    <w:rsid w:val="002318D2"/>
    <w:rsid w:val="00231E92"/>
    <w:rsid w:val="002321A9"/>
    <w:rsid w:val="00232C7C"/>
    <w:rsid w:val="002338F6"/>
    <w:rsid w:val="00234189"/>
    <w:rsid w:val="002343E4"/>
    <w:rsid w:val="002352F0"/>
    <w:rsid w:val="002406BD"/>
    <w:rsid w:val="002416EE"/>
    <w:rsid w:val="0024225F"/>
    <w:rsid w:val="0024242E"/>
    <w:rsid w:val="00246452"/>
    <w:rsid w:val="0024793A"/>
    <w:rsid w:val="00247986"/>
    <w:rsid w:val="00247D82"/>
    <w:rsid w:val="00251E59"/>
    <w:rsid w:val="002531DC"/>
    <w:rsid w:val="00253DB2"/>
    <w:rsid w:val="00256557"/>
    <w:rsid w:val="00256C65"/>
    <w:rsid w:val="002571A3"/>
    <w:rsid w:val="00261DA8"/>
    <w:rsid w:val="00262143"/>
    <w:rsid w:val="00262178"/>
    <w:rsid w:val="00262B17"/>
    <w:rsid w:val="002645E4"/>
    <w:rsid w:val="00270FF1"/>
    <w:rsid w:val="002714E3"/>
    <w:rsid w:val="00271827"/>
    <w:rsid w:val="00273D7D"/>
    <w:rsid w:val="002747D1"/>
    <w:rsid w:val="00277DBF"/>
    <w:rsid w:val="00280940"/>
    <w:rsid w:val="002813F6"/>
    <w:rsid w:val="002836B0"/>
    <w:rsid w:val="00284167"/>
    <w:rsid w:val="00285749"/>
    <w:rsid w:val="002857D5"/>
    <w:rsid w:val="00285ECC"/>
    <w:rsid w:val="002861FF"/>
    <w:rsid w:val="00286986"/>
    <w:rsid w:val="00286D34"/>
    <w:rsid w:val="002875F3"/>
    <w:rsid w:val="00287B90"/>
    <w:rsid w:val="00291CCE"/>
    <w:rsid w:val="002921F6"/>
    <w:rsid w:val="00292E4A"/>
    <w:rsid w:val="002932F8"/>
    <w:rsid w:val="002974A4"/>
    <w:rsid w:val="00297CD5"/>
    <w:rsid w:val="002A16BE"/>
    <w:rsid w:val="002A1EC5"/>
    <w:rsid w:val="002A24BC"/>
    <w:rsid w:val="002A2838"/>
    <w:rsid w:val="002A33D3"/>
    <w:rsid w:val="002A33E8"/>
    <w:rsid w:val="002A343B"/>
    <w:rsid w:val="002A47B3"/>
    <w:rsid w:val="002A4D79"/>
    <w:rsid w:val="002A56B1"/>
    <w:rsid w:val="002A5851"/>
    <w:rsid w:val="002A627C"/>
    <w:rsid w:val="002B1304"/>
    <w:rsid w:val="002B1F30"/>
    <w:rsid w:val="002B20ED"/>
    <w:rsid w:val="002B23C0"/>
    <w:rsid w:val="002B2752"/>
    <w:rsid w:val="002B4A5A"/>
    <w:rsid w:val="002B5196"/>
    <w:rsid w:val="002B5ACC"/>
    <w:rsid w:val="002B6CD1"/>
    <w:rsid w:val="002C1EC7"/>
    <w:rsid w:val="002C240D"/>
    <w:rsid w:val="002C2584"/>
    <w:rsid w:val="002C305B"/>
    <w:rsid w:val="002C33AA"/>
    <w:rsid w:val="002C388E"/>
    <w:rsid w:val="002C5E5C"/>
    <w:rsid w:val="002C5FF0"/>
    <w:rsid w:val="002C6A25"/>
    <w:rsid w:val="002C7058"/>
    <w:rsid w:val="002C70A5"/>
    <w:rsid w:val="002C7203"/>
    <w:rsid w:val="002D0097"/>
    <w:rsid w:val="002D2796"/>
    <w:rsid w:val="002D34AA"/>
    <w:rsid w:val="002D3770"/>
    <w:rsid w:val="002D37ED"/>
    <w:rsid w:val="002D420D"/>
    <w:rsid w:val="002D4443"/>
    <w:rsid w:val="002D4472"/>
    <w:rsid w:val="002D4D03"/>
    <w:rsid w:val="002D5432"/>
    <w:rsid w:val="002D71B5"/>
    <w:rsid w:val="002E0156"/>
    <w:rsid w:val="002E0B2D"/>
    <w:rsid w:val="002E0B79"/>
    <w:rsid w:val="002E1BFE"/>
    <w:rsid w:val="002E2AA7"/>
    <w:rsid w:val="002E3A08"/>
    <w:rsid w:val="002E3E5F"/>
    <w:rsid w:val="002E452A"/>
    <w:rsid w:val="002E49DD"/>
    <w:rsid w:val="002E4B07"/>
    <w:rsid w:val="002E53F2"/>
    <w:rsid w:val="002E5AA3"/>
    <w:rsid w:val="002E79A1"/>
    <w:rsid w:val="002E7B98"/>
    <w:rsid w:val="002F2815"/>
    <w:rsid w:val="002F2875"/>
    <w:rsid w:val="002F32AD"/>
    <w:rsid w:val="002F335A"/>
    <w:rsid w:val="002F3A73"/>
    <w:rsid w:val="002F3D79"/>
    <w:rsid w:val="002F4646"/>
    <w:rsid w:val="002F4FF0"/>
    <w:rsid w:val="002F5529"/>
    <w:rsid w:val="003001D5"/>
    <w:rsid w:val="00300F3D"/>
    <w:rsid w:val="00301EF4"/>
    <w:rsid w:val="003024A8"/>
    <w:rsid w:val="003027C1"/>
    <w:rsid w:val="003030A8"/>
    <w:rsid w:val="00303DDE"/>
    <w:rsid w:val="00303FA6"/>
    <w:rsid w:val="0030414F"/>
    <w:rsid w:val="0030554B"/>
    <w:rsid w:val="0030674A"/>
    <w:rsid w:val="003068BA"/>
    <w:rsid w:val="00307145"/>
    <w:rsid w:val="00307E56"/>
    <w:rsid w:val="00310B77"/>
    <w:rsid w:val="00310BE8"/>
    <w:rsid w:val="00313844"/>
    <w:rsid w:val="003141D5"/>
    <w:rsid w:val="00314E6E"/>
    <w:rsid w:val="003156AF"/>
    <w:rsid w:val="0031650F"/>
    <w:rsid w:val="00316C88"/>
    <w:rsid w:val="0031783E"/>
    <w:rsid w:val="00325865"/>
    <w:rsid w:val="003262A7"/>
    <w:rsid w:val="00326A2B"/>
    <w:rsid w:val="00326E22"/>
    <w:rsid w:val="00326E6E"/>
    <w:rsid w:val="00326F5C"/>
    <w:rsid w:val="003270DE"/>
    <w:rsid w:val="003311FA"/>
    <w:rsid w:val="003322DE"/>
    <w:rsid w:val="00332BD1"/>
    <w:rsid w:val="00332E13"/>
    <w:rsid w:val="003353F7"/>
    <w:rsid w:val="00335F3D"/>
    <w:rsid w:val="003400B7"/>
    <w:rsid w:val="00341001"/>
    <w:rsid w:val="00341150"/>
    <w:rsid w:val="00345ECD"/>
    <w:rsid w:val="003463F4"/>
    <w:rsid w:val="0034693F"/>
    <w:rsid w:val="00346DD6"/>
    <w:rsid w:val="00347EB1"/>
    <w:rsid w:val="0035007C"/>
    <w:rsid w:val="00352D44"/>
    <w:rsid w:val="00353044"/>
    <w:rsid w:val="0035371F"/>
    <w:rsid w:val="003541E4"/>
    <w:rsid w:val="003544D9"/>
    <w:rsid w:val="00354728"/>
    <w:rsid w:val="00354B04"/>
    <w:rsid w:val="003562DE"/>
    <w:rsid w:val="00360C53"/>
    <w:rsid w:val="003610C5"/>
    <w:rsid w:val="00361850"/>
    <w:rsid w:val="00362D77"/>
    <w:rsid w:val="00363742"/>
    <w:rsid w:val="003637A4"/>
    <w:rsid w:val="00363A82"/>
    <w:rsid w:val="00364EB6"/>
    <w:rsid w:val="003654A0"/>
    <w:rsid w:val="003705DC"/>
    <w:rsid w:val="00370C7D"/>
    <w:rsid w:val="00371D08"/>
    <w:rsid w:val="00372D76"/>
    <w:rsid w:val="00372F7D"/>
    <w:rsid w:val="0037385C"/>
    <w:rsid w:val="00373CFB"/>
    <w:rsid w:val="00373F2A"/>
    <w:rsid w:val="0037455C"/>
    <w:rsid w:val="00375156"/>
    <w:rsid w:val="00375862"/>
    <w:rsid w:val="00376626"/>
    <w:rsid w:val="00380025"/>
    <w:rsid w:val="00380791"/>
    <w:rsid w:val="00380864"/>
    <w:rsid w:val="00381BA4"/>
    <w:rsid w:val="00383404"/>
    <w:rsid w:val="00384100"/>
    <w:rsid w:val="0038426F"/>
    <w:rsid w:val="003903A6"/>
    <w:rsid w:val="00390D66"/>
    <w:rsid w:val="00390E0B"/>
    <w:rsid w:val="00391134"/>
    <w:rsid w:val="00391710"/>
    <w:rsid w:val="003922DB"/>
    <w:rsid w:val="0039245F"/>
    <w:rsid w:val="00392A97"/>
    <w:rsid w:val="00392C95"/>
    <w:rsid w:val="0039371A"/>
    <w:rsid w:val="00393A56"/>
    <w:rsid w:val="003940BB"/>
    <w:rsid w:val="00395BBB"/>
    <w:rsid w:val="00395C13"/>
    <w:rsid w:val="003960AE"/>
    <w:rsid w:val="00396A05"/>
    <w:rsid w:val="00397EB1"/>
    <w:rsid w:val="003A1935"/>
    <w:rsid w:val="003A2C5A"/>
    <w:rsid w:val="003A3446"/>
    <w:rsid w:val="003A3570"/>
    <w:rsid w:val="003A4006"/>
    <w:rsid w:val="003A4B5C"/>
    <w:rsid w:val="003A4F45"/>
    <w:rsid w:val="003A5EB7"/>
    <w:rsid w:val="003A6D65"/>
    <w:rsid w:val="003A7003"/>
    <w:rsid w:val="003A7213"/>
    <w:rsid w:val="003A7EF3"/>
    <w:rsid w:val="003B12A5"/>
    <w:rsid w:val="003B2289"/>
    <w:rsid w:val="003B2C57"/>
    <w:rsid w:val="003B3805"/>
    <w:rsid w:val="003B3958"/>
    <w:rsid w:val="003B3B9F"/>
    <w:rsid w:val="003B4114"/>
    <w:rsid w:val="003B4BAC"/>
    <w:rsid w:val="003B5D31"/>
    <w:rsid w:val="003B6641"/>
    <w:rsid w:val="003B6FF9"/>
    <w:rsid w:val="003B731E"/>
    <w:rsid w:val="003B7A05"/>
    <w:rsid w:val="003B7B79"/>
    <w:rsid w:val="003B7FB0"/>
    <w:rsid w:val="003C0A94"/>
    <w:rsid w:val="003C1214"/>
    <w:rsid w:val="003C26BB"/>
    <w:rsid w:val="003C3316"/>
    <w:rsid w:val="003C39BA"/>
    <w:rsid w:val="003C4B7B"/>
    <w:rsid w:val="003C635D"/>
    <w:rsid w:val="003C6E60"/>
    <w:rsid w:val="003C7342"/>
    <w:rsid w:val="003C77DC"/>
    <w:rsid w:val="003D23DA"/>
    <w:rsid w:val="003D28C4"/>
    <w:rsid w:val="003D40D7"/>
    <w:rsid w:val="003D416D"/>
    <w:rsid w:val="003D42D7"/>
    <w:rsid w:val="003D43C6"/>
    <w:rsid w:val="003D4FC3"/>
    <w:rsid w:val="003D6083"/>
    <w:rsid w:val="003D633E"/>
    <w:rsid w:val="003D63AB"/>
    <w:rsid w:val="003D6983"/>
    <w:rsid w:val="003D6A2D"/>
    <w:rsid w:val="003D7112"/>
    <w:rsid w:val="003D7A06"/>
    <w:rsid w:val="003E09AD"/>
    <w:rsid w:val="003E11E8"/>
    <w:rsid w:val="003E2DCD"/>
    <w:rsid w:val="003E5293"/>
    <w:rsid w:val="003E5A7F"/>
    <w:rsid w:val="003E5B67"/>
    <w:rsid w:val="003E6F92"/>
    <w:rsid w:val="003F122F"/>
    <w:rsid w:val="003F1D7F"/>
    <w:rsid w:val="003F3C72"/>
    <w:rsid w:val="003F4574"/>
    <w:rsid w:val="003F4892"/>
    <w:rsid w:val="003F689C"/>
    <w:rsid w:val="003F7E1C"/>
    <w:rsid w:val="00400205"/>
    <w:rsid w:val="00400E23"/>
    <w:rsid w:val="00401BF4"/>
    <w:rsid w:val="00403511"/>
    <w:rsid w:val="0040367C"/>
    <w:rsid w:val="00403D39"/>
    <w:rsid w:val="00405188"/>
    <w:rsid w:val="00405E28"/>
    <w:rsid w:val="004063D7"/>
    <w:rsid w:val="00406E6E"/>
    <w:rsid w:val="0040703F"/>
    <w:rsid w:val="004074DD"/>
    <w:rsid w:val="0040751E"/>
    <w:rsid w:val="00407E49"/>
    <w:rsid w:val="00407EC7"/>
    <w:rsid w:val="004105B8"/>
    <w:rsid w:val="004114BC"/>
    <w:rsid w:val="004131FD"/>
    <w:rsid w:val="00413DB3"/>
    <w:rsid w:val="004148C0"/>
    <w:rsid w:val="00414E4C"/>
    <w:rsid w:val="00415743"/>
    <w:rsid w:val="0041714F"/>
    <w:rsid w:val="0041721C"/>
    <w:rsid w:val="00417980"/>
    <w:rsid w:val="00420100"/>
    <w:rsid w:val="00420C8E"/>
    <w:rsid w:val="0042231C"/>
    <w:rsid w:val="004253A2"/>
    <w:rsid w:val="004262D1"/>
    <w:rsid w:val="0042757F"/>
    <w:rsid w:val="00427A51"/>
    <w:rsid w:val="004300B1"/>
    <w:rsid w:val="0043044C"/>
    <w:rsid w:val="004330D6"/>
    <w:rsid w:val="00434AFC"/>
    <w:rsid w:val="00434EC5"/>
    <w:rsid w:val="00435004"/>
    <w:rsid w:val="004365B6"/>
    <w:rsid w:val="00436F52"/>
    <w:rsid w:val="00437037"/>
    <w:rsid w:val="004402C7"/>
    <w:rsid w:val="00440B10"/>
    <w:rsid w:val="004423E9"/>
    <w:rsid w:val="00444D8A"/>
    <w:rsid w:val="004452E0"/>
    <w:rsid w:val="004455A4"/>
    <w:rsid w:val="00445ADE"/>
    <w:rsid w:val="00447A2C"/>
    <w:rsid w:val="0045039A"/>
    <w:rsid w:val="00453D22"/>
    <w:rsid w:val="00460331"/>
    <w:rsid w:val="004610E0"/>
    <w:rsid w:val="00462213"/>
    <w:rsid w:val="00462413"/>
    <w:rsid w:val="004627DF"/>
    <w:rsid w:val="00462A3E"/>
    <w:rsid w:val="00462EF0"/>
    <w:rsid w:val="004650C2"/>
    <w:rsid w:val="00465396"/>
    <w:rsid w:val="00466D07"/>
    <w:rsid w:val="0046708B"/>
    <w:rsid w:val="00467D35"/>
    <w:rsid w:val="004702A9"/>
    <w:rsid w:val="004707E0"/>
    <w:rsid w:val="00471684"/>
    <w:rsid w:val="00472733"/>
    <w:rsid w:val="004732D7"/>
    <w:rsid w:val="004738E9"/>
    <w:rsid w:val="00476596"/>
    <w:rsid w:val="0047771D"/>
    <w:rsid w:val="0048033F"/>
    <w:rsid w:val="00481F8C"/>
    <w:rsid w:val="004822EA"/>
    <w:rsid w:val="004823A6"/>
    <w:rsid w:val="00484B1F"/>
    <w:rsid w:val="00485564"/>
    <w:rsid w:val="004870FA"/>
    <w:rsid w:val="00487974"/>
    <w:rsid w:val="00490053"/>
    <w:rsid w:val="00490ECB"/>
    <w:rsid w:val="004911D6"/>
    <w:rsid w:val="0049141F"/>
    <w:rsid w:val="00493831"/>
    <w:rsid w:val="00493B28"/>
    <w:rsid w:val="0049400D"/>
    <w:rsid w:val="00494E51"/>
    <w:rsid w:val="00495338"/>
    <w:rsid w:val="00495480"/>
    <w:rsid w:val="0049652B"/>
    <w:rsid w:val="004965B5"/>
    <w:rsid w:val="00497CE4"/>
    <w:rsid w:val="00497D27"/>
    <w:rsid w:val="004A072D"/>
    <w:rsid w:val="004A0FD6"/>
    <w:rsid w:val="004A1B26"/>
    <w:rsid w:val="004A2261"/>
    <w:rsid w:val="004A239E"/>
    <w:rsid w:val="004A29BE"/>
    <w:rsid w:val="004A367E"/>
    <w:rsid w:val="004A3FA0"/>
    <w:rsid w:val="004A4D63"/>
    <w:rsid w:val="004A51B5"/>
    <w:rsid w:val="004A630D"/>
    <w:rsid w:val="004A669B"/>
    <w:rsid w:val="004A6F68"/>
    <w:rsid w:val="004A71FD"/>
    <w:rsid w:val="004B1468"/>
    <w:rsid w:val="004B1FA9"/>
    <w:rsid w:val="004B21F2"/>
    <w:rsid w:val="004B228E"/>
    <w:rsid w:val="004B26D3"/>
    <w:rsid w:val="004B5036"/>
    <w:rsid w:val="004B7056"/>
    <w:rsid w:val="004B7C83"/>
    <w:rsid w:val="004C013C"/>
    <w:rsid w:val="004C036E"/>
    <w:rsid w:val="004C10A5"/>
    <w:rsid w:val="004C27C5"/>
    <w:rsid w:val="004C441F"/>
    <w:rsid w:val="004C4941"/>
    <w:rsid w:val="004C52C8"/>
    <w:rsid w:val="004C570D"/>
    <w:rsid w:val="004C668D"/>
    <w:rsid w:val="004D0CBA"/>
    <w:rsid w:val="004D3AC6"/>
    <w:rsid w:val="004D5C6E"/>
    <w:rsid w:val="004D5CE0"/>
    <w:rsid w:val="004D5EA3"/>
    <w:rsid w:val="004D6987"/>
    <w:rsid w:val="004D7C55"/>
    <w:rsid w:val="004E0C47"/>
    <w:rsid w:val="004E0E16"/>
    <w:rsid w:val="004E1F5B"/>
    <w:rsid w:val="004E2FCA"/>
    <w:rsid w:val="004E57B0"/>
    <w:rsid w:val="004E723E"/>
    <w:rsid w:val="004F051B"/>
    <w:rsid w:val="004F0BDF"/>
    <w:rsid w:val="004F11E1"/>
    <w:rsid w:val="004F1473"/>
    <w:rsid w:val="004F194C"/>
    <w:rsid w:val="004F26A1"/>
    <w:rsid w:val="004F29E4"/>
    <w:rsid w:val="004F29EB"/>
    <w:rsid w:val="004F32C6"/>
    <w:rsid w:val="004F372C"/>
    <w:rsid w:val="004F38B7"/>
    <w:rsid w:val="004F3A6D"/>
    <w:rsid w:val="004F5EE5"/>
    <w:rsid w:val="004F6077"/>
    <w:rsid w:val="004F62D0"/>
    <w:rsid w:val="004F6582"/>
    <w:rsid w:val="004F7653"/>
    <w:rsid w:val="004F7A0C"/>
    <w:rsid w:val="0050046B"/>
    <w:rsid w:val="00500D16"/>
    <w:rsid w:val="00501164"/>
    <w:rsid w:val="005030F6"/>
    <w:rsid w:val="0050336C"/>
    <w:rsid w:val="00504083"/>
    <w:rsid w:val="00504D74"/>
    <w:rsid w:val="005052CC"/>
    <w:rsid w:val="005061B4"/>
    <w:rsid w:val="00507CD4"/>
    <w:rsid w:val="00510139"/>
    <w:rsid w:val="00510B20"/>
    <w:rsid w:val="00510F92"/>
    <w:rsid w:val="00511DFE"/>
    <w:rsid w:val="00512631"/>
    <w:rsid w:val="0051332E"/>
    <w:rsid w:val="00513538"/>
    <w:rsid w:val="00513622"/>
    <w:rsid w:val="00513CCE"/>
    <w:rsid w:val="005145D2"/>
    <w:rsid w:val="0051640B"/>
    <w:rsid w:val="00517DBC"/>
    <w:rsid w:val="005200B2"/>
    <w:rsid w:val="00521FA3"/>
    <w:rsid w:val="00527731"/>
    <w:rsid w:val="00527BA6"/>
    <w:rsid w:val="00530227"/>
    <w:rsid w:val="0053058D"/>
    <w:rsid w:val="00532092"/>
    <w:rsid w:val="00532708"/>
    <w:rsid w:val="0053543C"/>
    <w:rsid w:val="005360B8"/>
    <w:rsid w:val="00536129"/>
    <w:rsid w:val="005361D8"/>
    <w:rsid w:val="00540AD4"/>
    <w:rsid w:val="00540BF0"/>
    <w:rsid w:val="00541205"/>
    <w:rsid w:val="00542FA7"/>
    <w:rsid w:val="00543538"/>
    <w:rsid w:val="00543741"/>
    <w:rsid w:val="00543D45"/>
    <w:rsid w:val="00545EA6"/>
    <w:rsid w:val="00547017"/>
    <w:rsid w:val="005511A7"/>
    <w:rsid w:val="0055204C"/>
    <w:rsid w:val="0055227F"/>
    <w:rsid w:val="00552A75"/>
    <w:rsid w:val="00553530"/>
    <w:rsid w:val="005554CA"/>
    <w:rsid w:val="00556E0F"/>
    <w:rsid w:val="0055722E"/>
    <w:rsid w:val="005574DE"/>
    <w:rsid w:val="005576A7"/>
    <w:rsid w:val="0056063E"/>
    <w:rsid w:val="00560D6C"/>
    <w:rsid w:val="005617A1"/>
    <w:rsid w:val="00562BD1"/>
    <w:rsid w:val="00563602"/>
    <w:rsid w:val="00563944"/>
    <w:rsid w:val="005643FA"/>
    <w:rsid w:val="00564EE3"/>
    <w:rsid w:val="005658DD"/>
    <w:rsid w:val="0056616A"/>
    <w:rsid w:val="00566890"/>
    <w:rsid w:val="00570A42"/>
    <w:rsid w:val="0057120C"/>
    <w:rsid w:val="005722AF"/>
    <w:rsid w:val="005722F4"/>
    <w:rsid w:val="005727F0"/>
    <w:rsid w:val="00572849"/>
    <w:rsid w:val="00572C77"/>
    <w:rsid w:val="00573555"/>
    <w:rsid w:val="005742D0"/>
    <w:rsid w:val="0057662B"/>
    <w:rsid w:val="0057665F"/>
    <w:rsid w:val="005769D1"/>
    <w:rsid w:val="00577301"/>
    <w:rsid w:val="005809DC"/>
    <w:rsid w:val="00582804"/>
    <w:rsid w:val="005828A9"/>
    <w:rsid w:val="00583B97"/>
    <w:rsid w:val="00584209"/>
    <w:rsid w:val="005866E1"/>
    <w:rsid w:val="00586EF5"/>
    <w:rsid w:val="00590C78"/>
    <w:rsid w:val="005917EB"/>
    <w:rsid w:val="00591865"/>
    <w:rsid w:val="00591873"/>
    <w:rsid w:val="005930AC"/>
    <w:rsid w:val="005945ED"/>
    <w:rsid w:val="00594F9E"/>
    <w:rsid w:val="005958A3"/>
    <w:rsid w:val="005962A6"/>
    <w:rsid w:val="005963FC"/>
    <w:rsid w:val="005966A2"/>
    <w:rsid w:val="005A0BB7"/>
    <w:rsid w:val="005A198F"/>
    <w:rsid w:val="005A4E08"/>
    <w:rsid w:val="005A5AB8"/>
    <w:rsid w:val="005A5C37"/>
    <w:rsid w:val="005A698A"/>
    <w:rsid w:val="005A745D"/>
    <w:rsid w:val="005B096C"/>
    <w:rsid w:val="005B0D90"/>
    <w:rsid w:val="005B37E7"/>
    <w:rsid w:val="005B3F7F"/>
    <w:rsid w:val="005B44CC"/>
    <w:rsid w:val="005B44EB"/>
    <w:rsid w:val="005B4D95"/>
    <w:rsid w:val="005B552F"/>
    <w:rsid w:val="005B63AA"/>
    <w:rsid w:val="005B66A1"/>
    <w:rsid w:val="005B6A1F"/>
    <w:rsid w:val="005B6C01"/>
    <w:rsid w:val="005B6E9B"/>
    <w:rsid w:val="005B764D"/>
    <w:rsid w:val="005C0A1B"/>
    <w:rsid w:val="005C0F47"/>
    <w:rsid w:val="005C11C3"/>
    <w:rsid w:val="005C1574"/>
    <w:rsid w:val="005C24B5"/>
    <w:rsid w:val="005C282C"/>
    <w:rsid w:val="005C29B1"/>
    <w:rsid w:val="005C3689"/>
    <w:rsid w:val="005C3E2B"/>
    <w:rsid w:val="005C50BF"/>
    <w:rsid w:val="005C5E12"/>
    <w:rsid w:val="005C5EBB"/>
    <w:rsid w:val="005C630C"/>
    <w:rsid w:val="005C7789"/>
    <w:rsid w:val="005D1AD7"/>
    <w:rsid w:val="005D2165"/>
    <w:rsid w:val="005D2948"/>
    <w:rsid w:val="005D298D"/>
    <w:rsid w:val="005D2C62"/>
    <w:rsid w:val="005D2DD2"/>
    <w:rsid w:val="005D3879"/>
    <w:rsid w:val="005D3CF1"/>
    <w:rsid w:val="005D48C0"/>
    <w:rsid w:val="005D4ED2"/>
    <w:rsid w:val="005D5880"/>
    <w:rsid w:val="005D5F80"/>
    <w:rsid w:val="005D7D8B"/>
    <w:rsid w:val="005D7DC1"/>
    <w:rsid w:val="005E26CE"/>
    <w:rsid w:val="005E2833"/>
    <w:rsid w:val="005E2893"/>
    <w:rsid w:val="005E3380"/>
    <w:rsid w:val="005E45B1"/>
    <w:rsid w:val="005E5222"/>
    <w:rsid w:val="005E52D3"/>
    <w:rsid w:val="005E769D"/>
    <w:rsid w:val="005E7EAA"/>
    <w:rsid w:val="005F1720"/>
    <w:rsid w:val="005F19EF"/>
    <w:rsid w:val="005F1E0E"/>
    <w:rsid w:val="005F2514"/>
    <w:rsid w:val="005F3332"/>
    <w:rsid w:val="005F3BC1"/>
    <w:rsid w:val="005F4A76"/>
    <w:rsid w:val="005F5878"/>
    <w:rsid w:val="005F60FD"/>
    <w:rsid w:val="005F6519"/>
    <w:rsid w:val="005F654E"/>
    <w:rsid w:val="005F7627"/>
    <w:rsid w:val="00601C08"/>
    <w:rsid w:val="00602A79"/>
    <w:rsid w:val="0060352D"/>
    <w:rsid w:val="00603DC9"/>
    <w:rsid w:val="006042BB"/>
    <w:rsid w:val="006045D5"/>
    <w:rsid w:val="00606334"/>
    <w:rsid w:val="00606D36"/>
    <w:rsid w:val="0060719B"/>
    <w:rsid w:val="00611F0B"/>
    <w:rsid w:val="00613261"/>
    <w:rsid w:val="006134FB"/>
    <w:rsid w:val="00614280"/>
    <w:rsid w:val="00616594"/>
    <w:rsid w:val="0061688E"/>
    <w:rsid w:val="00616B5E"/>
    <w:rsid w:val="00617DA8"/>
    <w:rsid w:val="00620039"/>
    <w:rsid w:val="00620E83"/>
    <w:rsid w:val="006214B2"/>
    <w:rsid w:val="00622A6D"/>
    <w:rsid w:val="00623E76"/>
    <w:rsid w:val="0062405F"/>
    <w:rsid w:val="00624BAC"/>
    <w:rsid w:val="00625997"/>
    <w:rsid w:val="00625F3C"/>
    <w:rsid w:val="0062712B"/>
    <w:rsid w:val="006315CC"/>
    <w:rsid w:val="006315F0"/>
    <w:rsid w:val="00632839"/>
    <w:rsid w:val="00632BDB"/>
    <w:rsid w:val="0063320D"/>
    <w:rsid w:val="0063401E"/>
    <w:rsid w:val="0063475D"/>
    <w:rsid w:val="00635508"/>
    <w:rsid w:val="0063593A"/>
    <w:rsid w:val="00635E09"/>
    <w:rsid w:val="0063629C"/>
    <w:rsid w:val="00636DAD"/>
    <w:rsid w:val="00637915"/>
    <w:rsid w:val="00637E39"/>
    <w:rsid w:val="00640409"/>
    <w:rsid w:val="00640A90"/>
    <w:rsid w:val="00640DCC"/>
    <w:rsid w:val="00647770"/>
    <w:rsid w:val="00651469"/>
    <w:rsid w:val="00651D06"/>
    <w:rsid w:val="006542DC"/>
    <w:rsid w:val="00655893"/>
    <w:rsid w:val="00655B2D"/>
    <w:rsid w:val="00656602"/>
    <w:rsid w:val="006605E7"/>
    <w:rsid w:val="0066271F"/>
    <w:rsid w:val="006646F6"/>
    <w:rsid w:val="0066534E"/>
    <w:rsid w:val="00665387"/>
    <w:rsid w:val="0066542F"/>
    <w:rsid w:val="00665716"/>
    <w:rsid w:val="00665BB1"/>
    <w:rsid w:val="0066609D"/>
    <w:rsid w:val="006666A3"/>
    <w:rsid w:val="00667A97"/>
    <w:rsid w:val="00667ABC"/>
    <w:rsid w:val="006704E2"/>
    <w:rsid w:val="006707FB"/>
    <w:rsid w:val="00670AF4"/>
    <w:rsid w:val="00671338"/>
    <w:rsid w:val="00671A92"/>
    <w:rsid w:val="006720E8"/>
    <w:rsid w:val="00672D61"/>
    <w:rsid w:val="00673E2B"/>
    <w:rsid w:val="00676A07"/>
    <w:rsid w:val="00677138"/>
    <w:rsid w:val="006800A6"/>
    <w:rsid w:val="00681180"/>
    <w:rsid w:val="0068145A"/>
    <w:rsid w:val="00681CCC"/>
    <w:rsid w:val="006828FB"/>
    <w:rsid w:val="00683EF3"/>
    <w:rsid w:val="00684500"/>
    <w:rsid w:val="00684708"/>
    <w:rsid w:val="00684FEA"/>
    <w:rsid w:val="00685DD7"/>
    <w:rsid w:val="0069043A"/>
    <w:rsid w:val="00692DFA"/>
    <w:rsid w:val="00693BCD"/>
    <w:rsid w:val="00693EFD"/>
    <w:rsid w:val="006943CB"/>
    <w:rsid w:val="00694920"/>
    <w:rsid w:val="006A029F"/>
    <w:rsid w:val="006A0ACB"/>
    <w:rsid w:val="006A0B2A"/>
    <w:rsid w:val="006A1155"/>
    <w:rsid w:val="006A158A"/>
    <w:rsid w:val="006A1B27"/>
    <w:rsid w:val="006A1FCC"/>
    <w:rsid w:val="006A2FC0"/>
    <w:rsid w:val="006A323D"/>
    <w:rsid w:val="006A4E7D"/>
    <w:rsid w:val="006A56EC"/>
    <w:rsid w:val="006A75DD"/>
    <w:rsid w:val="006B180C"/>
    <w:rsid w:val="006B1BE8"/>
    <w:rsid w:val="006B2504"/>
    <w:rsid w:val="006B5F90"/>
    <w:rsid w:val="006B68FF"/>
    <w:rsid w:val="006B7E90"/>
    <w:rsid w:val="006C05FF"/>
    <w:rsid w:val="006C114C"/>
    <w:rsid w:val="006C2B1A"/>
    <w:rsid w:val="006C38E0"/>
    <w:rsid w:val="006C41C1"/>
    <w:rsid w:val="006C43D2"/>
    <w:rsid w:val="006C4855"/>
    <w:rsid w:val="006C51D5"/>
    <w:rsid w:val="006C5387"/>
    <w:rsid w:val="006C5F54"/>
    <w:rsid w:val="006C6BD2"/>
    <w:rsid w:val="006D02EA"/>
    <w:rsid w:val="006D0627"/>
    <w:rsid w:val="006D0A1B"/>
    <w:rsid w:val="006D0F38"/>
    <w:rsid w:val="006D29DB"/>
    <w:rsid w:val="006D3B14"/>
    <w:rsid w:val="006D49E5"/>
    <w:rsid w:val="006D5211"/>
    <w:rsid w:val="006D55DA"/>
    <w:rsid w:val="006D67EC"/>
    <w:rsid w:val="006D6B27"/>
    <w:rsid w:val="006D7E7D"/>
    <w:rsid w:val="006E060D"/>
    <w:rsid w:val="006E0DCC"/>
    <w:rsid w:val="006E1CC3"/>
    <w:rsid w:val="006E36D1"/>
    <w:rsid w:val="006E5131"/>
    <w:rsid w:val="006E7904"/>
    <w:rsid w:val="006E7EE3"/>
    <w:rsid w:val="006F0A0D"/>
    <w:rsid w:val="006F0EC2"/>
    <w:rsid w:val="006F18BB"/>
    <w:rsid w:val="006F19F2"/>
    <w:rsid w:val="006F2583"/>
    <w:rsid w:val="006F27F8"/>
    <w:rsid w:val="006F2915"/>
    <w:rsid w:val="006F32D0"/>
    <w:rsid w:val="006F5B03"/>
    <w:rsid w:val="006F7B7C"/>
    <w:rsid w:val="0070164F"/>
    <w:rsid w:val="007018CA"/>
    <w:rsid w:val="00701AB3"/>
    <w:rsid w:val="00704751"/>
    <w:rsid w:val="00705697"/>
    <w:rsid w:val="00706162"/>
    <w:rsid w:val="007069DD"/>
    <w:rsid w:val="00706D3C"/>
    <w:rsid w:val="00707D42"/>
    <w:rsid w:val="0071240F"/>
    <w:rsid w:val="0071271E"/>
    <w:rsid w:val="0071338F"/>
    <w:rsid w:val="00713C86"/>
    <w:rsid w:val="00713E22"/>
    <w:rsid w:val="00714CF4"/>
    <w:rsid w:val="007153BE"/>
    <w:rsid w:val="00715EC0"/>
    <w:rsid w:val="00717C1A"/>
    <w:rsid w:val="00720BDB"/>
    <w:rsid w:val="007222EE"/>
    <w:rsid w:val="007234D6"/>
    <w:rsid w:val="00725101"/>
    <w:rsid w:val="00725119"/>
    <w:rsid w:val="00726836"/>
    <w:rsid w:val="0072724C"/>
    <w:rsid w:val="00727930"/>
    <w:rsid w:val="007279AC"/>
    <w:rsid w:val="007304C0"/>
    <w:rsid w:val="007328E3"/>
    <w:rsid w:val="0073317F"/>
    <w:rsid w:val="00733279"/>
    <w:rsid w:val="007418AF"/>
    <w:rsid w:val="00741951"/>
    <w:rsid w:val="007419A7"/>
    <w:rsid w:val="00742AD3"/>
    <w:rsid w:val="00743360"/>
    <w:rsid w:val="007435A2"/>
    <w:rsid w:val="00745406"/>
    <w:rsid w:val="0074657C"/>
    <w:rsid w:val="00746B0D"/>
    <w:rsid w:val="0074739A"/>
    <w:rsid w:val="007506E8"/>
    <w:rsid w:val="00750708"/>
    <w:rsid w:val="00750958"/>
    <w:rsid w:val="00751E87"/>
    <w:rsid w:val="007529F9"/>
    <w:rsid w:val="00752E5D"/>
    <w:rsid w:val="00752FE2"/>
    <w:rsid w:val="007534B5"/>
    <w:rsid w:val="007550CA"/>
    <w:rsid w:val="0075619C"/>
    <w:rsid w:val="00757896"/>
    <w:rsid w:val="0075794C"/>
    <w:rsid w:val="00760750"/>
    <w:rsid w:val="00760CC1"/>
    <w:rsid w:val="007615EC"/>
    <w:rsid w:val="00761ACB"/>
    <w:rsid w:val="00762259"/>
    <w:rsid w:val="007674BC"/>
    <w:rsid w:val="00767F47"/>
    <w:rsid w:val="0077025F"/>
    <w:rsid w:val="0077332B"/>
    <w:rsid w:val="007736DB"/>
    <w:rsid w:val="007747D8"/>
    <w:rsid w:val="00775A1D"/>
    <w:rsid w:val="00775BC4"/>
    <w:rsid w:val="007777E0"/>
    <w:rsid w:val="00777F61"/>
    <w:rsid w:val="0078028B"/>
    <w:rsid w:val="007812A3"/>
    <w:rsid w:val="00781541"/>
    <w:rsid w:val="007818B6"/>
    <w:rsid w:val="00782571"/>
    <w:rsid w:val="00782574"/>
    <w:rsid w:val="00783A56"/>
    <w:rsid w:val="00784440"/>
    <w:rsid w:val="00784AB3"/>
    <w:rsid w:val="00784E69"/>
    <w:rsid w:val="00785250"/>
    <w:rsid w:val="00790459"/>
    <w:rsid w:val="007911F0"/>
    <w:rsid w:val="00792973"/>
    <w:rsid w:val="007929C0"/>
    <w:rsid w:val="00792A24"/>
    <w:rsid w:val="00792AAD"/>
    <w:rsid w:val="00793A47"/>
    <w:rsid w:val="00793F1C"/>
    <w:rsid w:val="00793FE2"/>
    <w:rsid w:val="00794293"/>
    <w:rsid w:val="00795817"/>
    <w:rsid w:val="0079649D"/>
    <w:rsid w:val="00796BB8"/>
    <w:rsid w:val="00797137"/>
    <w:rsid w:val="007974BB"/>
    <w:rsid w:val="00797C13"/>
    <w:rsid w:val="007A054D"/>
    <w:rsid w:val="007A08BB"/>
    <w:rsid w:val="007A17BC"/>
    <w:rsid w:val="007A2653"/>
    <w:rsid w:val="007A3949"/>
    <w:rsid w:val="007A3F5C"/>
    <w:rsid w:val="007A46A4"/>
    <w:rsid w:val="007A471C"/>
    <w:rsid w:val="007A5109"/>
    <w:rsid w:val="007A6E7E"/>
    <w:rsid w:val="007A7B9C"/>
    <w:rsid w:val="007B007F"/>
    <w:rsid w:val="007B03EA"/>
    <w:rsid w:val="007B0C56"/>
    <w:rsid w:val="007B124E"/>
    <w:rsid w:val="007B1EF0"/>
    <w:rsid w:val="007B278B"/>
    <w:rsid w:val="007B480A"/>
    <w:rsid w:val="007B4BDD"/>
    <w:rsid w:val="007B54B9"/>
    <w:rsid w:val="007B5F36"/>
    <w:rsid w:val="007B6326"/>
    <w:rsid w:val="007B6A11"/>
    <w:rsid w:val="007B7BC4"/>
    <w:rsid w:val="007C02CD"/>
    <w:rsid w:val="007C0910"/>
    <w:rsid w:val="007C21D0"/>
    <w:rsid w:val="007C2656"/>
    <w:rsid w:val="007C269A"/>
    <w:rsid w:val="007C2C0B"/>
    <w:rsid w:val="007C3D85"/>
    <w:rsid w:val="007C3E2C"/>
    <w:rsid w:val="007C51A8"/>
    <w:rsid w:val="007C53E1"/>
    <w:rsid w:val="007C6A18"/>
    <w:rsid w:val="007C7645"/>
    <w:rsid w:val="007C76B3"/>
    <w:rsid w:val="007D0649"/>
    <w:rsid w:val="007D1150"/>
    <w:rsid w:val="007D26E0"/>
    <w:rsid w:val="007D2EA3"/>
    <w:rsid w:val="007D2FBE"/>
    <w:rsid w:val="007D312E"/>
    <w:rsid w:val="007D333E"/>
    <w:rsid w:val="007D374A"/>
    <w:rsid w:val="007D3DCA"/>
    <w:rsid w:val="007D4C34"/>
    <w:rsid w:val="007D514E"/>
    <w:rsid w:val="007D69BA"/>
    <w:rsid w:val="007D77CC"/>
    <w:rsid w:val="007E24B1"/>
    <w:rsid w:val="007E2AB0"/>
    <w:rsid w:val="007E3DBD"/>
    <w:rsid w:val="007E3F50"/>
    <w:rsid w:val="007E4AEB"/>
    <w:rsid w:val="007E509F"/>
    <w:rsid w:val="007E57DE"/>
    <w:rsid w:val="007E57FB"/>
    <w:rsid w:val="007E7451"/>
    <w:rsid w:val="007E7560"/>
    <w:rsid w:val="007E7A82"/>
    <w:rsid w:val="007F0499"/>
    <w:rsid w:val="007F0631"/>
    <w:rsid w:val="007F0CB4"/>
    <w:rsid w:val="007F0CD1"/>
    <w:rsid w:val="007F111E"/>
    <w:rsid w:val="007F2419"/>
    <w:rsid w:val="007F2C4C"/>
    <w:rsid w:val="007F3B01"/>
    <w:rsid w:val="007F4E2F"/>
    <w:rsid w:val="007F52A3"/>
    <w:rsid w:val="008001D7"/>
    <w:rsid w:val="00800A43"/>
    <w:rsid w:val="00801005"/>
    <w:rsid w:val="00805987"/>
    <w:rsid w:val="00805CC2"/>
    <w:rsid w:val="00805DE5"/>
    <w:rsid w:val="00807E93"/>
    <w:rsid w:val="008129D6"/>
    <w:rsid w:val="00812A8F"/>
    <w:rsid w:val="008143B8"/>
    <w:rsid w:val="008148DC"/>
    <w:rsid w:val="008156E7"/>
    <w:rsid w:val="00815B7E"/>
    <w:rsid w:val="00817CED"/>
    <w:rsid w:val="008205C9"/>
    <w:rsid w:val="008221C6"/>
    <w:rsid w:val="008233CF"/>
    <w:rsid w:val="00823C24"/>
    <w:rsid w:val="0082439B"/>
    <w:rsid w:val="00826734"/>
    <w:rsid w:val="008311B3"/>
    <w:rsid w:val="00833F3A"/>
    <w:rsid w:val="00835544"/>
    <w:rsid w:val="0083557F"/>
    <w:rsid w:val="00835618"/>
    <w:rsid w:val="00835AFC"/>
    <w:rsid w:val="0083692B"/>
    <w:rsid w:val="00836B62"/>
    <w:rsid w:val="008403D2"/>
    <w:rsid w:val="008405B6"/>
    <w:rsid w:val="00840E6D"/>
    <w:rsid w:val="00841BAB"/>
    <w:rsid w:val="008424B9"/>
    <w:rsid w:val="008426EE"/>
    <w:rsid w:val="00842BB7"/>
    <w:rsid w:val="00842FEA"/>
    <w:rsid w:val="00843B39"/>
    <w:rsid w:val="008440E0"/>
    <w:rsid w:val="008441F6"/>
    <w:rsid w:val="008442C3"/>
    <w:rsid w:val="008447B3"/>
    <w:rsid w:val="00846601"/>
    <w:rsid w:val="00847232"/>
    <w:rsid w:val="008508DE"/>
    <w:rsid w:val="008515CC"/>
    <w:rsid w:val="00851B07"/>
    <w:rsid w:val="00853853"/>
    <w:rsid w:val="00853DD6"/>
    <w:rsid w:val="00854205"/>
    <w:rsid w:val="00855CB9"/>
    <w:rsid w:val="00856B31"/>
    <w:rsid w:val="008578BD"/>
    <w:rsid w:val="00860E73"/>
    <w:rsid w:val="00861134"/>
    <w:rsid w:val="008633B3"/>
    <w:rsid w:val="00863BF8"/>
    <w:rsid w:val="00864A15"/>
    <w:rsid w:val="00864FA8"/>
    <w:rsid w:val="00865A13"/>
    <w:rsid w:val="0086685F"/>
    <w:rsid w:val="00866D29"/>
    <w:rsid w:val="00866D77"/>
    <w:rsid w:val="00867BFA"/>
    <w:rsid w:val="008717A6"/>
    <w:rsid w:val="008718AD"/>
    <w:rsid w:val="00872951"/>
    <w:rsid w:val="00872E3F"/>
    <w:rsid w:val="00873878"/>
    <w:rsid w:val="00873CC2"/>
    <w:rsid w:val="0087480E"/>
    <w:rsid w:val="00876D2B"/>
    <w:rsid w:val="0087721D"/>
    <w:rsid w:val="008775D7"/>
    <w:rsid w:val="0087766E"/>
    <w:rsid w:val="00877839"/>
    <w:rsid w:val="00877881"/>
    <w:rsid w:val="00877882"/>
    <w:rsid w:val="00877B62"/>
    <w:rsid w:val="00880229"/>
    <w:rsid w:val="00881FC9"/>
    <w:rsid w:val="00882AE7"/>
    <w:rsid w:val="00883E6B"/>
    <w:rsid w:val="008842AC"/>
    <w:rsid w:val="00884796"/>
    <w:rsid w:val="008853CE"/>
    <w:rsid w:val="0088568D"/>
    <w:rsid w:val="00890727"/>
    <w:rsid w:val="00890D6F"/>
    <w:rsid w:val="0089122C"/>
    <w:rsid w:val="008912B6"/>
    <w:rsid w:val="0089140D"/>
    <w:rsid w:val="008919E9"/>
    <w:rsid w:val="00891C74"/>
    <w:rsid w:val="00891EA5"/>
    <w:rsid w:val="008920E0"/>
    <w:rsid w:val="0089214E"/>
    <w:rsid w:val="008A1963"/>
    <w:rsid w:val="008A1F3C"/>
    <w:rsid w:val="008A205B"/>
    <w:rsid w:val="008A221C"/>
    <w:rsid w:val="008A241F"/>
    <w:rsid w:val="008A336B"/>
    <w:rsid w:val="008A3915"/>
    <w:rsid w:val="008A3ACB"/>
    <w:rsid w:val="008A3D6D"/>
    <w:rsid w:val="008A4179"/>
    <w:rsid w:val="008A60A6"/>
    <w:rsid w:val="008A7260"/>
    <w:rsid w:val="008A753D"/>
    <w:rsid w:val="008B1C74"/>
    <w:rsid w:val="008B1E03"/>
    <w:rsid w:val="008B2B12"/>
    <w:rsid w:val="008B30ED"/>
    <w:rsid w:val="008B31B2"/>
    <w:rsid w:val="008B3875"/>
    <w:rsid w:val="008B3B3C"/>
    <w:rsid w:val="008B496B"/>
    <w:rsid w:val="008B6DAE"/>
    <w:rsid w:val="008B7599"/>
    <w:rsid w:val="008C13D7"/>
    <w:rsid w:val="008C18B7"/>
    <w:rsid w:val="008C1A6F"/>
    <w:rsid w:val="008C3392"/>
    <w:rsid w:val="008C4020"/>
    <w:rsid w:val="008C6A1E"/>
    <w:rsid w:val="008C6DF3"/>
    <w:rsid w:val="008D0F1C"/>
    <w:rsid w:val="008D2982"/>
    <w:rsid w:val="008D443E"/>
    <w:rsid w:val="008D626A"/>
    <w:rsid w:val="008D72ED"/>
    <w:rsid w:val="008E129E"/>
    <w:rsid w:val="008E4C9F"/>
    <w:rsid w:val="008E58E4"/>
    <w:rsid w:val="008F0811"/>
    <w:rsid w:val="008F2B34"/>
    <w:rsid w:val="008F3B9D"/>
    <w:rsid w:val="008F3F07"/>
    <w:rsid w:val="008F48BF"/>
    <w:rsid w:val="008F4F9B"/>
    <w:rsid w:val="008F51A0"/>
    <w:rsid w:val="008F7B99"/>
    <w:rsid w:val="009005FF"/>
    <w:rsid w:val="00901374"/>
    <w:rsid w:val="00903A57"/>
    <w:rsid w:val="009047D4"/>
    <w:rsid w:val="00905726"/>
    <w:rsid w:val="00906E27"/>
    <w:rsid w:val="00910BA3"/>
    <w:rsid w:val="009111A1"/>
    <w:rsid w:val="00911736"/>
    <w:rsid w:val="0091185C"/>
    <w:rsid w:val="00911A89"/>
    <w:rsid w:val="0091480A"/>
    <w:rsid w:val="00915984"/>
    <w:rsid w:val="00916094"/>
    <w:rsid w:val="009164AD"/>
    <w:rsid w:val="00916D91"/>
    <w:rsid w:val="009175C6"/>
    <w:rsid w:val="0092126A"/>
    <w:rsid w:val="00921D35"/>
    <w:rsid w:val="0092265A"/>
    <w:rsid w:val="00922C92"/>
    <w:rsid w:val="0092505B"/>
    <w:rsid w:val="00925C33"/>
    <w:rsid w:val="00925EF5"/>
    <w:rsid w:val="009265B4"/>
    <w:rsid w:val="0092743B"/>
    <w:rsid w:val="00930114"/>
    <w:rsid w:val="0093012C"/>
    <w:rsid w:val="00930553"/>
    <w:rsid w:val="00930F3C"/>
    <w:rsid w:val="00931E07"/>
    <w:rsid w:val="00932FD0"/>
    <w:rsid w:val="00933BE2"/>
    <w:rsid w:val="00935834"/>
    <w:rsid w:val="00935874"/>
    <w:rsid w:val="00936D80"/>
    <w:rsid w:val="0093763B"/>
    <w:rsid w:val="009407E6"/>
    <w:rsid w:val="009408D3"/>
    <w:rsid w:val="0094123D"/>
    <w:rsid w:val="00941A81"/>
    <w:rsid w:val="00942582"/>
    <w:rsid w:val="00942D10"/>
    <w:rsid w:val="009435C6"/>
    <w:rsid w:val="00944A0F"/>
    <w:rsid w:val="00944F9F"/>
    <w:rsid w:val="009456CB"/>
    <w:rsid w:val="009457DD"/>
    <w:rsid w:val="0094677B"/>
    <w:rsid w:val="00946B46"/>
    <w:rsid w:val="009474CE"/>
    <w:rsid w:val="00947723"/>
    <w:rsid w:val="0095180A"/>
    <w:rsid w:val="0095227B"/>
    <w:rsid w:val="00952795"/>
    <w:rsid w:val="00953808"/>
    <w:rsid w:val="00954CCA"/>
    <w:rsid w:val="0095546B"/>
    <w:rsid w:val="00955BA7"/>
    <w:rsid w:val="00956265"/>
    <w:rsid w:val="00960F83"/>
    <w:rsid w:val="00961176"/>
    <w:rsid w:val="00961E06"/>
    <w:rsid w:val="00962008"/>
    <w:rsid w:val="009631F8"/>
    <w:rsid w:val="009632A7"/>
    <w:rsid w:val="00963AB6"/>
    <w:rsid w:val="00965ACD"/>
    <w:rsid w:val="00966068"/>
    <w:rsid w:val="00966E10"/>
    <w:rsid w:val="00967492"/>
    <w:rsid w:val="00970CDC"/>
    <w:rsid w:val="00970E85"/>
    <w:rsid w:val="009735F2"/>
    <w:rsid w:val="00973EF8"/>
    <w:rsid w:val="0097408B"/>
    <w:rsid w:val="009744DD"/>
    <w:rsid w:val="009747AD"/>
    <w:rsid w:val="009811FF"/>
    <w:rsid w:val="00981452"/>
    <w:rsid w:val="00983491"/>
    <w:rsid w:val="009835A6"/>
    <w:rsid w:val="009849AF"/>
    <w:rsid w:val="00985311"/>
    <w:rsid w:val="009853C3"/>
    <w:rsid w:val="00985938"/>
    <w:rsid w:val="00985F84"/>
    <w:rsid w:val="00985FCA"/>
    <w:rsid w:val="0098634C"/>
    <w:rsid w:val="00986A7B"/>
    <w:rsid w:val="00987F76"/>
    <w:rsid w:val="00990A5F"/>
    <w:rsid w:val="00990E00"/>
    <w:rsid w:val="00991146"/>
    <w:rsid w:val="0099119A"/>
    <w:rsid w:val="00991330"/>
    <w:rsid w:val="00991DB2"/>
    <w:rsid w:val="0099208B"/>
    <w:rsid w:val="009926F5"/>
    <w:rsid w:val="00992712"/>
    <w:rsid w:val="009941AE"/>
    <w:rsid w:val="009946AA"/>
    <w:rsid w:val="00994AFE"/>
    <w:rsid w:val="00994C04"/>
    <w:rsid w:val="0099541F"/>
    <w:rsid w:val="00997338"/>
    <w:rsid w:val="0099762B"/>
    <w:rsid w:val="009979F3"/>
    <w:rsid w:val="009A0030"/>
    <w:rsid w:val="009A18CF"/>
    <w:rsid w:val="009A2F8E"/>
    <w:rsid w:val="009A372C"/>
    <w:rsid w:val="009A39A0"/>
    <w:rsid w:val="009A542E"/>
    <w:rsid w:val="009A5690"/>
    <w:rsid w:val="009A5D22"/>
    <w:rsid w:val="009A5EA0"/>
    <w:rsid w:val="009A62D9"/>
    <w:rsid w:val="009A66F6"/>
    <w:rsid w:val="009A7244"/>
    <w:rsid w:val="009A7B57"/>
    <w:rsid w:val="009B07A4"/>
    <w:rsid w:val="009B40A6"/>
    <w:rsid w:val="009B46E2"/>
    <w:rsid w:val="009B59DB"/>
    <w:rsid w:val="009B6414"/>
    <w:rsid w:val="009B6BAA"/>
    <w:rsid w:val="009B75AC"/>
    <w:rsid w:val="009C0D58"/>
    <w:rsid w:val="009C1549"/>
    <w:rsid w:val="009C309B"/>
    <w:rsid w:val="009C426C"/>
    <w:rsid w:val="009C4EFB"/>
    <w:rsid w:val="009C5441"/>
    <w:rsid w:val="009C5471"/>
    <w:rsid w:val="009C65C7"/>
    <w:rsid w:val="009C6BDB"/>
    <w:rsid w:val="009C791C"/>
    <w:rsid w:val="009C79C2"/>
    <w:rsid w:val="009D0AE9"/>
    <w:rsid w:val="009D1972"/>
    <w:rsid w:val="009D3936"/>
    <w:rsid w:val="009D42DA"/>
    <w:rsid w:val="009D5256"/>
    <w:rsid w:val="009D7A66"/>
    <w:rsid w:val="009E1D0C"/>
    <w:rsid w:val="009E26C8"/>
    <w:rsid w:val="009E4A02"/>
    <w:rsid w:val="009E6510"/>
    <w:rsid w:val="009E693A"/>
    <w:rsid w:val="009E74CA"/>
    <w:rsid w:val="009F04DF"/>
    <w:rsid w:val="009F15D2"/>
    <w:rsid w:val="009F2A0A"/>
    <w:rsid w:val="009F2BC5"/>
    <w:rsid w:val="009F406E"/>
    <w:rsid w:val="009F76E6"/>
    <w:rsid w:val="00A00C46"/>
    <w:rsid w:val="00A0120B"/>
    <w:rsid w:val="00A02C0B"/>
    <w:rsid w:val="00A04DA4"/>
    <w:rsid w:val="00A0696F"/>
    <w:rsid w:val="00A07C0F"/>
    <w:rsid w:val="00A11AE3"/>
    <w:rsid w:val="00A1247E"/>
    <w:rsid w:val="00A124F7"/>
    <w:rsid w:val="00A14473"/>
    <w:rsid w:val="00A149AE"/>
    <w:rsid w:val="00A14A42"/>
    <w:rsid w:val="00A14E90"/>
    <w:rsid w:val="00A157FA"/>
    <w:rsid w:val="00A15F6A"/>
    <w:rsid w:val="00A17F44"/>
    <w:rsid w:val="00A20E97"/>
    <w:rsid w:val="00A224F2"/>
    <w:rsid w:val="00A23BAF"/>
    <w:rsid w:val="00A23E67"/>
    <w:rsid w:val="00A249AC"/>
    <w:rsid w:val="00A25330"/>
    <w:rsid w:val="00A2643D"/>
    <w:rsid w:val="00A3047C"/>
    <w:rsid w:val="00A306B1"/>
    <w:rsid w:val="00A33774"/>
    <w:rsid w:val="00A3413D"/>
    <w:rsid w:val="00A34FCB"/>
    <w:rsid w:val="00A35A35"/>
    <w:rsid w:val="00A35F53"/>
    <w:rsid w:val="00A36139"/>
    <w:rsid w:val="00A37096"/>
    <w:rsid w:val="00A423C8"/>
    <w:rsid w:val="00A433D1"/>
    <w:rsid w:val="00A44A45"/>
    <w:rsid w:val="00A473EA"/>
    <w:rsid w:val="00A47B3D"/>
    <w:rsid w:val="00A47F39"/>
    <w:rsid w:val="00A503B4"/>
    <w:rsid w:val="00A52384"/>
    <w:rsid w:val="00A52BC0"/>
    <w:rsid w:val="00A53DE7"/>
    <w:rsid w:val="00A54566"/>
    <w:rsid w:val="00A54FE0"/>
    <w:rsid w:val="00A55CFB"/>
    <w:rsid w:val="00A5608C"/>
    <w:rsid w:val="00A564E5"/>
    <w:rsid w:val="00A56AAC"/>
    <w:rsid w:val="00A6035A"/>
    <w:rsid w:val="00A606D6"/>
    <w:rsid w:val="00A60C26"/>
    <w:rsid w:val="00A62A10"/>
    <w:rsid w:val="00A62D06"/>
    <w:rsid w:val="00A6342E"/>
    <w:rsid w:val="00A640A6"/>
    <w:rsid w:val="00A64B0F"/>
    <w:rsid w:val="00A6565A"/>
    <w:rsid w:val="00A66163"/>
    <w:rsid w:val="00A66ED0"/>
    <w:rsid w:val="00A671F8"/>
    <w:rsid w:val="00A71507"/>
    <w:rsid w:val="00A728D3"/>
    <w:rsid w:val="00A73D8B"/>
    <w:rsid w:val="00A741CE"/>
    <w:rsid w:val="00A74589"/>
    <w:rsid w:val="00A75386"/>
    <w:rsid w:val="00A757B8"/>
    <w:rsid w:val="00A76916"/>
    <w:rsid w:val="00A76CF7"/>
    <w:rsid w:val="00A774D9"/>
    <w:rsid w:val="00A806AA"/>
    <w:rsid w:val="00A8078A"/>
    <w:rsid w:val="00A818A9"/>
    <w:rsid w:val="00A81A94"/>
    <w:rsid w:val="00A81E86"/>
    <w:rsid w:val="00A848DC"/>
    <w:rsid w:val="00A84B46"/>
    <w:rsid w:val="00A84DE0"/>
    <w:rsid w:val="00A85274"/>
    <w:rsid w:val="00A870F9"/>
    <w:rsid w:val="00A903CC"/>
    <w:rsid w:val="00A909FE"/>
    <w:rsid w:val="00A911BC"/>
    <w:rsid w:val="00A913EE"/>
    <w:rsid w:val="00A91ABD"/>
    <w:rsid w:val="00A9271B"/>
    <w:rsid w:val="00A93191"/>
    <w:rsid w:val="00A94360"/>
    <w:rsid w:val="00A9469D"/>
    <w:rsid w:val="00A95334"/>
    <w:rsid w:val="00A959D4"/>
    <w:rsid w:val="00AA0006"/>
    <w:rsid w:val="00AA19AC"/>
    <w:rsid w:val="00AA3BAD"/>
    <w:rsid w:val="00AA529A"/>
    <w:rsid w:val="00AA5A12"/>
    <w:rsid w:val="00AA63D4"/>
    <w:rsid w:val="00AA6F90"/>
    <w:rsid w:val="00AB1270"/>
    <w:rsid w:val="00AB1A08"/>
    <w:rsid w:val="00AB22B4"/>
    <w:rsid w:val="00AB2913"/>
    <w:rsid w:val="00AB306D"/>
    <w:rsid w:val="00AB34AF"/>
    <w:rsid w:val="00AB3DE0"/>
    <w:rsid w:val="00AB3F1D"/>
    <w:rsid w:val="00AB6CF6"/>
    <w:rsid w:val="00AC16B3"/>
    <w:rsid w:val="00AC3EE7"/>
    <w:rsid w:val="00AC419C"/>
    <w:rsid w:val="00AC6CA3"/>
    <w:rsid w:val="00AC6F33"/>
    <w:rsid w:val="00AC71E1"/>
    <w:rsid w:val="00AD218B"/>
    <w:rsid w:val="00AD25BF"/>
    <w:rsid w:val="00AD2BB1"/>
    <w:rsid w:val="00AD3307"/>
    <w:rsid w:val="00AD3309"/>
    <w:rsid w:val="00AD3337"/>
    <w:rsid w:val="00AD421E"/>
    <w:rsid w:val="00AD536B"/>
    <w:rsid w:val="00AE0C1B"/>
    <w:rsid w:val="00AE1E6D"/>
    <w:rsid w:val="00AE2582"/>
    <w:rsid w:val="00AE3BCF"/>
    <w:rsid w:val="00AE3BD7"/>
    <w:rsid w:val="00AE4A2E"/>
    <w:rsid w:val="00AE4F18"/>
    <w:rsid w:val="00AE506A"/>
    <w:rsid w:val="00AE5BD3"/>
    <w:rsid w:val="00AE5F0A"/>
    <w:rsid w:val="00AE67F2"/>
    <w:rsid w:val="00AE6FFA"/>
    <w:rsid w:val="00AE7DB7"/>
    <w:rsid w:val="00AE7EE7"/>
    <w:rsid w:val="00AF0246"/>
    <w:rsid w:val="00AF0332"/>
    <w:rsid w:val="00AF0338"/>
    <w:rsid w:val="00AF0F43"/>
    <w:rsid w:val="00AF1791"/>
    <w:rsid w:val="00AF4075"/>
    <w:rsid w:val="00AF411E"/>
    <w:rsid w:val="00AF419F"/>
    <w:rsid w:val="00AF4894"/>
    <w:rsid w:val="00AF6A60"/>
    <w:rsid w:val="00AF72E2"/>
    <w:rsid w:val="00B00A34"/>
    <w:rsid w:val="00B028EC"/>
    <w:rsid w:val="00B02EC2"/>
    <w:rsid w:val="00B03EEE"/>
    <w:rsid w:val="00B047DB"/>
    <w:rsid w:val="00B04ED5"/>
    <w:rsid w:val="00B0501B"/>
    <w:rsid w:val="00B05162"/>
    <w:rsid w:val="00B06BC1"/>
    <w:rsid w:val="00B06D3A"/>
    <w:rsid w:val="00B06EF5"/>
    <w:rsid w:val="00B111E9"/>
    <w:rsid w:val="00B115DA"/>
    <w:rsid w:val="00B11A26"/>
    <w:rsid w:val="00B11BE6"/>
    <w:rsid w:val="00B12F50"/>
    <w:rsid w:val="00B1409E"/>
    <w:rsid w:val="00B16B7A"/>
    <w:rsid w:val="00B17659"/>
    <w:rsid w:val="00B178A1"/>
    <w:rsid w:val="00B21382"/>
    <w:rsid w:val="00B228CE"/>
    <w:rsid w:val="00B22DA6"/>
    <w:rsid w:val="00B2347F"/>
    <w:rsid w:val="00B236B6"/>
    <w:rsid w:val="00B24936"/>
    <w:rsid w:val="00B2693B"/>
    <w:rsid w:val="00B26970"/>
    <w:rsid w:val="00B2761C"/>
    <w:rsid w:val="00B27670"/>
    <w:rsid w:val="00B31ACA"/>
    <w:rsid w:val="00B32223"/>
    <w:rsid w:val="00B32561"/>
    <w:rsid w:val="00B344C9"/>
    <w:rsid w:val="00B34557"/>
    <w:rsid w:val="00B3590E"/>
    <w:rsid w:val="00B35D97"/>
    <w:rsid w:val="00B36F2E"/>
    <w:rsid w:val="00B401EF"/>
    <w:rsid w:val="00B40993"/>
    <w:rsid w:val="00B4102B"/>
    <w:rsid w:val="00B42BD7"/>
    <w:rsid w:val="00B44506"/>
    <w:rsid w:val="00B44F2A"/>
    <w:rsid w:val="00B455C1"/>
    <w:rsid w:val="00B458CC"/>
    <w:rsid w:val="00B45933"/>
    <w:rsid w:val="00B459B8"/>
    <w:rsid w:val="00B47014"/>
    <w:rsid w:val="00B47720"/>
    <w:rsid w:val="00B47D6A"/>
    <w:rsid w:val="00B50713"/>
    <w:rsid w:val="00B50E29"/>
    <w:rsid w:val="00B521CF"/>
    <w:rsid w:val="00B52AD7"/>
    <w:rsid w:val="00B52B7C"/>
    <w:rsid w:val="00B534AB"/>
    <w:rsid w:val="00B537CA"/>
    <w:rsid w:val="00B542A9"/>
    <w:rsid w:val="00B55368"/>
    <w:rsid w:val="00B557C7"/>
    <w:rsid w:val="00B56238"/>
    <w:rsid w:val="00B63687"/>
    <w:rsid w:val="00B65141"/>
    <w:rsid w:val="00B66ACB"/>
    <w:rsid w:val="00B67116"/>
    <w:rsid w:val="00B6778E"/>
    <w:rsid w:val="00B73308"/>
    <w:rsid w:val="00B7491F"/>
    <w:rsid w:val="00B771B5"/>
    <w:rsid w:val="00B804DA"/>
    <w:rsid w:val="00B8115D"/>
    <w:rsid w:val="00B81B49"/>
    <w:rsid w:val="00B825CD"/>
    <w:rsid w:val="00B839F1"/>
    <w:rsid w:val="00B83B6C"/>
    <w:rsid w:val="00B83C52"/>
    <w:rsid w:val="00B83E67"/>
    <w:rsid w:val="00B849CC"/>
    <w:rsid w:val="00B8504E"/>
    <w:rsid w:val="00B86B95"/>
    <w:rsid w:val="00B8774D"/>
    <w:rsid w:val="00B87CDB"/>
    <w:rsid w:val="00B91274"/>
    <w:rsid w:val="00B93F60"/>
    <w:rsid w:val="00B94044"/>
    <w:rsid w:val="00B941FD"/>
    <w:rsid w:val="00B945EA"/>
    <w:rsid w:val="00B94C50"/>
    <w:rsid w:val="00B94F02"/>
    <w:rsid w:val="00B94F2D"/>
    <w:rsid w:val="00B950A4"/>
    <w:rsid w:val="00B96445"/>
    <w:rsid w:val="00B96D7E"/>
    <w:rsid w:val="00BA2141"/>
    <w:rsid w:val="00BA3900"/>
    <w:rsid w:val="00BA3CF9"/>
    <w:rsid w:val="00BA3DAF"/>
    <w:rsid w:val="00BA3DE4"/>
    <w:rsid w:val="00BA4CF6"/>
    <w:rsid w:val="00BA4FF5"/>
    <w:rsid w:val="00BA5470"/>
    <w:rsid w:val="00BB5203"/>
    <w:rsid w:val="00BB6EA2"/>
    <w:rsid w:val="00BB7344"/>
    <w:rsid w:val="00BC0802"/>
    <w:rsid w:val="00BC1D5B"/>
    <w:rsid w:val="00BC26AB"/>
    <w:rsid w:val="00BC279F"/>
    <w:rsid w:val="00BC2B73"/>
    <w:rsid w:val="00BC2C6A"/>
    <w:rsid w:val="00BC2EF6"/>
    <w:rsid w:val="00BC42B2"/>
    <w:rsid w:val="00BC5CDF"/>
    <w:rsid w:val="00BC62B4"/>
    <w:rsid w:val="00BC655E"/>
    <w:rsid w:val="00BC67B2"/>
    <w:rsid w:val="00BC68D7"/>
    <w:rsid w:val="00BC757A"/>
    <w:rsid w:val="00BC7657"/>
    <w:rsid w:val="00BC7733"/>
    <w:rsid w:val="00BD2CF1"/>
    <w:rsid w:val="00BD3085"/>
    <w:rsid w:val="00BD4BE4"/>
    <w:rsid w:val="00BD4E41"/>
    <w:rsid w:val="00BD5197"/>
    <w:rsid w:val="00BD57D7"/>
    <w:rsid w:val="00BD6D96"/>
    <w:rsid w:val="00BD7475"/>
    <w:rsid w:val="00BD767A"/>
    <w:rsid w:val="00BD7FE0"/>
    <w:rsid w:val="00BE03E0"/>
    <w:rsid w:val="00BE0890"/>
    <w:rsid w:val="00BE08D1"/>
    <w:rsid w:val="00BE0A38"/>
    <w:rsid w:val="00BE39E5"/>
    <w:rsid w:val="00BE5638"/>
    <w:rsid w:val="00BE5906"/>
    <w:rsid w:val="00BE5B8D"/>
    <w:rsid w:val="00BE5D34"/>
    <w:rsid w:val="00BE6AE2"/>
    <w:rsid w:val="00BE77D6"/>
    <w:rsid w:val="00BE7EEA"/>
    <w:rsid w:val="00BF028D"/>
    <w:rsid w:val="00BF0C88"/>
    <w:rsid w:val="00BF0EAE"/>
    <w:rsid w:val="00BF10EC"/>
    <w:rsid w:val="00BF284A"/>
    <w:rsid w:val="00BF2E3B"/>
    <w:rsid w:val="00BF44B2"/>
    <w:rsid w:val="00BF4CC7"/>
    <w:rsid w:val="00BF59D5"/>
    <w:rsid w:val="00C00EF2"/>
    <w:rsid w:val="00C01DF9"/>
    <w:rsid w:val="00C0228F"/>
    <w:rsid w:val="00C025AD"/>
    <w:rsid w:val="00C02F61"/>
    <w:rsid w:val="00C03B73"/>
    <w:rsid w:val="00C05648"/>
    <w:rsid w:val="00C05B69"/>
    <w:rsid w:val="00C0705A"/>
    <w:rsid w:val="00C0726A"/>
    <w:rsid w:val="00C12938"/>
    <w:rsid w:val="00C12CD0"/>
    <w:rsid w:val="00C13DBD"/>
    <w:rsid w:val="00C13E3C"/>
    <w:rsid w:val="00C1438A"/>
    <w:rsid w:val="00C14BBD"/>
    <w:rsid w:val="00C15447"/>
    <w:rsid w:val="00C15CD6"/>
    <w:rsid w:val="00C20528"/>
    <w:rsid w:val="00C2470F"/>
    <w:rsid w:val="00C2654A"/>
    <w:rsid w:val="00C2666C"/>
    <w:rsid w:val="00C26CB6"/>
    <w:rsid w:val="00C26E02"/>
    <w:rsid w:val="00C26E7F"/>
    <w:rsid w:val="00C306E0"/>
    <w:rsid w:val="00C30756"/>
    <w:rsid w:val="00C335CA"/>
    <w:rsid w:val="00C33DFD"/>
    <w:rsid w:val="00C35711"/>
    <w:rsid w:val="00C3674E"/>
    <w:rsid w:val="00C37546"/>
    <w:rsid w:val="00C37E97"/>
    <w:rsid w:val="00C37FFD"/>
    <w:rsid w:val="00C41BDE"/>
    <w:rsid w:val="00C4237C"/>
    <w:rsid w:val="00C428E9"/>
    <w:rsid w:val="00C45A47"/>
    <w:rsid w:val="00C45E58"/>
    <w:rsid w:val="00C463E1"/>
    <w:rsid w:val="00C46433"/>
    <w:rsid w:val="00C46EE9"/>
    <w:rsid w:val="00C47BC1"/>
    <w:rsid w:val="00C508A9"/>
    <w:rsid w:val="00C51252"/>
    <w:rsid w:val="00C512BB"/>
    <w:rsid w:val="00C51976"/>
    <w:rsid w:val="00C54777"/>
    <w:rsid w:val="00C54A2D"/>
    <w:rsid w:val="00C551DD"/>
    <w:rsid w:val="00C55550"/>
    <w:rsid w:val="00C56574"/>
    <w:rsid w:val="00C60A1D"/>
    <w:rsid w:val="00C62505"/>
    <w:rsid w:val="00C62C53"/>
    <w:rsid w:val="00C640F9"/>
    <w:rsid w:val="00C65C17"/>
    <w:rsid w:val="00C661AB"/>
    <w:rsid w:val="00C66311"/>
    <w:rsid w:val="00C66F66"/>
    <w:rsid w:val="00C704B5"/>
    <w:rsid w:val="00C715DA"/>
    <w:rsid w:val="00C733BB"/>
    <w:rsid w:val="00C73439"/>
    <w:rsid w:val="00C73508"/>
    <w:rsid w:val="00C7555A"/>
    <w:rsid w:val="00C76A04"/>
    <w:rsid w:val="00C8073E"/>
    <w:rsid w:val="00C81795"/>
    <w:rsid w:val="00C826E9"/>
    <w:rsid w:val="00C85E12"/>
    <w:rsid w:val="00C87DA9"/>
    <w:rsid w:val="00C900F4"/>
    <w:rsid w:val="00C90418"/>
    <w:rsid w:val="00C91A15"/>
    <w:rsid w:val="00C923D6"/>
    <w:rsid w:val="00C938B3"/>
    <w:rsid w:val="00C943A3"/>
    <w:rsid w:val="00C94D72"/>
    <w:rsid w:val="00C94F0A"/>
    <w:rsid w:val="00C97908"/>
    <w:rsid w:val="00CA0EE1"/>
    <w:rsid w:val="00CA18B7"/>
    <w:rsid w:val="00CA18D7"/>
    <w:rsid w:val="00CA2C05"/>
    <w:rsid w:val="00CA3556"/>
    <w:rsid w:val="00CA37E1"/>
    <w:rsid w:val="00CA4C37"/>
    <w:rsid w:val="00CA5E71"/>
    <w:rsid w:val="00CA7D49"/>
    <w:rsid w:val="00CB0223"/>
    <w:rsid w:val="00CB248C"/>
    <w:rsid w:val="00CB5B4F"/>
    <w:rsid w:val="00CB6119"/>
    <w:rsid w:val="00CC26CB"/>
    <w:rsid w:val="00CC2EC6"/>
    <w:rsid w:val="00CC34D7"/>
    <w:rsid w:val="00CC4E77"/>
    <w:rsid w:val="00CC534B"/>
    <w:rsid w:val="00CC54AC"/>
    <w:rsid w:val="00CC5AA2"/>
    <w:rsid w:val="00CC5DA6"/>
    <w:rsid w:val="00CC665E"/>
    <w:rsid w:val="00CC673E"/>
    <w:rsid w:val="00CC7E4E"/>
    <w:rsid w:val="00CD27D6"/>
    <w:rsid w:val="00CD4265"/>
    <w:rsid w:val="00CE116C"/>
    <w:rsid w:val="00CE13A3"/>
    <w:rsid w:val="00CE25CD"/>
    <w:rsid w:val="00CE3B33"/>
    <w:rsid w:val="00CE46F8"/>
    <w:rsid w:val="00CE4CD1"/>
    <w:rsid w:val="00CE56DA"/>
    <w:rsid w:val="00CE5D53"/>
    <w:rsid w:val="00CE7578"/>
    <w:rsid w:val="00CF0D15"/>
    <w:rsid w:val="00CF149A"/>
    <w:rsid w:val="00CF2EA6"/>
    <w:rsid w:val="00CF2FE3"/>
    <w:rsid w:val="00CF4061"/>
    <w:rsid w:val="00CF4512"/>
    <w:rsid w:val="00CF698A"/>
    <w:rsid w:val="00CF6DA3"/>
    <w:rsid w:val="00CF73ED"/>
    <w:rsid w:val="00CF7651"/>
    <w:rsid w:val="00D00105"/>
    <w:rsid w:val="00D0108F"/>
    <w:rsid w:val="00D032F2"/>
    <w:rsid w:val="00D03FE0"/>
    <w:rsid w:val="00D0576B"/>
    <w:rsid w:val="00D05A24"/>
    <w:rsid w:val="00D06917"/>
    <w:rsid w:val="00D11696"/>
    <w:rsid w:val="00D11B1F"/>
    <w:rsid w:val="00D12450"/>
    <w:rsid w:val="00D1501E"/>
    <w:rsid w:val="00D171B5"/>
    <w:rsid w:val="00D20429"/>
    <w:rsid w:val="00D210BA"/>
    <w:rsid w:val="00D21201"/>
    <w:rsid w:val="00D2137E"/>
    <w:rsid w:val="00D222AB"/>
    <w:rsid w:val="00D2269A"/>
    <w:rsid w:val="00D245C6"/>
    <w:rsid w:val="00D250E4"/>
    <w:rsid w:val="00D25F29"/>
    <w:rsid w:val="00D263B3"/>
    <w:rsid w:val="00D26ED2"/>
    <w:rsid w:val="00D274CA"/>
    <w:rsid w:val="00D27A2A"/>
    <w:rsid w:val="00D30628"/>
    <w:rsid w:val="00D31B47"/>
    <w:rsid w:val="00D31CB9"/>
    <w:rsid w:val="00D32CDB"/>
    <w:rsid w:val="00D332C7"/>
    <w:rsid w:val="00D34776"/>
    <w:rsid w:val="00D34909"/>
    <w:rsid w:val="00D35375"/>
    <w:rsid w:val="00D356D6"/>
    <w:rsid w:val="00D40BC3"/>
    <w:rsid w:val="00D4188A"/>
    <w:rsid w:val="00D434C9"/>
    <w:rsid w:val="00D4420D"/>
    <w:rsid w:val="00D4594C"/>
    <w:rsid w:val="00D45ABF"/>
    <w:rsid w:val="00D45BC4"/>
    <w:rsid w:val="00D460F1"/>
    <w:rsid w:val="00D461C4"/>
    <w:rsid w:val="00D46711"/>
    <w:rsid w:val="00D5002D"/>
    <w:rsid w:val="00D503D4"/>
    <w:rsid w:val="00D514D3"/>
    <w:rsid w:val="00D5430F"/>
    <w:rsid w:val="00D5643B"/>
    <w:rsid w:val="00D56D2C"/>
    <w:rsid w:val="00D57C4B"/>
    <w:rsid w:val="00D57DF2"/>
    <w:rsid w:val="00D6088F"/>
    <w:rsid w:val="00D60FD0"/>
    <w:rsid w:val="00D6108E"/>
    <w:rsid w:val="00D6157E"/>
    <w:rsid w:val="00D62607"/>
    <w:rsid w:val="00D64EE1"/>
    <w:rsid w:val="00D6541F"/>
    <w:rsid w:val="00D6688C"/>
    <w:rsid w:val="00D66D49"/>
    <w:rsid w:val="00D67108"/>
    <w:rsid w:val="00D71615"/>
    <w:rsid w:val="00D72831"/>
    <w:rsid w:val="00D73AC9"/>
    <w:rsid w:val="00D74832"/>
    <w:rsid w:val="00D75FCE"/>
    <w:rsid w:val="00D76EBC"/>
    <w:rsid w:val="00D77606"/>
    <w:rsid w:val="00D77FB0"/>
    <w:rsid w:val="00D811DE"/>
    <w:rsid w:val="00D8166A"/>
    <w:rsid w:val="00D82EB5"/>
    <w:rsid w:val="00D82F26"/>
    <w:rsid w:val="00D832CC"/>
    <w:rsid w:val="00D84453"/>
    <w:rsid w:val="00D84706"/>
    <w:rsid w:val="00D848EE"/>
    <w:rsid w:val="00D8565A"/>
    <w:rsid w:val="00D856A3"/>
    <w:rsid w:val="00D86CB6"/>
    <w:rsid w:val="00D8713F"/>
    <w:rsid w:val="00D8783A"/>
    <w:rsid w:val="00D87AF2"/>
    <w:rsid w:val="00D9008D"/>
    <w:rsid w:val="00D90C67"/>
    <w:rsid w:val="00D91720"/>
    <w:rsid w:val="00D92065"/>
    <w:rsid w:val="00D92A8B"/>
    <w:rsid w:val="00D93AE2"/>
    <w:rsid w:val="00D94324"/>
    <w:rsid w:val="00D954B2"/>
    <w:rsid w:val="00D965D0"/>
    <w:rsid w:val="00D96AA7"/>
    <w:rsid w:val="00D96B1D"/>
    <w:rsid w:val="00D96DB6"/>
    <w:rsid w:val="00DA029A"/>
    <w:rsid w:val="00DA0A12"/>
    <w:rsid w:val="00DA0EBA"/>
    <w:rsid w:val="00DA0F1D"/>
    <w:rsid w:val="00DA411A"/>
    <w:rsid w:val="00DA43A6"/>
    <w:rsid w:val="00DA451A"/>
    <w:rsid w:val="00DA616A"/>
    <w:rsid w:val="00DB051A"/>
    <w:rsid w:val="00DB08FE"/>
    <w:rsid w:val="00DB0C05"/>
    <w:rsid w:val="00DB0D68"/>
    <w:rsid w:val="00DB112A"/>
    <w:rsid w:val="00DB1268"/>
    <w:rsid w:val="00DB4066"/>
    <w:rsid w:val="00DB4295"/>
    <w:rsid w:val="00DB5EA8"/>
    <w:rsid w:val="00DB60DB"/>
    <w:rsid w:val="00DB64D6"/>
    <w:rsid w:val="00DC119D"/>
    <w:rsid w:val="00DC28DD"/>
    <w:rsid w:val="00DC2EAA"/>
    <w:rsid w:val="00DC3AD2"/>
    <w:rsid w:val="00DC41E6"/>
    <w:rsid w:val="00DC425A"/>
    <w:rsid w:val="00DD0782"/>
    <w:rsid w:val="00DD0801"/>
    <w:rsid w:val="00DD0A65"/>
    <w:rsid w:val="00DD0E6A"/>
    <w:rsid w:val="00DD1748"/>
    <w:rsid w:val="00DD2939"/>
    <w:rsid w:val="00DD2F41"/>
    <w:rsid w:val="00DD3D61"/>
    <w:rsid w:val="00DD66B0"/>
    <w:rsid w:val="00DD7457"/>
    <w:rsid w:val="00DD7D9F"/>
    <w:rsid w:val="00DE12C4"/>
    <w:rsid w:val="00DE244B"/>
    <w:rsid w:val="00DE297E"/>
    <w:rsid w:val="00DE2B43"/>
    <w:rsid w:val="00DE315F"/>
    <w:rsid w:val="00DE4C21"/>
    <w:rsid w:val="00DE5F80"/>
    <w:rsid w:val="00DE64D4"/>
    <w:rsid w:val="00DF197B"/>
    <w:rsid w:val="00DF22BD"/>
    <w:rsid w:val="00DF4BAD"/>
    <w:rsid w:val="00DF6B67"/>
    <w:rsid w:val="00DF7658"/>
    <w:rsid w:val="00E032C1"/>
    <w:rsid w:val="00E03C7B"/>
    <w:rsid w:val="00E04C80"/>
    <w:rsid w:val="00E07DC4"/>
    <w:rsid w:val="00E10217"/>
    <w:rsid w:val="00E104EE"/>
    <w:rsid w:val="00E10E06"/>
    <w:rsid w:val="00E13CD9"/>
    <w:rsid w:val="00E154C6"/>
    <w:rsid w:val="00E23C18"/>
    <w:rsid w:val="00E24899"/>
    <w:rsid w:val="00E25283"/>
    <w:rsid w:val="00E26E4C"/>
    <w:rsid w:val="00E27C00"/>
    <w:rsid w:val="00E32F2F"/>
    <w:rsid w:val="00E3410B"/>
    <w:rsid w:val="00E35989"/>
    <w:rsid w:val="00E369B8"/>
    <w:rsid w:val="00E36B74"/>
    <w:rsid w:val="00E42EF7"/>
    <w:rsid w:val="00E433E4"/>
    <w:rsid w:val="00E43436"/>
    <w:rsid w:val="00E44EB4"/>
    <w:rsid w:val="00E45803"/>
    <w:rsid w:val="00E46A6B"/>
    <w:rsid w:val="00E46CF1"/>
    <w:rsid w:val="00E473C4"/>
    <w:rsid w:val="00E47699"/>
    <w:rsid w:val="00E47D78"/>
    <w:rsid w:val="00E47E54"/>
    <w:rsid w:val="00E53A9F"/>
    <w:rsid w:val="00E546EF"/>
    <w:rsid w:val="00E54A0E"/>
    <w:rsid w:val="00E56E76"/>
    <w:rsid w:val="00E6076A"/>
    <w:rsid w:val="00E61701"/>
    <w:rsid w:val="00E6197F"/>
    <w:rsid w:val="00E62D88"/>
    <w:rsid w:val="00E63214"/>
    <w:rsid w:val="00E63E93"/>
    <w:rsid w:val="00E64736"/>
    <w:rsid w:val="00E64BB6"/>
    <w:rsid w:val="00E64E4F"/>
    <w:rsid w:val="00E661F8"/>
    <w:rsid w:val="00E66216"/>
    <w:rsid w:val="00E667C3"/>
    <w:rsid w:val="00E675B9"/>
    <w:rsid w:val="00E70D9A"/>
    <w:rsid w:val="00E71D3F"/>
    <w:rsid w:val="00E72D87"/>
    <w:rsid w:val="00E72D9C"/>
    <w:rsid w:val="00E74D71"/>
    <w:rsid w:val="00E75341"/>
    <w:rsid w:val="00E75AA4"/>
    <w:rsid w:val="00E75D2B"/>
    <w:rsid w:val="00E76A38"/>
    <w:rsid w:val="00E8047A"/>
    <w:rsid w:val="00E80897"/>
    <w:rsid w:val="00E81317"/>
    <w:rsid w:val="00E8159E"/>
    <w:rsid w:val="00E82D65"/>
    <w:rsid w:val="00E8630F"/>
    <w:rsid w:val="00E91137"/>
    <w:rsid w:val="00E9376F"/>
    <w:rsid w:val="00E93E7A"/>
    <w:rsid w:val="00E94063"/>
    <w:rsid w:val="00E94179"/>
    <w:rsid w:val="00E95C31"/>
    <w:rsid w:val="00E9759D"/>
    <w:rsid w:val="00E975BB"/>
    <w:rsid w:val="00EA0B47"/>
    <w:rsid w:val="00EA3FB8"/>
    <w:rsid w:val="00EA4913"/>
    <w:rsid w:val="00EA4B4A"/>
    <w:rsid w:val="00EA5B27"/>
    <w:rsid w:val="00EA5FAD"/>
    <w:rsid w:val="00EA6D0D"/>
    <w:rsid w:val="00EA7347"/>
    <w:rsid w:val="00EA7D6A"/>
    <w:rsid w:val="00EB027A"/>
    <w:rsid w:val="00EB099A"/>
    <w:rsid w:val="00EB10ED"/>
    <w:rsid w:val="00EB20FD"/>
    <w:rsid w:val="00EB2456"/>
    <w:rsid w:val="00EB2BD7"/>
    <w:rsid w:val="00EB3392"/>
    <w:rsid w:val="00EB34A4"/>
    <w:rsid w:val="00EB4538"/>
    <w:rsid w:val="00EB512E"/>
    <w:rsid w:val="00EB548A"/>
    <w:rsid w:val="00EB605F"/>
    <w:rsid w:val="00EB62D4"/>
    <w:rsid w:val="00EB651D"/>
    <w:rsid w:val="00EB7F2B"/>
    <w:rsid w:val="00EC0E81"/>
    <w:rsid w:val="00EC11C5"/>
    <w:rsid w:val="00EC157B"/>
    <w:rsid w:val="00EC2AAB"/>
    <w:rsid w:val="00EC33C1"/>
    <w:rsid w:val="00EC4C29"/>
    <w:rsid w:val="00EC56B1"/>
    <w:rsid w:val="00EC6754"/>
    <w:rsid w:val="00EC6D11"/>
    <w:rsid w:val="00EC6D25"/>
    <w:rsid w:val="00EC7208"/>
    <w:rsid w:val="00ED0C1A"/>
    <w:rsid w:val="00ED1701"/>
    <w:rsid w:val="00ED1B76"/>
    <w:rsid w:val="00ED1E85"/>
    <w:rsid w:val="00ED218B"/>
    <w:rsid w:val="00ED28DD"/>
    <w:rsid w:val="00ED3378"/>
    <w:rsid w:val="00ED4322"/>
    <w:rsid w:val="00ED71A0"/>
    <w:rsid w:val="00ED7565"/>
    <w:rsid w:val="00ED7748"/>
    <w:rsid w:val="00ED781D"/>
    <w:rsid w:val="00EE13E1"/>
    <w:rsid w:val="00EE17AC"/>
    <w:rsid w:val="00EE1D19"/>
    <w:rsid w:val="00EE1D9C"/>
    <w:rsid w:val="00EE27D3"/>
    <w:rsid w:val="00EE3444"/>
    <w:rsid w:val="00EE3A23"/>
    <w:rsid w:val="00EE4203"/>
    <w:rsid w:val="00EE48B5"/>
    <w:rsid w:val="00EE48D8"/>
    <w:rsid w:val="00EE4FE8"/>
    <w:rsid w:val="00EE5498"/>
    <w:rsid w:val="00EE5B90"/>
    <w:rsid w:val="00EF0E8F"/>
    <w:rsid w:val="00EF2611"/>
    <w:rsid w:val="00EF2FC4"/>
    <w:rsid w:val="00EF3446"/>
    <w:rsid w:val="00EF5301"/>
    <w:rsid w:val="00F01445"/>
    <w:rsid w:val="00F01CEC"/>
    <w:rsid w:val="00F02957"/>
    <w:rsid w:val="00F02FAE"/>
    <w:rsid w:val="00F070AD"/>
    <w:rsid w:val="00F10A89"/>
    <w:rsid w:val="00F1153A"/>
    <w:rsid w:val="00F15FE6"/>
    <w:rsid w:val="00F20E19"/>
    <w:rsid w:val="00F23F0B"/>
    <w:rsid w:val="00F24FAF"/>
    <w:rsid w:val="00F26D49"/>
    <w:rsid w:val="00F27788"/>
    <w:rsid w:val="00F27A70"/>
    <w:rsid w:val="00F27AE1"/>
    <w:rsid w:val="00F27F22"/>
    <w:rsid w:val="00F33EC3"/>
    <w:rsid w:val="00F3436A"/>
    <w:rsid w:val="00F34784"/>
    <w:rsid w:val="00F3638F"/>
    <w:rsid w:val="00F407B6"/>
    <w:rsid w:val="00F409FD"/>
    <w:rsid w:val="00F41F1E"/>
    <w:rsid w:val="00F43789"/>
    <w:rsid w:val="00F43E0F"/>
    <w:rsid w:val="00F46B9C"/>
    <w:rsid w:val="00F47423"/>
    <w:rsid w:val="00F4761B"/>
    <w:rsid w:val="00F529B1"/>
    <w:rsid w:val="00F55592"/>
    <w:rsid w:val="00F57F31"/>
    <w:rsid w:val="00F61123"/>
    <w:rsid w:val="00F62947"/>
    <w:rsid w:val="00F62E62"/>
    <w:rsid w:val="00F63483"/>
    <w:rsid w:val="00F63830"/>
    <w:rsid w:val="00F64445"/>
    <w:rsid w:val="00F65E5A"/>
    <w:rsid w:val="00F66655"/>
    <w:rsid w:val="00F700F8"/>
    <w:rsid w:val="00F72D45"/>
    <w:rsid w:val="00F73113"/>
    <w:rsid w:val="00F734D1"/>
    <w:rsid w:val="00F73844"/>
    <w:rsid w:val="00F74D18"/>
    <w:rsid w:val="00F74FD0"/>
    <w:rsid w:val="00F75205"/>
    <w:rsid w:val="00F773A3"/>
    <w:rsid w:val="00F77970"/>
    <w:rsid w:val="00F808FD"/>
    <w:rsid w:val="00F81E44"/>
    <w:rsid w:val="00F86251"/>
    <w:rsid w:val="00F86689"/>
    <w:rsid w:val="00F86ADB"/>
    <w:rsid w:val="00F87FF2"/>
    <w:rsid w:val="00F90A26"/>
    <w:rsid w:val="00F9371D"/>
    <w:rsid w:val="00F947E8"/>
    <w:rsid w:val="00F96188"/>
    <w:rsid w:val="00F965DB"/>
    <w:rsid w:val="00F97406"/>
    <w:rsid w:val="00F97C43"/>
    <w:rsid w:val="00FA1143"/>
    <w:rsid w:val="00FA180A"/>
    <w:rsid w:val="00FA1BC4"/>
    <w:rsid w:val="00FA3968"/>
    <w:rsid w:val="00FA39F6"/>
    <w:rsid w:val="00FA3EFF"/>
    <w:rsid w:val="00FA4D37"/>
    <w:rsid w:val="00FB0464"/>
    <w:rsid w:val="00FB04FE"/>
    <w:rsid w:val="00FB06EF"/>
    <w:rsid w:val="00FB1784"/>
    <w:rsid w:val="00FB1D3D"/>
    <w:rsid w:val="00FB23BD"/>
    <w:rsid w:val="00FB3644"/>
    <w:rsid w:val="00FB4A55"/>
    <w:rsid w:val="00FB61C6"/>
    <w:rsid w:val="00FB74D5"/>
    <w:rsid w:val="00FC15E7"/>
    <w:rsid w:val="00FC2247"/>
    <w:rsid w:val="00FC31A1"/>
    <w:rsid w:val="00FC3873"/>
    <w:rsid w:val="00FC421E"/>
    <w:rsid w:val="00FC69B4"/>
    <w:rsid w:val="00FC7B2B"/>
    <w:rsid w:val="00FD02A3"/>
    <w:rsid w:val="00FD0D43"/>
    <w:rsid w:val="00FD133A"/>
    <w:rsid w:val="00FD1F36"/>
    <w:rsid w:val="00FD24A0"/>
    <w:rsid w:val="00FD2A43"/>
    <w:rsid w:val="00FD496B"/>
    <w:rsid w:val="00FD4D45"/>
    <w:rsid w:val="00FD5EDA"/>
    <w:rsid w:val="00FD688D"/>
    <w:rsid w:val="00FD78DB"/>
    <w:rsid w:val="00FE180A"/>
    <w:rsid w:val="00FE1F92"/>
    <w:rsid w:val="00FE2329"/>
    <w:rsid w:val="00FE27A6"/>
    <w:rsid w:val="00FE2983"/>
    <w:rsid w:val="00FE2ED8"/>
    <w:rsid w:val="00FE5B6E"/>
    <w:rsid w:val="00FE738E"/>
    <w:rsid w:val="00FE7C9B"/>
    <w:rsid w:val="00FE7F08"/>
    <w:rsid w:val="00FF0483"/>
    <w:rsid w:val="00FF0703"/>
    <w:rsid w:val="00FF1346"/>
    <w:rsid w:val="00FF188F"/>
    <w:rsid w:val="00FF3C74"/>
    <w:rsid w:val="00FF6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6353"/>
    <o:shapelayout v:ext="edit">
      <o:idmap v:ext="edit" data="1"/>
    </o:shapelayout>
  </w:shapeDefaults>
  <w:decimalSymbol w:val="."/>
  <w:listSeparator w:val=","/>
  <w14:docId w14:val="755C82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B73"/>
    <w:pPr>
      <w:spacing w:before="120" w:line="300" w:lineRule="auto"/>
    </w:pPr>
    <w:rPr>
      <w:rFonts w:ascii="Source Sans Pro" w:hAnsi="Source Sans Pro"/>
      <w:sz w:val="24"/>
      <w:szCs w:val="24"/>
    </w:rPr>
  </w:style>
  <w:style w:type="paragraph" w:styleId="Heading1">
    <w:name w:val="heading 1"/>
    <w:basedOn w:val="Normal"/>
    <w:next w:val="Normal"/>
    <w:qFormat/>
    <w:pPr>
      <w:keepNext/>
      <w:numPr>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pPr>
    <w:rPr>
      <w:b/>
      <w:bCs/>
      <w:sz w:val="22"/>
      <w:szCs w:val="20"/>
    </w:rPr>
  </w:style>
  <w:style w:type="paragraph" w:styleId="Heading2">
    <w:name w:val="heading 2"/>
    <w:next w:val="BodyText"/>
    <w:link w:val="Heading2Char"/>
    <w:autoRedefine/>
    <w:qFormat/>
    <w:rsid w:val="0038426F"/>
    <w:pPr>
      <w:numPr>
        <w:numId w:val="5"/>
      </w:numPr>
      <w:spacing w:before="120" w:line="300" w:lineRule="auto"/>
      <w:ind w:left="0" w:firstLine="0"/>
      <w:outlineLvl w:val="1"/>
    </w:pPr>
    <w:rPr>
      <w:rFonts w:ascii="Source Sans Pro Semibold" w:hAnsi="Source Sans Pro Semibold"/>
      <w:bCs/>
      <w:sz w:val="24"/>
      <w:szCs w:val="24"/>
    </w:rPr>
  </w:style>
  <w:style w:type="paragraph" w:styleId="Heading3">
    <w:name w:val="heading 3"/>
    <w:basedOn w:val="Heading2"/>
    <w:next w:val="Normal"/>
    <w:link w:val="Heading3Char"/>
    <w:uiPriority w:val="9"/>
    <w:qFormat/>
    <w:rsid w:val="00B67116"/>
    <w:pPr>
      <w:numPr>
        <w:numId w:val="4"/>
      </w:numPr>
      <w:spacing w:before="240"/>
      <w:ind w:left="0"/>
      <w:outlineLvl w:val="2"/>
    </w:pPr>
  </w:style>
  <w:style w:type="paragraph" w:styleId="Heading4">
    <w:name w:val="heading 4"/>
    <w:basedOn w:val="Normal"/>
    <w:next w:val="Normal"/>
    <w:qFormat/>
    <w:pPr>
      <w:keepNext/>
      <w:tabs>
        <w:tab w:val="left" w:pos="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pPr>
    <w:rPr>
      <w:b/>
      <w:bCs/>
      <w:i/>
      <w:iCs/>
    </w:rPr>
  </w:style>
  <w:style w:type="paragraph" w:styleId="Heading5">
    <w:name w:val="heading 5"/>
    <w:basedOn w:val="Normal"/>
    <w:next w:val="Normal"/>
    <w:qFormat/>
    <w:pPr>
      <w:keepNext/>
      <w:tabs>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outlineLvl w:val="4"/>
    </w:pPr>
    <w:rPr>
      <w:b/>
      <w:bCs/>
    </w:rPr>
  </w:style>
  <w:style w:type="paragraph" w:styleId="Heading6">
    <w:name w:val="heading 6"/>
    <w:basedOn w:val="Normal"/>
    <w:next w:val="Normal"/>
    <w:link w:val="Heading6Char"/>
    <w:qFormat/>
    <w:pPr>
      <w:keepNext/>
      <w:tabs>
        <w:tab w:val="left" w:pos="720"/>
      </w:tabs>
      <w:jc w:val="both"/>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8"/>
    <w:rsid w:val="00326A2B"/>
    <w:pPr>
      <w:tabs>
        <w:tab w:val="center" w:pos="4320"/>
        <w:tab w:val="right" w:pos="8640"/>
      </w:tabs>
    </w:pPr>
    <w:rPr>
      <w:rFonts w:ascii="Source Sans Pro" w:hAnsi="Source Sans Pro"/>
      <w:szCs w:val="24"/>
    </w:rPr>
  </w:style>
  <w:style w:type="character" w:styleId="PageNumber">
    <w:name w:val="page number"/>
    <w:basedOn w:val="DefaultParagraphFont"/>
    <w:semiHidden/>
  </w:style>
  <w:style w:type="paragraph" w:styleId="BodyText">
    <w:name w:val="Body Text"/>
    <w:link w:val="BodyTextChar"/>
    <w:semiHidden/>
    <w:qFormat/>
    <w:rsid w:val="0038426F"/>
    <w:pPr>
      <w:spacing w:before="120" w:line="300" w:lineRule="auto"/>
    </w:pPr>
    <w:rPr>
      <w:rFonts w:ascii="Source Sans Pro" w:hAnsi="Source Sans Pro"/>
      <w:sz w:val="24"/>
      <w:szCs w:val="24"/>
    </w:rPr>
  </w:style>
  <w:style w:type="paragraph" w:customStyle="1" w:styleId="1AutoList1">
    <w:name w:val="1AutoList1"/>
    <w:pPr>
      <w:tabs>
        <w:tab w:val="left" w:pos="720"/>
      </w:tabs>
      <w:autoSpaceDE w:val="0"/>
      <w:autoSpaceDN w:val="0"/>
      <w:adjustRightInd w:val="0"/>
      <w:ind w:left="720" w:hanging="720"/>
    </w:pPr>
    <w:rPr>
      <w:szCs w:val="24"/>
    </w:rPr>
  </w:style>
  <w:style w:type="paragraph" w:styleId="BodyTextIndent3">
    <w:name w:val="Body Text Indent 3"/>
    <w:basedOn w:val="Normal"/>
    <w:link w:val="BodyTextIndent3Char"/>
    <w:semiHidden/>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Pr>
      <w:rFonts w:cs="Arial"/>
      <w:szCs w:val="22"/>
    </w:rPr>
  </w:style>
  <w:style w:type="paragraph" w:styleId="BodyText2">
    <w:name w:val="Body Text 2"/>
    <w:basedOn w:val="Normal"/>
    <w:link w:val="BodyText2Char"/>
    <w:semiHidden/>
    <w:rsid w:val="00FB73C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0"/>
    </w:pPr>
    <w:rPr>
      <w:rFonts w:cs="Arial"/>
      <w:bCs/>
      <w:iCs/>
    </w:rPr>
  </w:style>
  <w:style w:type="paragraph" w:styleId="BodyText3">
    <w:name w:val="Body Text 3"/>
    <w:basedOn w:val="Normal"/>
    <w:semiHidden/>
    <w:pPr>
      <w:tabs>
        <w:tab w:val="left" w:pos="0"/>
        <w:tab w:val="left" w:pos="720"/>
      </w:tabs>
    </w:pPr>
    <w:rPr>
      <w:b/>
      <w:bCs/>
      <w:i/>
      <w:iCs/>
    </w:rPr>
  </w:style>
  <w:style w:type="paragraph" w:styleId="BodyTextIndent">
    <w:name w:val="Body Text Indent"/>
    <w:basedOn w:val="Normal"/>
    <w:link w:val="BodyTextIndentChar"/>
    <w:pPr>
      <w:ind w:left="3600" w:firstLine="720"/>
    </w:pPr>
    <w:rPr>
      <w:sz w:val="22"/>
    </w:rPr>
  </w:style>
  <w:style w:type="character" w:styleId="Hyperlink">
    <w:name w:val="Hyperlink"/>
    <w:uiPriority w:val="99"/>
    <w:rPr>
      <w:color w:val="0000FF"/>
      <w:u w:val="single"/>
    </w:rPr>
  </w:style>
  <w:style w:type="paragraph" w:styleId="Title">
    <w:name w:val="Title"/>
    <w:basedOn w:val="Heading1"/>
    <w:link w:val="TitleChar"/>
    <w:qFormat/>
    <w:rsid w:val="0038426F"/>
    <w:pPr>
      <w:tabs>
        <w:tab w:val="clear" w:pos="0"/>
        <w:tab w:val="clear" w:pos="36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before="0" w:line="240" w:lineRule="auto"/>
      <w:ind w:left="0" w:firstLine="0"/>
      <w:jc w:val="center"/>
    </w:pPr>
    <w:rPr>
      <w:rFonts w:ascii="Source Sans Pro Semibold" w:hAnsi="Source Sans Pro Semibold"/>
      <w:b w:val="0"/>
      <w:bCs w:val="0"/>
      <w:sz w:val="32"/>
      <w:szCs w:val="32"/>
    </w:rPr>
  </w:style>
  <w:style w:type="paragraph" w:styleId="BodyTextIndent2">
    <w:name w:val="Body Text Indent 2"/>
    <w:basedOn w:val="Normal"/>
    <w:semiHidden/>
    <w:pPr>
      <w:tabs>
        <w:tab w:val="left" w:pos="0"/>
        <w:tab w:val="left" w:pos="360"/>
        <w:tab w:val="left" w:pos="720"/>
        <w:tab w:val="left" w:pos="2880"/>
        <w:tab w:val="left" w:pos="3600"/>
        <w:tab w:val="left" w:pos="4320"/>
        <w:tab w:val="left" w:pos="5040"/>
        <w:tab w:val="left" w:pos="5760"/>
        <w:tab w:val="left" w:pos="6480"/>
        <w:tab w:val="left" w:pos="7200"/>
        <w:tab w:val="left" w:pos="7920"/>
        <w:tab w:val="left" w:pos="8640"/>
        <w:tab w:val="left" w:pos="9360"/>
      </w:tabs>
      <w:ind w:left="360" w:hanging="360"/>
      <w:jc w:val="both"/>
    </w:pPr>
  </w:style>
  <w:style w:type="paragraph" w:customStyle="1" w:styleId="1autolist10">
    <w:name w:val="1autolist1"/>
    <w:basedOn w:val="Normal"/>
    <w:pPr>
      <w:spacing w:before="100" w:beforeAutospacing="1" w:after="100" w:afterAutospacing="1"/>
    </w:pPr>
    <w:rPr>
      <w:rFonts w:ascii="Arial Unicode MS" w:eastAsia="Arial Unicode MS" w:hAnsi="Arial Unicode MS" w:cs="Arial Unicode M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Header">
    <w:name w:val="header"/>
    <w:semiHidden/>
    <w:rsid w:val="0038426F"/>
    <w:pPr>
      <w:tabs>
        <w:tab w:val="center" w:pos="4320"/>
        <w:tab w:val="right" w:pos="8640"/>
      </w:tabs>
    </w:pPr>
    <w:rPr>
      <w:rFonts w:ascii="Source Sans Pro" w:hAnsi="Source Sans Pro"/>
      <w:szCs w:val="24"/>
    </w:rPr>
  </w:style>
  <w:style w:type="character" w:styleId="FollowedHyperlink">
    <w:name w:val="FollowedHyperlink"/>
    <w:semiHidden/>
    <w:rPr>
      <w:color w:val="800080"/>
      <w:u w:val="single"/>
    </w:rPr>
  </w:style>
  <w:style w:type="character" w:styleId="Strong">
    <w:name w:val="Strong"/>
    <w:uiPriority w:val="22"/>
    <w:qFormat/>
    <w:rPr>
      <w:b/>
      <w:bCs/>
    </w:rPr>
  </w:style>
  <w:style w:type="paragraph" w:styleId="ListParagraph">
    <w:name w:val="List Paragraph"/>
    <w:link w:val="ListParagraphChar"/>
    <w:uiPriority w:val="34"/>
    <w:qFormat/>
    <w:rsid w:val="0099208B"/>
    <w:pPr>
      <w:numPr>
        <w:numId w:val="6"/>
      </w:numPr>
      <w:spacing w:before="120" w:line="300" w:lineRule="auto"/>
      <w:ind w:left="0"/>
    </w:pPr>
    <w:rPr>
      <w:rFonts w:ascii="Source Sans Pro Semibold" w:hAnsi="Source Sans Pro Semibold"/>
      <w:sz w:val="24"/>
      <w:szCs w:val="24"/>
    </w:rPr>
  </w:style>
  <w:style w:type="character" w:customStyle="1" w:styleId="FooterChar">
    <w:name w:val="Footer Char"/>
    <w:link w:val="Footer"/>
    <w:uiPriority w:val="8"/>
    <w:rsid w:val="00326A2B"/>
    <w:rPr>
      <w:rFonts w:ascii="Source Sans Pro" w:hAnsi="Source Sans Pro"/>
      <w:szCs w:val="24"/>
    </w:rPr>
  </w:style>
  <w:style w:type="character" w:customStyle="1" w:styleId="BodyTextIndent3Char">
    <w:name w:val="Body Text Indent 3 Char"/>
    <w:link w:val="BodyTextIndent3"/>
    <w:semiHidden/>
    <w:rsid w:val="00EA4A8C"/>
    <w:rPr>
      <w:rFonts w:cs="Arial"/>
      <w:sz w:val="24"/>
      <w:szCs w:val="22"/>
    </w:rPr>
  </w:style>
  <w:style w:type="character" w:styleId="FootnoteReference">
    <w:name w:val="footnote reference"/>
    <w:uiPriority w:val="99"/>
    <w:semiHidden/>
    <w:rsid w:val="00B81117"/>
  </w:style>
  <w:style w:type="paragraph" w:styleId="FootnoteText">
    <w:name w:val="footnote text"/>
    <w:basedOn w:val="Normal"/>
    <w:link w:val="FootnoteTextChar"/>
    <w:uiPriority w:val="99"/>
    <w:semiHidden/>
    <w:unhideWhenUsed/>
    <w:rsid w:val="00B81117"/>
    <w:pPr>
      <w:widowControl w:val="0"/>
    </w:pPr>
    <w:rPr>
      <w:rFonts w:ascii="CG Times" w:hAnsi="CG Times"/>
      <w:snapToGrid w:val="0"/>
      <w:sz w:val="20"/>
      <w:szCs w:val="20"/>
    </w:rPr>
  </w:style>
  <w:style w:type="character" w:customStyle="1" w:styleId="FootnoteTextChar">
    <w:name w:val="Footnote Text Char"/>
    <w:link w:val="FootnoteText"/>
    <w:uiPriority w:val="99"/>
    <w:semiHidden/>
    <w:rsid w:val="00B81117"/>
    <w:rPr>
      <w:rFonts w:ascii="CG Times" w:hAnsi="CG Times"/>
      <w:snapToGrid w:val="0"/>
    </w:rPr>
  </w:style>
  <w:style w:type="paragraph" w:styleId="EndnoteText">
    <w:name w:val="endnote text"/>
    <w:basedOn w:val="Normal"/>
    <w:link w:val="EndnoteTextChar"/>
    <w:uiPriority w:val="99"/>
    <w:semiHidden/>
    <w:unhideWhenUsed/>
    <w:rsid w:val="00EF6FF0"/>
    <w:rPr>
      <w:sz w:val="20"/>
      <w:szCs w:val="20"/>
    </w:rPr>
  </w:style>
  <w:style w:type="character" w:customStyle="1" w:styleId="EndnoteTextChar">
    <w:name w:val="Endnote Text Char"/>
    <w:basedOn w:val="DefaultParagraphFont"/>
    <w:link w:val="EndnoteText"/>
    <w:uiPriority w:val="99"/>
    <w:semiHidden/>
    <w:rsid w:val="00EF6FF0"/>
  </w:style>
  <w:style w:type="character" w:styleId="EndnoteReference">
    <w:name w:val="endnote reference"/>
    <w:uiPriority w:val="99"/>
    <w:semiHidden/>
    <w:unhideWhenUsed/>
    <w:rsid w:val="00EF6FF0"/>
    <w:rPr>
      <w:vertAlign w:val="superscript"/>
    </w:rPr>
  </w:style>
  <w:style w:type="paragraph" w:styleId="DocumentMap">
    <w:name w:val="Document Map"/>
    <w:basedOn w:val="Normal"/>
    <w:link w:val="DocumentMapChar"/>
    <w:uiPriority w:val="99"/>
    <w:semiHidden/>
    <w:unhideWhenUsed/>
    <w:rsid w:val="000451C1"/>
    <w:rPr>
      <w:rFonts w:ascii="Tahoma" w:hAnsi="Tahoma" w:cs="Tahoma"/>
      <w:sz w:val="16"/>
      <w:szCs w:val="16"/>
    </w:rPr>
  </w:style>
  <w:style w:type="character" w:customStyle="1" w:styleId="DocumentMapChar">
    <w:name w:val="Document Map Char"/>
    <w:link w:val="DocumentMap"/>
    <w:uiPriority w:val="99"/>
    <w:semiHidden/>
    <w:rsid w:val="000451C1"/>
    <w:rPr>
      <w:rFonts w:ascii="Tahoma" w:hAnsi="Tahoma" w:cs="Tahoma"/>
      <w:sz w:val="16"/>
      <w:szCs w:val="16"/>
    </w:rPr>
  </w:style>
  <w:style w:type="character" w:styleId="LineNumber">
    <w:name w:val="line number"/>
    <w:basedOn w:val="DefaultParagraphFont"/>
    <w:uiPriority w:val="99"/>
    <w:semiHidden/>
    <w:unhideWhenUsed/>
    <w:rsid w:val="008426EE"/>
    <w:rPr>
      <w:rFonts w:ascii="Source Sans Pro" w:hAnsi="Source Sans Pro"/>
      <w:sz w:val="20"/>
    </w:rPr>
  </w:style>
  <w:style w:type="character" w:customStyle="1" w:styleId="TitleChar">
    <w:name w:val="Title Char"/>
    <w:link w:val="Title"/>
    <w:rsid w:val="0038426F"/>
    <w:rPr>
      <w:rFonts w:ascii="Source Sans Pro Semibold" w:hAnsi="Source Sans Pro Semibold"/>
      <w:sz w:val="32"/>
      <w:szCs w:val="32"/>
    </w:rPr>
  </w:style>
  <w:style w:type="paragraph" w:customStyle="1" w:styleId="Default">
    <w:name w:val="Default"/>
    <w:rsid w:val="00951720"/>
    <w:pPr>
      <w:autoSpaceDE w:val="0"/>
      <w:autoSpaceDN w:val="0"/>
      <w:adjustRightInd w:val="0"/>
    </w:pPr>
    <w:rPr>
      <w:rFonts w:ascii="Arial" w:hAnsi="Arial" w:cs="Arial"/>
      <w:color w:val="000000"/>
      <w:sz w:val="24"/>
      <w:szCs w:val="24"/>
    </w:rPr>
  </w:style>
  <w:style w:type="character" w:customStyle="1" w:styleId="BodyTextIndentChar">
    <w:name w:val="Body Text Indent Char"/>
    <w:link w:val="BodyTextIndent"/>
    <w:rsid w:val="00C31D2B"/>
    <w:rPr>
      <w:sz w:val="22"/>
      <w:szCs w:val="24"/>
    </w:rPr>
  </w:style>
  <w:style w:type="character" w:customStyle="1" w:styleId="BodyText2Char">
    <w:name w:val="Body Text 2 Char"/>
    <w:link w:val="BodyText2"/>
    <w:semiHidden/>
    <w:rsid w:val="00FB73C6"/>
    <w:rPr>
      <w:rFonts w:cs="Arial"/>
      <w:bCs/>
      <w:iCs/>
      <w:sz w:val="24"/>
      <w:szCs w:val="24"/>
    </w:rPr>
  </w:style>
  <w:style w:type="character" w:customStyle="1" w:styleId="Heading6Char">
    <w:name w:val="Heading 6 Char"/>
    <w:link w:val="Heading6"/>
    <w:rsid w:val="00CB3EEA"/>
    <w:rPr>
      <w:sz w:val="24"/>
      <w:szCs w:val="24"/>
      <w:u w:val="single"/>
    </w:rPr>
  </w:style>
  <w:style w:type="character" w:customStyle="1" w:styleId="BodyTextChar">
    <w:name w:val="Body Text Char"/>
    <w:link w:val="BodyText"/>
    <w:rsid w:val="0038426F"/>
    <w:rPr>
      <w:rFonts w:ascii="Source Sans Pro" w:hAnsi="Source Sans Pro"/>
      <w:sz w:val="24"/>
      <w:szCs w:val="24"/>
    </w:rPr>
  </w:style>
  <w:style w:type="paragraph" w:styleId="BlockText">
    <w:name w:val="Block Text"/>
    <w:basedOn w:val="Normal"/>
    <w:semiHidden/>
    <w:rsid w:val="007C6B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ight="720"/>
      <w:jc w:val="both"/>
    </w:pPr>
    <w:rPr>
      <w:rFonts w:ascii="Arial" w:hAnsi="Arial"/>
      <w:bCs/>
    </w:rPr>
  </w:style>
  <w:style w:type="paragraph" w:styleId="BalloonText">
    <w:name w:val="Balloon Text"/>
    <w:basedOn w:val="Normal"/>
    <w:link w:val="BalloonTextChar"/>
    <w:uiPriority w:val="99"/>
    <w:semiHidden/>
    <w:unhideWhenUsed/>
    <w:rsid w:val="002C4C8A"/>
    <w:rPr>
      <w:rFonts w:ascii="Tahoma" w:hAnsi="Tahoma" w:cs="Tahoma"/>
      <w:sz w:val="16"/>
      <w:szCs w:val="16"/>
    </w:rPr>
  </w:style>
  <w:style w:type="character" w:customStyle="1" w:styleId="BalloonTextChar">
    <w:name w:val="Balloon Text Char"/>
    <w:link w:val="BalloonText"/>
    <w:uiPriority w:val="99"/>
    <w:semiHidden/>
    <w:rsid w:val="002C4C8A"/>
    <w:rPr>
      <w:rFonts w:ascii="Tahoma" w:hAnsi="Tahoma" w:cs="Tahoma"/>
      <w:sz w:val="16"/>
      <w:szCs w:val="16"/>
    </w:rPr>
  </w:style>
  <w:style w:type="paragraph" w:customStyle="1" w:styleId="BodyText2List">
    <w:name w:val="Body Text 2 List"/>
    <w:basedOn w:val="BodyText2"/>
    <w:rsid w:val="00D16E9C"/>
    <w:pPr>
      <w:numPr>
        <w:ilvl w:val="1"/>
        <w:numId w:val="2"/>
      </w:numPr>
      <w:tabs>
        <w:tab w:val="clear" w:pos="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after="120"/>
      <w:outlineLvl w:val="9"/>
    </w:pPr>
    <w:rPr>
      <w:rFonts w:ascii="Garamond" w:hAnsi="Garamond" w:cs="Times New Roman"/>
      <w:bCs w:val="0"/>
      <w:iCs w:val="0"/>
      <w:u w:val="single"/>
    </w:rPr>
  </w:style>
  <w:style w:type="character" w:styleId="HTMLAcronym">
    <w:name w:val="HTML Acronym"/>
    <w:basedOn w:val="DefaultParagraphFont"/>
    <w:uiPriority w:val="99"/>
    <w:semiHidden/>
    <w:unhideWhenUsed/>
    <w:rsid w:val="00772F94"/>
  </w:style>
  <w:style w:type="paragraph" w:styleId="EnvelopeAddress">
    <w:name w:val="envelope address"/>
    <w:basedOn w:val="Normal"/>
    <w:uiPriority w:val="99"/>
    <w:unhideWhenUsed/>
    <w:rsid w:val="00E31902"/>
    <w:pPr>
      <w:framePr w:w="7920" w:h="1980" w:hRule="exact" w:hSpace="180" w:wrap="auto" w:hAnchor="page" w:xAlign="center" w:yAlign="bottom"/>
      <w:ind w:left="2880"/>
    </w:pPr>
    <w:rPr>
      <w:rFonts w:ascii="Cambria" w:hAnsi="Cambria"/>
    </w:rPr>
  </w:style>
  <w:style w:type="paragraph" w:styleId="EnvelopeReturn">
    <w:name w:val="envelope return"/>
    <w:basedOn w:val="Normal"/>
    <w:uiPriority w:val="99"/>
    <w:unhideWhenUsed/>
    <w:rsid w:val="00E31902"/>
    <w:rPr>
      <w:rFonts w:ascii="Cambria" w:hAnsi="Cambria"/>
      <w:sz w:val="20"/>
      <w:szCs w:val="20"/>
    </w:rPr>
  </w:style>
  <w:style w:type="character" w:customStyle="1" w:styleId="text">
    <w:name w:val="text"/>
    <w:basedOn w:val="DefaultParagraphFont"/>
    <w:rsid w:val="00522678"/>
  </w:style>
  <w:style w:type="paragraph" w:styleId="NoSpacing">
    <w:name w:val="No Spacing"/>
    <w:uiPriority w:val="1"/>
    <w:qFormat/>
    <w:rsid w:val="001F0FA1"/>
    <w:rPr>
      <w:rFonts w:ascii="Calibri" w:eastAsia="Calibri" w:hAnsi="Calibri"/>
      <w:sz w:val="22"/>
      <w:szCs w:val="22"/>
    </w:rPr>
  </w:style>
  <w:style w:type="character" w:styleId="IntenseReference">
    <w:name w:val="Intense Reference"/>
    <w:uiPriority w:val="32"/>
    <w:qFormat/>
    <w:rsid w:val="000117D8"/>
    <w:rPr>
      <w:b/>
      <w:bCs/>
      <w:smallCaps/>
      <w:color w:val="C0504D"/>
      <w:spacing w:val="5"/>
      <w:u w:val="single"/>
    </w:rPr>
  </w:style>
  <w:style w:type="paragraph" w:customStyle="1" w:styleId="SenderAddress">
    <w:name w:val="Sender Address"/>
    <w:basedOn w:val="Normal"/>
    <w:rsid w:val="006613D8"/>
  </w:style>
  <w:style w:type="paragraph" w:customStyle="1" w:styleId="Level1">
    <w:name w:val="Level 1"/>
    <w:uiPriority w:val="99"/>
    <w:rsid w:val="000D446D"/>
    <w:pPr>
      <w:autoSpaceDE w:val="0"/>
      <w:autoSpaceDN w:val="0"/>
      <w:adjustRightInd w:val="0"/>
      <w:ind w:left="720"/>
    </w:pPr>
    <w:rPr>
      <w:rFonts w:ascii="CG Times" w:hAnsi="CG Times"/>
      <w:sz w:val="24"/>
      <w:szCs w:val="24"/>
    </w:rPr>
  </w:style>
  <w:style w:type="character" w:customStyle="1" w:styleId="number">
    <w:name w:val="number"/>
    <w:basedOn w:val="DefaultParagraphFont"/>
    <w:rsid w:val="000541E0"/>
  </w:style>
  <w:style w:type="character" w:customStyle="1" w:styleId="st">
    <w:name w:val="st"/>
    <w:rsid w:val="00400065"/>
  </w:style>
  <w:style w:type="character" w:styleId="Emphasis">
    <w:name w:val="Emphasis"/>
    <w:uiPriority w:val="20"/>
    <w:qFormat/>
    <w:rsid w:val="00400065"/>
    <w:rPr>
      <w:i/>
      <w:iCs/>
    </w:rPr>
  </w:style>
  <w:style w:type="table" w:styleId="TableGrid">
    <w:name w:val="Table Grid"/>
    <w:basedOn w:val="TableNormal"/>
    <w:uiPriority w:val="39"/>
    <w:rsid w:val="006022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2">
    <w:name w:val="list2"/>
    <w:basedOn w:val="Normal"/>
    <w:qFormat/>
    <w:rsid w:val="00430854"/>
    <w:pPr>
      <w:spacing w:after="120"/>
      <w:ind w:left="1296" w:hanging="432"/>
      <w:jc w:val="both"/>
    </w:pPr>
    <w:rPr>
      <w:rFonts w:ascii="Arial" w:eastAsia="Calibri" w:hAnsi="Arial" w:cs="Arial"/>
      <w:sz w:val="20"/>
      <w:szCs w:val="20"/>
    </w:rPr>
  </w:style>
  <w:style w:type="paragraph" w:customStyle="1" w:styleId="list3">
    <w:name w:val="list3"/>
    <w:basedOn w:val="list2"/>
    <w:qFormat/>
    <w:rsid w:val="00430854"/>
    <w:pPr>
      <w:ind w:left="1728"/>
    </w:pPr>
  </w:style>
  <w:style w:type="paragraph" w:styleId="PlainText">
    <w:name w:val="Plain Text"/>
    <w:basedOn w:val="Normal"/>
    <w:link w:val="PlainTextChar"/>
    <w:uiPriority w:val="99"/>
    <w:unhideWhenUsed/>
    <w:rsid w:val="004453FD"/>
    <w:rPr>
      <w:rFonts w:ascii="Calibri" w:eastAsia="Calibri" w:hAnsi="Calibri"/>
      <w:sz w:val="22"/>
      <w:szCs w:val="21"/>
    </w:rPr>
  </w:style>
  <w:style w:type="character" w:customStyle="1" w:styleId="PlainTextChar">
    <w:name w:val="Plain Text Char"/>
    <w:link w:val="PlainText"/>
    <w:uiPriority w:val="99"/>
    <w:rsid w:val="004453FD"/>
    <w:rPr>
      <w:rFonts w:ascii="Calibri" w:eastAsia="Calibri" w:hAnsi="Calibri"/>
      <w:sz w:val="22"/>
      <w:szCs w:val="21"/>
    </w:rPr>
  </w:style>
  <w:style w:type="paragraph" w:customStyle="1" w:styleId="StandSSCont1">
    <w:name w:val="StandSS Cont 1"/>
    <w:basedOn w:val="Normal"/>
    <w:rsid w:val="00100234"/>
    <w:pPr>
      <w:spacing w:after="240"/>
    </w:pPr>
    <w:rPr>
      <w:rFonts w:eastAsia="Calibri"/>
    </w:rPr>
  </w:style>
  <w:style w:type="character" w:customStyle="1" w:styleId="apple-converted-space">
    <w:name w:val="apple-converted-space"/>
    <w:rsid w:val="00CD4CD8"/>
  </w:style>
  <w:style w:type="paragraph" w:customStyle="1" w:styleId="incr1">
    <w:name w:val="incr1"/>
    <w:basedOn w:val="Normal"/>
    <w:rsid w:val="00751381"/>
    <w:pPr>
      <w:spacing w:before="100" w:beforeAutospacing="1" w:after="100" w:afterAutospacing="1"/>
    </w:pPr>
  </w:style>
  <w:style w:type="character" w:customStyle="1" w:styleId="ital">
    <w:name w:val="ital"/>
    <w:rsid w:val="00751381"/>
  </w:style>
  <w:style w:type="paragraph" w:customStyle="1" w:styleId="incr2">
    <w:name w:val="incr2"/>
    <w:basedOn w:val="Normal"/>
    <w:rsid w:val="00751381"/>
    <w:pPr>
      <w:spacing w:before="100" w:beforeAutospacing="1" w:after="100" w:afterAutospacing="1"/>
    </w:pPr>
  </w:style>
  <w:style w:type="paragraph" w:customStyle="1" w:styleId="incr3">
    <w:name w:val="incr3"/>
    <w:basedOn w:val="Normal"/>
    <w:rsid w:val="00751381"/>
    <w:pPr>
      <w:spacing w:before="100" w:beforeAutospacing="1" w:after="100" w:afterAutospacing="1"/>
    </w:pPr>
  </w:style>
  <w:style w:type="paragraph" w:customStyle="1" w:styleId="content2">
    <w:name w:val="content2"/>
    <w:basedOn w:val="Normal"/>
    <w:rsid w:val="00443BA0"/>
    <w:pPr>
      <w:spacing w:before="100" w:beforeAutospacing="1" w:after="100" w:afterAutospacing="1"/>
    </w:pPr>
  </w:style>
  <w:style w:type="paragraph" w:customStyle="1" w:styleId="content3">
    <w:name w:val="content3"/>
    <w:basedOn w:val="Normal"/>
    <w:rsid w:val="00605A57"/>
    <w:pPr>
      <w:spacing w:before="100" w:beforeAutospacing="1" w:after="100" w:afterAutospacing="1"/>
    </w:pPr>
  </w:style>
  <w:style w:type="paragraph" w:customStyle="1" w:styleId="incr4">
    <w:name w:val="incr4"/>
    <w:basedOn w:val="Normal"/>
    <w:rsid w:val="00605A57"/>
    <w:pPr>
      <w:spacing w:before="100" w:beforeAutospacing="1" w:after="100" w:afterAutospacing="1"/>
    </w:pPr>
  </w:style>
  <w:style w:type="paragraph" w:customStyle="1" w:styleId="TableHeader">
    <w:name w:val="Table Header"/>
    <w:uiPriority w:val="9"/>
    <w:rsid w:val="00916094"/>
    <w:pPr>
      <w:keepNext/>
      <w:keepLines/>
      <w:spacing w:before="120" w:line="276" w:lineRule="auto"/>
    </w:pPr>
    <w:rPr>
      <w:rFonts w:ascii="Source Sans Pro Semibold" w:eastAsia="Calibri" w:hAnsi="Source Sans Pro Semibold"/>
      <w:sz w:val="24"/>
      <w:szCs w:val="24"/>
    </w:rPr>
  </w:style>
  <w:style w:type="paragraph" w:styleId="Subtitle">
    <w:name w:val="Subtitle"/>
    <w:next w:val="BodyText"/>
    <w:link w:val="SubtitleChar"/>
    <w:uiPriority w:val="11"/>
    <w:qFormat/>
    <w:rsid w:val="0038426F"/>
    <w:pPr>
      <w:jc w:val="center"/>
    </w:pPr>
    <w:rPr>
      <w:rFonts w:ascii="Source Sans Pro Semibold" w:hAnsi="Source Sans Pro Semibold"/>
      <w:sz w:val="32"/>
      <w:szCs w:val="32"/>
    </w:rPr>
  </w:style>
  <w:style w:type="character" w:customStyle="1" w:styleId="SubtitleChar">
    <w:name w:val="Subtitle Char"/>
    <w:link w:val="Subtitle"/>
    <w:uiPriority w:val="11"/>
    <w:rsid w:val="0038426F"/>
    <w:rPr>
      <w:rFonts w:ascii="Source Sans Pro Semibold" w:hAnsi="Source Sans Pro Semibold"/>
      <w:sz w:val="32"/>
      <w:szCs w:val="32"/>
    </w:rPr>
  </w:style>
  <w:style w:type="paragraph" w:customStyle="1" w:styleId="AltBodyText">
    <w:name w:val="Alt Body Text"/>
    <w:basedOn w:val="BodyTextIndent"/>
    <w:link w:val="AltBodyTextChar"/>
    <w:autoRedefine/>
    <w:qFormat/>
    <w:rsid w:val="00936D80"/>
    <w:pPr>
      <w:ind w:left="0" w:firstLine="0"/>
    </w:pPr>
    <w:rPr>
      <w:rFonts w:ascii="Source Sans Pro Semibold" w:hAnsi="Source Sans Pro Semibold"/>
      <w:bCs/>
      <w:sz w:val="24"/>
    </w:rPr>
  </w:style>
  <w:style w:type="character" w:customStyle="1" w:styleId="AltBodyTextChar">
    <w:name w:val="Alt Body Text Char"/>
    <w:basedOn w:val="BodyTextChar"/>
    <w:link w:val="AltBodyText"/>
    <w:rsid w:val="00936D80"/>
    <w:rPr>
      <w:rFonts w:ascii="Source Sans Pro Semibold" w:hAnsi="Source Sans Pro Semibold"/>
      <w:bCs/>
      <w:sz w:val="24"/>
      <w:szCs w:val="24"/>
    </w:rPr>
  </w:style>
  <w:style w:type="paragraph" w:customStyle="1" w:styleId="AgendaCommentsList">
    <w:name w:val="Agenda Comments List"/>
    <w:basedOn w:val="Normal"/>
    <w:link w:val="AgendaCommentsListChar"/>
    <w:uiPriority w:val="9"/>
    <w:qFormat/>
    <w:rsid w:val="00ED1E85"/>
    <w:pPr>
      <w:spacing w:line="276" w:lineRule="auto"/>
      <w:ind w:left="1440" w:hanging="360"/>
    </w:pPr>
    <w:rPr>
      <w:rFonts w:eastAsiaTheme="minorHAnsi"/>
    </w:rPr>
  </w:style>
  <w:style w:type="character" w:customStyle="1" w:styleId="AgendaCommentsListChar">
    <w:name w:val="Agenda Comments List Char"/>
    <w:basedOn w:val="DefaultParagraphFont"/>
    <w:link w:val="AgendaCommentsList"/>
    <w:uiPriority w:val="9"/>
    <w:rsid w:val="00ED1E85"/>
    <w:rPr>
      <w:rFonts w:ascii="Source Sans Pro" w:eastAsiaTheme="minorHAnsi" w:hAnsi="Source Sans Pro"/>
      <w:sz w:val="24"/>
      <w:szCs w:val="24"/>
    </w:rPr>
  </w:style>
  <w:style w:type="paragraph" w:styleId="ListNumber">
    <w:name w:val="List Number"/>
    <w:basedOn w:val="Normal"/>
    <w:uiPriority w:val="99"/>
    <w:semiHidden/>
    <w:unhideWhenUsed/>
    <w:rsid w:val="00751E87"/>
    <w:pPr>
      <w:numPr>
        <w:numId w:val="3"/>
      </w:numPr>
      <w:contextualSpacing/>
    </w:pPr>
    <w:rPr>
      <w:sz w:val="20"/>
    </w:rPr>
  </w:style>
  <w:style w:type="character" w:customStyle="1" w:styleId="Heading3Char">
    <w:name w:val="Heading 3 Char"/>
    <w:basedOn w:val="DefaultParagraphFont"/>
    <w:link w:val="Heading3"/>
    <w:uiPriority w:val="9"/>
    <w:rsid w:val="003E11E8"/>
    <w:rPr>
      <w:rFonts w:ascii="Source Sans Pro Semibold" w:hAnsi="Source Sans Pro Semibold"/>
      <w:bCs/>
      <w:sz w:val="24"/>
      <w:szCs w:val="24"/>
    </w:rPr>
  </w:style>
  <w:style w:type="character" w:customStyle="1" w:styleId="ListParagraphChar">
    <w:name w:val="List Paragraph Char"/>
    <w:basedOn w:val="DefaultParagraphFont"/>
    <w:link w:val="ListParagraph"/>
    <w:uiPriority w:val="1"/>
    <w:rsid w:val="0099208B"/>
    <w:rPr>
      <w:rFonts w:ascii="Source Sans Pro Semibold" w:hAnsi="Source Sans Pro Semibold"/>
      <w:sz w:val="24"/>
      <w:szCs w:val="24"/>
    </w:rPr>
  </w:style>
  <w:style w:type="paragraph" w:styleId="Date">
    <w:name w:val="Date"/>
    <w:basedOn w:val="Subtitle"/>
    <w:next w:val="BodyText"/>
    <w:link w:val="DateChar"/>
    <w:uiPriority w:val="99"/>
    <w:unhideWhenUsed/>
    <w:rsid w:val="0038426F"/>
    <w:pPr>
      <w:spacing w:before="240" w:after="240" w:line="300" w:lineRule="auto"/>
    </w:pPr>
  </w:style>
  <w:style w:type="character" w:customStyle="1" w:styleId="DateChar">
    <w:name w:val="Date Char"/>
    <w:basedOn w:val="DefaultParagraphFont"/>
    <w:link w:val="Date"/>
    <w:uiPriority w:val="99"/>
    <w:rsid w:val="0038426F"/>
    <w:rPr>
      <w:rFonts w:ascii="Source Sans Pro Semibold" w:hAnsi="Source Sans Pro Semibold"/>
      <w:sz w:val="32"/>
      <w:szCs w:val="32"/>
    </w:rPr>
  </w:style>
  <w:style w:type="paragraph" w:customStyle="1" w:styleId="Heading2List">
    <w:name w:val="Heading 2 List"/>
    <w:basedOn w:val="Heading2"/>
    <w:next w:val="BodyText"/>
    <w:link w:val="Heading2ListChar"/>
    <w:qFormat/>
    <w:rsid w:val="00880229"/>
  </w:style>
  <w:style w:type="paragraph" w:customStyle="1" w:styleId="Heading2ListBeforeTable">
    <w:name w:val="Heading 2 List Before Table"/>
    <w:basedOn w:val="Heading2"/>
    <w:next w:val="BodyText"/>
    <w:qFormat/>
    <w:rsid w:val="00936D80"/>
  </w:style>
  <w:style w:type="character" w:customStyle="1" w:styleId="Heading2Char">
    <w:name w:val="Heading 2 Char"/>
    <w:basedOn w:val="DefaultParagraphFont"/>
    <w:link w:val="Heading2"/>
    <w:rsid w:val="0038426F"/>
    <w:rPr>
      <w:rFonts w:ascii="Source Sans Pro Semibold" w:hAnsi="Source Sans Pro Semibold"/>
      <w:bCs/>
      <w:sz w:val="24"/>
      <w:szCs w:val="24"/>
    </w:rPr>
  </w:style>
  <w:style w:type="character" w:customStyle="1" w:styleId="Heading2ListChar">
    <w:name w:val="Heading 2 List Char"/>
    <w:basedOn w:val="Heading2Char"/>
    <w:link w:val="Heading2List"/>
    <w:rsid w:val="00880229"/>
    <w:rPr>
      <w:rFonts w:ascii="Source Sans Pro Semibold" w:hAnsi="Source Sans Pro Semibold"/>
      <w:bCs/>
      <w:sz w:val="24"/>
      <w:szCs w:val="24"/>
    </w:rPr>
  </w:style>
  <w:style w:type="paragraph" w:customStyle="1" w:styleId="Heading2NoNavigation">
    <w:name w:val="Heading 2 (No Navigation)"/>
    <w:next w:val="BodyText"/>
    <w:link w:val="Heading2NoNavigationChar"/>
    <w:qFormat/>
    <w:rsid w:val="00936D80"/>
    <w:pPr>
      <w:keepNext/>
      <w:keepLines/>
      <w:spacing w:before="120" w:line="300" w:lineRule="auto"/>
    </w:pPr>
    <w:rPr>
      <w:rFonts w:ascii="Source Sans Pro Semibold" w:hAnsi="Source Sans Pro Semibold"/>
      <w:bCs/>
      <w:sz w:val="24"/>
      <w:szCs w:val="24"/>
    </w:rPr>
  </w:style>
  <w:style w:type="paragraph" w:customStyle="1" w:styleId="BodyTextSemibold">
    <w:name w:val="Body Text Semibold"/>
    <w:next w:val="BodyText"/>
    <w:link w:val="BodyTextSemiboldChar"/>
    <w:qFormat/>
    <w:rsid w:val="00F86251"/>
    <w:pPr>
      <w:spacing w:before="120" w:line="300" w:lineRule="auto"/>
    </w:pPr>
    <w:rPr>
      <w:rFonts w:ascii="Source Sans Pro Semibold" w:hAnsi="Source Sans Pro Semibold"/>
      <w:sz w:val="24"/>
      <w:szCs w:val="24"/>
    </w:rPr>
  </w:style>
  <w:style w:type="character" w:customStyle="1" w:styleId="Heading2NoNavigationChar">
    <w:name w:val="Heading 2 (No Navigation) Char"/>
    <w:basedOn w:val="DefaultParagraphFont"/>
    <w:link w:val="Heading2NoNavigation"/>
    <w:rsid w:val="00936D80"/>
    <w:rPr>
      <w:rFonts w:ascii="Source Sans Pro Semibold" w:hAnsi="Source Sans Pro Semibold"/>
      <w:bCs/>
      <w:sz w:val="24"/>
      <w:szCs w:val="24"/>
    </w:rPr>
  </w:style>
  <w:style w:type="paragraph" w:customStyle="1" w:styleId="SignatureBlock">
    <w:name w:val="Signature Block"/>
    <w:link w:val="SignatureBlockChar"/>
    <w:qFormat/>
    <w:rsid w:val="00326A2B"/>
    <w:pPr>
      <w:spacing w:before="360"/>
    </w:pPr>
    <w:rPr>
      <w:rFonts w:ascii="Source Sans Pro" w:eastAsia="Arial Unicode MS" w:hAnsi="Source Sans Pro"/>
      <w:sz w:val="24"/>
      <w:szCs w:val="24"/>
      <w:u w:val="single"/>
    </w:rPr>
  </w:style>
  <w:style w:type="character" w:customStyle="1" w:styleId="BodyTextSemiboldChar">
    <w:name w:val="Body Text Semibold Char"/>
    <w:basedOn w:val="BodyTextChar"/>
    <w:link w:val="BodyTextSemibold"/>
    <w:rsid w:val="00F86251"/>
    <w:rPr>
      <w:rFonts w:ascii="Source Sans Pro Semibold" w:hAnsi="Source Sans Pro Semibold"/>
      <w:sz w:val="24"/>
      <w:szCs w:val="24"/>
    </w:rPr>
  </w:style>
  <w:style w:type="paragraph" w:customStyle="1" w:styleId="SignatureName">
    <w:name w:val="Signature Name"/>
    <w:link w:val="SignatureNameChar"/>
    <w:qFormat/>
    <w:rsid w:val="00326A2B"/>
    <w:rPr>
      <w:rFonts w:ascii="Source Sans Pro" w:eastAsia="Arial Unicode MS" w:hAnsi="Source Sans Pro"/>
      <w:sz w:val="24"/>
      <w:szCs w:val="24"/>
    </w:rPr>
  </w:style>
  <w:style w:type="character" w:customStyle="1" w:styleId="SignatureBlockChar">
    <w:name w:val="Signature Block Char"/>
    <w:basedOn w:val="DefaultParagraphFont"/>
    <w:link w:val="SignatureBlock"/>
    <w:rsid w:val="00326A2B"/>
    <w:rPr>
      <w:rFonts w:ascii="Source Sans Pro" w:eastAsia="Arial Unicode MS" w:hAnsi="Source Sans Pro"/>
      <w:sz w:val="24"/>
      <w:szCs w:val="24"/>
      <w:u w:val="single"/>
    </w:rPr>
  </w:style>
  <w:style w:type="paragraph" w:customStyle="1" w:styleId="TranscribedBy">
    <w:name w:val="Transcribed By"/>
    <w:basedOn w:val="BodyText"/>
    <w:link w:val="TranscribedByChar"/>
    <w:qFormat/>
    <w:rsid w:val="00326A2B"/>
    <w:pPr>
      <w:spacing w:before="360"/>
    </w:pPr>
    <w:rPr>
      <w:rFonts w:eastAsia="Arial Unicode MS"/>
    </w:rPr>
  </w:style>
  <w:style w:type="character" w:customStyle="1" w:styleId="SignatureNameChar">
    <w:name w:val="Signature Name Char"/>
    <w:basedOn w:val="DefaultParagraphFont"/>
    <w:link w:val="SignatureName"/>
    <w:rsid w:val="00326A2B"/>
    <w:rPr>
      <w:rFonts w:ascii="Source Sans Pro" w:eastAsia="Arial Unicode MS" w:hAnsi="Source Sans Pro"/>
      <w:sz w:val="24"/>
      <w:szCs w:val="24"/>
    </w:rPr>
  </w:style>
  <w:style w:type="table" w:styleId="TableGridLight">
    <w:name w:val="Grid Table Light"/>
    <w:basedOn w:val="TableNormal"/>
    <w:uiPriority w:val="40"/>
    <w:rsid w:val="00326A2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ranscribedByChar">
    <w:name w:val="Transcribed By Char"/>
    <w:basedOn w:val="BodyTextChar"/>
    <w:link w:val="TranscribedBy"/>
    <w:rsid w:val="00326A2B"/>
    <w:rPr>
      <w:rFonts w:ascii="Source Sans Pro" w:eastAsia="Arial Unicode MS" w:hAnsi="Source Sans Pro"/>
      <w:sz w:val="24"/>
      <w:szCs w:val="24"/>
    </w:rPr>
  </w:style>
  <w:style w:type="paragraph" w:styleId="List">
    <w:name w:val="List"/>
    <w:basedOn w:val="BodyText"/>
    <w:uiPriority w:val="99"/>
    <w:unhideWhenUsed/>
    <w:qFormat/>
    <w:rsid w:val="00B50E29"/>
    <w:pPr>
      <w:numPr>
        <w:numId w:val="19"/>
      </w:numPr>
      <w:ind w:left="360"/>
    </w:pPr>
  </w:style>
  <w:style w:type="paragraph" w:styleId="ListBullet">
    <w:name w:val="List Bullet"/>
    <w:basedOn w:val="BodyText"/>
    <w:uiPriority w:val="99"/>
    <w:unhideWhenUsed/>
    <w:qFormat/>
    <w:rsid w:val="00C03B73"/>
    <w:pPr>
      <w:numPr>
        <w:numId w:val="7"/>
      </w:numPr>
    </w:pPr>
  </w:style>
  <w:style w:type="paragraph" w:customStyle="1" w:styleId="BodyTextIndented">
    <w:name w:val="Body Text Indented"/>
    <w:basedOn w:val="BodyText"/>
    <w:link w:val="BodyTextIndentedChar"/>
    <w:qFormat/>
    <w:rsid w:val="00215642"/>
    <w:rPr>
      <w:rFonts w:eastAsia="Calibri" w:cs="Calibri"/>
      <w:color w:val="000000"/>
    </w:rPr>
  </w:style>
  <w:style w:type="character" w:customStyle="1" w:styleId="BodyTextIndentedChar">
    <w:name w:val="Body Text Indented Char"/>
    <w:basedOn w:val="BodyTextChar"/>
    <w:link w:val="BodyTextIndented"/>
    <w:rsid w:val="00215642"/>
    <w:rPr>
      <w:rFonts w:ascii="Source Sans Pro" w:eastAsia="Calibri" w:hAnsi="Source Sans Pro"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016787">
      <w:bodyDiv w:val="1"/>
      <w:marLeft w:val="0"/>
      <w:marRight w:val="0"/>
      <w:marTop w:val="0"/>
      <w:marBottom w:val="0"/>
      <w:divBdr>
        <w:top w:val="none" w:sz="0" w:space="0" w:color="auto"/>
        <w:left w:val="none" w:sz="0" w:space="0" w:color="auto"/>
        <w:bottom w:val="none" w:sz="0" w:space="0" w:color="auto"/>
        <w:right w:val="none" w:sz="0" w:space="0" w:color="auto"/>
      </w:divBdr>
      <w:divsChild>
        <w:div w:id="2117674334">
          <w:marLeft w:val="446"/>
          <w:marRight w:val="0"/>
          <w:marTop w:val="0"/>
          <w:marBottom w:val="0"/>
          <w:divBdr>
            <w:top w:val="none" w:sz="0" w:space="0" w:color="auto"/>
            <w:left w:val="none" w:sz="0" w:space="0" w:color="auto"/>
            <w:bottom w:val="none" w:sz="0" w:space="0" w:color="auto"/>
            <w:right w:val="none" w:sz="0" w:space="0" w:color="auto"/>
          </w:divBdr>
        </w:div>
      </w:divsChild>
    </w:div>
    <w:div w:id="185682688">
      <w:bodyDiv w:val="1"/>
      <w:marLeft w:val="0"/>
      <w:marRight w:val="0"/>
      <w:marTop w:val="0"/>
      <w:marBottom w:val="0"/>
      <w:divBdr>
        <w:top w:val="none" w:sz="0" w:space="0" w:color="auto"/>
        <w:left w:val="none" w:sz="0" w:space="0" w:color="auto"/>
        <w:bottom w:val="none" w:sz="0" w:space="0" w:color="auto"/>
        <w:right w:val="none" w:sz="0" w:space="0" w:color="auto"/>
      </w:divBdr>
    </w:div>
    <w:div w:id="191311553">
      <w:bodyDiv w:val="1"/>
      <w:marLeft w:val="0"/>
      <w:marRight w:val="0"/>
      <w:marTop w:val="0"/>
      <w:marBottom w:val="0"/>
      <w:divBdr>
        <w:top w:val="none" w:sz="0" w:space="0" w:color="auto"/>
        <w:left w:val="none" w:sz="0" w:space="0" w:color="auto"/>
        <w:bottom w:val="none" w:sz="0" w:space="0" w:color="auto"/>
        <w:right w:val="none" w:sz="0" w:space="0" w:color="auto"/>
      </w:divBdr>
      <w:divsChild>
        <w:div w:id="1458403440">
          <w:marLeft w:val="547"/>
          <w:marRight w:val="0"/>
          <w:marTop w:val="0"/>
          <w:marBottom w:val="0"/>
          <w:divBdr>
            <w:top w:val="none" w:sz="0" w:space="0" w:color="auto"/>
            <w:left w:val="none" w:sz="0" w:space="0" w:color="auto"/>
            <w:bottom w:val="none" w:sz="0" w:space="0" w:color="auto"/>
            <w:right w:val="none" w:sz="0" w:space="0" w:color="auto"/>
          </w:divBdr>
        </w:div>
        <w:div w:id="1895433077">
          <w:marLeft w:val="547"/>
          <w:marRight w:val="0"/>
          <w:marTop w:val="0"/>
          <w:marBottom w:val="0"/>
          <w:divBdr>
            <w:top w:val="none" w:sz="0" w:space="0" w:color="auto"/>
            <w:left w:val="none" w:sz="0" w:space="0" w:color="auto"/>
            <w:bottom w:val="none" w:sz="0" w:space="0" w:color="auto"/>
            <w:right w:val="none" w:sz="0" w:space="0" w:color="auto"/>
          </w:divBdr>
        </w:div>
        <w:div w:id="2142720970">
          <w:marLeft w:val="547"/>
          <w:marRight w:val="0"/>
          <w:marTop w:val="0"/>
          <w:marBottom w:val="0"/>
          <w:divBdr>
            <w:top w:val="none" w:sz="0" w:space="0" w:color="auto"/>
            <w:left w:val="none" w:sz="0" w:space="0" w:color="auto"/>
            <w:bottom w:val="none" w:sz="0" w:space="0" w:color="auto"/>
            <w:right w:val="none" w:sz="0" w:space="0" w:color="auto"/>
          </w:divBdr>
        </w:div>
      </w:divsChild>
    </w:div>
    <w:div w:id="195122626">
      <w:bodyDiv w:val="1"/>
      <w:marLeft w:val="0"/>
      <w:marRight w:val="0"/>
      <w:marTop w:val="0"/>
      <w:marBottom w:val="0"/>
      <w:divBdr>
        <w:top w:val="none" w:sz="0" w:space="0" w:color="auto"/>
        <w:left w:val="none" w:sz="0" w:space="0" w:color="auto"/>
        <w:bottom w:val="none" w:sz="0" w:space="0" w:color="auto"/>
        <w:right w:val="none" w:sz="0" w:space="0" w:color="auto"/>
      </w:divBdr>
    </w:div>
    <w:div w:id="235752114">
      <w:bodyDiv w:val="1"/>
      <w:marLeft w:val="0"/>
      <w:marRight w:val="0"/>
      <w:marTop w:val="0"/>
      <w:marBottom w:val="0"/>
      <w:divBdr>
        <w:top w:val="none" w:sz="0" w:space="0" w:color="auto"/>
        <w:left w:val="none" w:sz="0" w:space="0" w:color="auto"/>
        <w:bottom w:val="none" w:sz="0" w:space="0" w:color="auto"/>
        <w:right w:val="none" w:sz="0" w:space="0" w:color="auto"/>
      </w:divBdr>
    </w:div>
    <w:div w:id="237056671">
      <w:bodyDiv w:val="1"/>
      <w:marLeft w:val="0"/>
      <w:marRight w:val="0"/>
      <w:marTop w:val="0"/>
      <w:marBottom w:val="0"/>
      <w:divBdr>
        <w:top w:val="none" w:sz="0" w:space="0" w:color="auto"/>
        <w:left w:val="none" w:sz="0" w:space="0" w:color="auto"/>
        <w:bottom w:val="none" w:sz="0" w:space="0" w:color="auto"/>
        <w:right w:val="none" w:sz="0" w:space="0" w:color="auto"/>
      </w:divBdr>
    </w:div>
    <w:div w:id="281889659">
      <w:bodyDiv w:val="1"/>
      <w:marLeft w:val="0"/>
      <w:marRight w:val="0"/>
      <w:marTop w:val="0"/>
      <w:marBottom w:val="0"/>
      <w:divBdr>
        <w:top w:val="none" w:sz="0" w:space="0" w:color="auto"/>
        <w:left w:val="none" w:sz="0" w:space="0" w:color="auto"/>
        <w:bottom w:val="none" w:sz="0" w:space="0" w:color="auto"/>
        <w:right w:val="none" w:sz="0" w:space="0" w:color="auto"/>
      </w:divBdr>
    </w:div>
    <w:div w:id="290593286">
      <w:bodyDiv w:val="1"/>
      <w:marLeft w:val="0"/>
      <w:marRight w:val="0"/>
      <w:marTop w:val="0"/>
      <w:marBottom w:val="0"/>
      <w:divBdr>
        <w:top w:val="none" w:sz="0" w:space="0" w:color="auto"/>
        <w:left w:val="none" w:sz="0" w:space="0" w:color="auto"/>
        <w:bottom w:val="none" w:sz="0" w:space="0" w:color="auto"/>
        <w:right w:val="none" w:sz="0" w:space="0" w:color="auto"/>
      </w:divBdr>
      <w:divsChild>
        <w:div w:id="280429234">
          <w:marLeft w:val="547"/>
          <w:marRight w:val="0"/>
          <w:marTop w:val="0"/>
          <w:marBottom w:val="0"/>
          <w:divBdr>
            <w:top w:val="none" w:sz="0" w:space="0" w:color="auto"/>
            <w:left w:val="none" w:sz="0" w:space="0" w:color="auto"/>
            <w:bottom w:val="none" w:sz="0" w:space="0" w:color="auto"/>
            <w:right w:val="none" w:sz="0" w:space="0" w:color="auto"/>
          </w:divBdr>
        </w:div>
        <w:div w:id="440804248">
          <w:marLeft w:val="547"/>
          <w:marRight w:val="0"/>
          <w:marTop w:val="0"/>
          <w:marBottom w:val="0"/>
          <w:divBdr>
            <w:top w:val="none" w:sz="0" w:space="0" w:color="auto"/>
            <w:left w:val="none" w:sz="0" w:space="0" w:color="auto"/>
            <w:bottom w:val="none" w:sz="0" w:space="0" w:color="auto"/>
            <w:right w:val="none" w:sz="0" w:space="0" w:color="auto"/>
          </w:divBdr>
        </w:div>
        <w:div w:id="657344896">
          <w:marLeft w:val="547"/>
          <w:marRight w:val="0"/>
          <w:marTop w:val="0"/>
          <w:marBottom w:val="0"/>
          <w:divBdr>
            <w:top w:val="none" w:sz="0" w:space="0" w:color="auto"/>
            <w:left w:val="none" w:sz="0" w:space="0" w:color="auto"/>
            <w:bottom w:val="none" w:sz="0" w:space="0" w:color="auto"/>
            <w:right w:val="none" w:sz="0" w:space="0" w:color="auto"/>
          </w:divBdr>
        </w:div>
        <w:div w:id="695816735">
          <w:marLeft w:val="547"/>
          <w:marRight w:val="0"/>
          <w:marTop w:val="0"/>
          <w:marBottom w:val="0"/>
          <w:divBdr>
            <w:top w:val="none" w:sz="0" w:space="0" w:color="auto"/>
            <w:left w:val="none" w:sz="0" w:space="0" w:color="auto"/>
            <w:bottom w:val="none" w:sz="0" w:space="0" w:color="auto"/>
            <w:right w:val="none" w:sz="0" w:space="0" w:color="auto"/>
          </w:divBdr>
        </w:div>
        <w:div w:id="818769438">
          <w:marLeft w:val="547"/>
          <w:marRight w:val="0"/>
          <w:marTop w:val="0"/>
          <w:marBottom w:val="0"/>
          <w:divBdr>
            <w:top w:val="none" w:sz="0" w:space="0" w:color="auto"/>
            <w:left w:val="none" w:sz="0" w:space="0" w:color="auto"/>
            <w:bottom w:val="none" w:sz="0" w:space="0" w:color="auto"/>
            <w:right w:val="none" w:sz="0" w:space="0" w:color="auto"/>
          </w:divBdr>
        </w:div>
        <w:div w:id="1220941631">
          <w:marLeft w:val="547"/>
          <w:marRight w:val="0"/>
          <w:marTop w:val="0"/>
          <w:marBottom w:val="0"/>
          <w:divBdr>
            <w:top w:val="none" w:sz="0" w:space="0" w:color="auto"/>
            <w:left w:val="none" w:sz="0" w:space="0" w:color="auto"/>
            <w:bottom w:val="none" w:sz="0" w:space="0" w:color="auto"/>
            <w:right w:val="none" w:sz="0" w:space="0" w:color="auto"/>
          </w:divBdr>
        </w:div>
        <w:div w:id="1840538898">
          <w:marLeft w:val="547"/>
          <w:marRight w:val="0"/>
          <w:marTop w:val="0"/>
          <w:marBottom w:val="0"/>
          <w:divBdr>
            <w:top w:val="none" w:sz="0" w:space="0" w:color="auto"/>
            <w:left w:val="none" w:sz="0" w:space="0" w:color="auto"/>
            <w:bottom w:val="none" w:sz="0" w:space="0" w:color="auto"/>
            <w:right w:val="none" w:sz="0" w:space="0" w:color="auto"/>
          </w:divBdr>
        </w:div>
      </w:divsChild>
    </w:div>
    <w:div w:id="298729638">
      <w:bodyDiv w:val="1"/>
      <w:marLeft w:val="0"/>
      <w:marRight w:val="0"/>
      <w:marTop w:val="0"/>
      <w:marBottom w:val="0"/>
      <w:divBdr>
        <w:top w:val="none" w:sz="0" w:space="0" w:color="auto"/>
        <w:left w:val="none" w:sz="0" w:space="0" w:color="auto"/>
        <w:bottom w:val="none" w:sz="0" w:space="0" w:color="auto"/>
        <w:right w:val="none" w:sz="0" w:space="0" w:color="auto"/>
      </w:divBdr>
    </w:div>
    <w:div w:id="316037234">
      <w:bodyDiv w:val="1"/>
      <w:marLeft w:val="0"/>
      <w:marRight w:val="0"/>
      <w:marTop w:val="0"/>
      <w:marBottom w:val="0"/>
      <w:divBdr>
        <w:top w:val="none" w:sz="0" w:space="0" w:color="auto"/>
        <w:left w:val="none" w:sz="0" w:space="0" w:color="auto"/>
        <w:bottom w:val="none" w:sz="0" w:space="0" w:color="auto"/>
        <w:right w:val="none" w:sz="0" w:space="0" w:color="auto"/>
      </w:divBdr>
    </w:div>
    <w:div w:id="323779106">
      <w:bodyDiv w:val="1"/>
      <w:marLeft w:val="0"/>
      <w:marRight w:val="0"/>
      <w:marTop w:val="0"/>
      <w:marBottom w:val="0"/>
      <w:divBdr>
        <w:top w:val="none" w:sz="0" w:space="0" w:color="auto"/>
        <w:left w:val="none" w:sz="0" w:space="0" w:color="auto"/>
        <w:bottom w:val="none" w:sz="0" w:space="0" w:color="auto"/>
        <w:right w:val="none" w:sz="0" w:space="0" w:color="auto"/>
      </w:divBdr>
    </w:div>
    <w:div w:id="360201924">
      <w:bodyDiv w:val="1"/>
      <w:marLeft w:val="0"/>
      <w:marRight w:val="0"/>
      <w:marTop w:val="0"/>
      <w:marBottom w:val="0"/>
      <w:divBdr>
        <w:top w:val="none" w:sz="0" w:space="0" w:color="auto"/>
        <w:left w:val="none" w:sz="0" w:space="0" w:color="auto"/>
        <w:bottom w:val="none" w:sz="0" w:space="0" w:color="auto"/>
        <w:right w:val="none" w:sz="0" w:space="0" w:color="auto"/>
      </w:divBdr>
    </w:div>
    <w:div w:id="414400676">
      <w:bodyDiv w:val="1"/>
      <w:marLeft w:val="0"/>
      <w:marRight w:val="0"/>
      <w:marTop w:val="0"/>
      <w:marBottom w:val="0"/>
      <w:divBdr>
        <w:top w:val="none" w:sz="0" w:space="0" w:color="auto"/>
        <w:left w:val="none" w:sz="0" w:space="0" w:color="auto"/>
        <w:bottom w:val="none" w:sz="0" w:space="0" w:color="auto"/>
        <w:right w:val="none" w:sz="0" w:space="0" w:color="auto"/>
      </w:divBdr>
    </w:div>
    <w:div w:id="415829166">
      <w:bodyDiv w:val="1"/>
      <w:marLeft w:val="0"/>
      <w:marRight w:val="0"/>
      <w:marTop w:val="0"/>
      <w:marBottom w:val="0"/>
      <w:divBdr>
        <w:top w:val="none" w:sz="0" w:space="0" w:color="auto"/>
        <w:left w:val="none" w:sz="0" w:space="0" w:color="auto"/>
        <w:bottom w:val="none" w:sz="0" w:space="0" w:color="auto"/>
        <w:right w:val="none" w:sz="0" w:space="0" w:color="auto"/>
      </w:divBdr>
    </w:div>
    <w:div w:id="423959719">
      <w:bodyDiv w:val="1"/>
      <w:marLeft w:val="0"/>
      <w:marRight w:val="0"/>
      <w:marTop w:val="0"/>
      <w:marBottom w:val="0"/>
      <w:divBdr>
        <w:top w:val="none" w:sz="0" w:space="0" w:color="auto"/>
        <w:left w:val="none" w:sz="0" w:space="0" w:color="auto"/>
        <w:bottom w:val="none" w:sz="0" w:space="0" w:color="auto"/>
        <w:right w:val="none" w:sz="0" w:space="0" w:color="auto"/>
      </w:divBdr>
    </w:div>
    <w:div w:id="425153966">
      <w:bodyDiv w:val="1"/>
      <w:marLeft w:val="0"/>
      <w:marRight w:val="0"/>
      <w:marTop w:val="0"/>
      <w:marBottom w:val="0"/>
      <w:divBdr>
        <w:top w:val="none" w:sz="0" w:space="0" w:color="auto"/>
        <w:left w:val="none" w:sz="0" w:space="0" w:color="auto"/>
        <w:bottom w:val="none" w:sz="0" w:space="0" w:color="auto"/>
        <w:right w:val="none" w:sz="0" w:space="0" w:color="auto"/>
      </w:divBdr>
      <w:divsChild>
        <w:div w:id="1691952855">
          <w:marLeft w:val="446"/>
          <w:marRight w:val="0"/>
          <w:marTop w:val="0"/>
          <w:marBottom w:val="0"/>
          <w:divBdr>
            <w:top w:val="none" w:sz="0" w:space="0" w:color="auto"/>
            <w:left w:val="none" w:sz="0" w:space="0" w:color="auto"/>
            <w:bottom w:val="none" w:sz="0" w:space="0" w:color="auto"/>
            <w:right w:val="none" w:sz="0" w:space="0" w:color="auto"/>
          </w:divBdr>
        </w:div>
      </w:divsChild>
    </w:div>
    <w:div w:id="455831881">
      <w:bodyDiv w:val="1"/>
      <w:marLeft w:val="0"/>
      <w:marRight w:val="0"/>
      <w:marTop w:val="0"/>
      <w:marBottom w:val="0"/>
      <w:divBdr>
        <w:top w:val="none" w:sz="0" w:space="0" w:color="auto"/>
        <w:left w:val="none" w:sz="0" w:space="0" w:color="auto"/>
        <w:bottom w:val="none" w:sz="0" w:space="0" w:color="auto"/>
        <w:right w:val="none" w:sz="0" w:space="0" w:color="auto"/>
      </w:divBdr>
    </w:div>
    <w:div w:id="484517246">
      <w:bodyDiv w:val="1"/>
      <w:marLeft w:val="0"/>
      <w:marRight w:val="0"/>
      <w:marTop w:val="0"/>
      <w:marBottom w:val="0"/>
      <w:divBdr>
        <w:top w:val="none" w:sz="0" w:space="0" w:color="auto"/>
        <w:left w:val="none" w:sz="0" w:space="0" w:color="auto"/>
        <w:bottom w:val="none" w:sz="0" w:space="0" w:color="auto"/>
        <w:right w:val="none" w:sz="0" w:space="0" w:color="auto"/>
      </w:divBdr>
    </w:div>
    <w:div w:id="583800111">
      <w:bodyDiv w:val="1"/>
      <w:marLeft w:val="0"/>
      <w:marRight w:val="0"/>
      <w:marTop w:val="0"/>
      <w:marBottom w:val="0"/>
      <w:divBdr>
        <w:top w:val="none" w:sz="0" w:space="0" w:color="auto"/>
        <w:left w:val="none" w:sz="0" w:space="0" w:color="auto"/>
        <w:bottom w:val="none" w:sz="0" w:space="0" w:color="auto"/>
        <w:right w:val="none" w:sz="0" w:space="0" w:color="auto"/>
      </w:divBdr>
    </w:div>
    <w:div w:id="590431345">
      <w:bodyDiv w:val="1"/>
      <w:marLeft w:val="0"/>
      <w:marRight w:val="0"/>
      <w:marTop w:val="0"/>
      <w:marBottom w:val="0"/>
      <w:divBdr>
        <w:top w:val="none" w:sz="0" w:space="0" w:color="auto"/>
        <w:left w:val="none" w:sz="0" w:space="0" w:color="auto"/>
        <w:bottom w:val="none" w:sz="0" w:space="0" w:color="auto"/>
        <w:right w:val="none" w:sz="0" w:space="0" w:color="auto"/>
      </w:divBdr>
    </w:div>
    <w:div w:id="636491844">
      <w:bodyDiv w:val="1"/>
      <w:marLeft w:val="0"/>
      <w:marRight w:val="0"/>
      <w:marTop w:val="0"/>
      <w:marBottom w:val="0"/>
      <w:divBdr>
        <w:top w:val="none" w:sz="0" w:space="0" w:color="auto"/>
        <w:left w:val="none" w:sz="0" w:space="0" w:color="auto"/>
        <w:bottom w:val="none" w:sz="0" w:space="0" w:color="auto"/>
        <w:right w:val="none" w:sz="0" w:space="0" w:color="auto"/>
      </w:divBdr>
    </w:div>
    <w:div w:id="664629769">
      <w:bodyDiv w:val="1"/>
      <w:marLeft w:val="0"/>
      <w:marRight w:val="0"/>
      <w:marTop w:val="0"/>
      <w:marBottom w:val="0"/>
      <w:divBdr>
        <w:top w:val="none" w:sz="0" w:space="0" w:color="auto"/>
        <w:left w:val="none" w:sz="0" w:space="0" w:color="auto"/>
        <w:bottom w:val="none" w:sz="0" w:space="0" w:color="auto"/>
        <w:right w:val="none" w:sz="0" w:space="0" w:color="auto"/>
      </w:divBdr>
    </w:div>
    <w:div w:id="704602300">
      <w:bodyDiv w:val="1"/>
      <w:marLeft w:val="0"/>
      <w:marRight w:val="0"/>
      <w:marTop w:val="0"/>
      <w:marBottom w:val="0"/>
      <w:divBdr>
        <w:top w:val="none" w:sz="0" w:space="0" w:color="auto"/>
        <w:left w:val="none" w:sz="0" w:space="0" w:color="auto"/>
        <w:bottom w:val="none" w:sz="0" w:space="0" w:color="auto"/>
        <w:right w:val="none" w:sz="0" w:space="0" w:color="auto"/>
      </w:divBdr>
      <w:divsChild>
        <w:div w:id="381759784">
          <w:marLeft w:val="547"/>
          <w:marRight w:val="0"/>
          <w:marTop w:val="0"/>
          <w:marBottom w:val="0"/>
          <w:divBdr>
            <w:top w:val="none" w:sz="0" w:space="0" w:color="auto"/>
            <w:left w:val="none" w:sz="0" w:space="0" w:color="auto"/>
            <w:bottom w:val="none" w:sz="0" w:space="0" w:color="auto"/>
            <w:right w:val="none" w:sz="0" w:space="0" w:color="auto"/>
          </w:divBdr>
        </w:div>
        <w:div w:id="1312978126">
          <w:marLeft w:val="547"/>
          <w:marRight w:val="0"/>
          <w:marTop w:val="0"/>
          <w:marBottom w:val="0"/>
          <w:divBdr>
            <w:top w:val="none" w:sz="0" w:space="0" w:color="auto"/>
            <w:left w:val="none" w:sz="0" w:space="0" w:color="auto"/>
            <w:bottom w:val="none" w:sz="0" w:space="0" w:color="auto"/>
            <w:right w:val="none" w:sz="0" w:space="0" w:color="auto"/>
          </w:divBdr>
        </w:div>
        <w:div w:id="1480272510">
          <w:marLeft w:val="547"/>
          <w:marRight w:val="0"/>
          <w:marTop w:val="0"/>
          <w:marBottom w:val="0"/>
          <w:divBdr>
            <w:top w:val="none" w:sz="0" w:space="0" w:color="auto"/>
            <w:left w:val="none" w:sz="0" w:space="0" w:color="auto"/>
            <w:bottom w:val="none" w:sz="0" w:space="0" w:color="auto"/>
            <w:right w:val="none" w:sz="0" w:space="0" w:color="auto"/>
          </w:divBdr>
        </w:div>
      </w:divsChild>
    </w:div>
    <w:div w:id="710610245">
      <w:bodyDiv w:val="1"/>
      <w:marLeft w:val="0"/>
      <w:marRight w:val="0"/>
      <w:marTop w:val="0"/>
      <w:marBottom w:val="0"/>
      <w:divBdr>
        <w:top w:val="none" w:sz="0" w:space="0" w:color="auto"/>
        <w:left w:val="none" w:sz="0" w:space="0" w:color="auto"/>
        <w:bottom w:val="none" w:sz="0" w:space="0" w:color="auto"/>
        <w:right w:val="none" w:sz="0" w:space="0" w:color="auto"/>
      </w:divBdr>
    </w:div>
    <w:div w:id="734739874">
      <w:bodyDiv w:val="1"/>
      <w:marLeft w:val="0"/>
      <w:marRight w:val="0"/>
      <w:marTop w:val="0"/>
      <w:marBottom w:val="0"/>
      <w:divBdr>
        <w:top w:val="none" w:sz="0" w:space="0" w:color="auto"/>
        <w:left w:val="none" w:sz="0" w:space="0" w:color="auto"/>
        <w:bottom w:val="none" w:sz="0" w:space="0" w:color="auto"/>
        <w:right w:val="none" w:sz="0" w:space="0" w:color="auto"/>
      </w:divBdr>
    </w:div>
    <w:div w:id="743114485">
      <w:bodyDiv w:val="1"/>
      <w:marLeft w:val="0"/>
      <w:marRight w:val="0"/>
      <w:marTop w:val="0"/>
      <w:marBottom w:val="0"/>
      <w:divBdr>
        <w:top w:val="none" w:sz="0" w:space="0" w:color="auto"/>
        <w:left w:val="none" w:sz="0" w:space="0" w:color="auto"/>
        <w:bottom w:val="none" w:sz="0" w:space="0" w:color="auto"/>
        <w:right w:val="none" w:sz="0" w:space="0" w:color="auto"/>
      </w:divBdr>
    </w:div>
    <w:div w:id="749540669">
      <w:bodyDiv w:val="1"/>
      <w:marLeft w:val="0"/>
      <w:marRight w:val="0"/>
      <w:marTop w:val="0"/>
      <w:marBottom w:val="0"/>
      <w:divBdr>
        <w:top w:val="none" w:sz="0" w:space="0" w:color="auto"/>
        <w:left w:val="none" w:sz="0" w:space="0" w:color="auto"/>
        <w:bottom w:val="none" w:sz="0" w:space="0" w:color="auto"/>
        <w:right w:val="none" w:sz="0" w:space="0" w:color="auto"/>
      </w:divBdr>
    </w:div>
    <w:div w:id="751203334">
      <w:bodyDiv w:val="1"/>
      <w:marLeft w:val="0"/>
      <w:marRight w:val="0"/>
      <w:marTop w:val="0"/>
      <w:marBottom w:val="0"/>
      <w:divBdr>
        <w:top w:val="none" w:sz="0" w:space="0" w:color="auto"/>
        <w:left w:val="none" w:sz="0" w:space="0" w:color="auto"/>
        <w:bottom w:val="none" w:sz="0" w:space="0" w:color="auto"/>
        <w:right w:val="none" w:sz="0" w:space="0" w:color="auto"/>
      </w:divBdr>
      <w:divsChild>
        <w:div w:id="961156299">
          <w:marLeft w:val="187"/>
          <w:marRight w:val="0"/>
          <w:marTop w:val="0"/>
          <w:marBottom w:val="0"/>
          <w:divBdr>
            <w:top w:val="none" w:sz="0" w:space="0" w:color="auto"/>
            <w:left w:val="none" w:sz="0" w:space="0" w:color="auto"/>
            <w:bottom w:val="none" w:sz="0" w:space="0" w:color="auto"/>
            <w:right w:val="none" w:sz="0" w:space="0" w:color="auto"/>
          </w:divBdr>
        </w:div>
      </w:divsChild>
    </w:div>
    <w:div w:id="765927093">
      <w:bodyDiv w:val="1"/>
      <w:marLeft w:val="0"/>
      <w:marRight w:val="0"/>
      <w:marTop w:val="0"/>
      <w:marBottom w:val="0"/>
      <w:divBdr>
        <w:top w:val="none" w:sz="0" w:space="0" w:color="auto"/>
        <w:left w:val="none" w:sz="0" w:space="0" w:color="auto"/>
        <w:bottom w:val="none" w:sz="0" w:space="0" w:color="auto"/>
        <w:right w:val="none" w:sz="0" w:space="0" w:color="auto"/>
      </w:divBdr>
    </w:div>
    <w:div w:id="819923055">
      <w:bodyDiv w:val="1"/>
      <w:marLeft w:val="0"/>
      <w:marRight w:val="0"/>
      <w:marTop w:val="0"/>
      <w:marBottom w:val="0"/>
      <w:divBdr>
        <w:top w:val="none" w:sz="0" w:space="0" w:color="auto"/>
        <w:left w:val="none" w:sz="0" w:space="0" w:color="auto"/>
        <w:bottom w:val="none" w:sz="0" w:space="0" w:color="auto"/>
        <w:right w:val="none" w:sz="0" w:space="0" w:color="auto"/>
      </w:divBdr>
    </w:div>
    <w:div w:id="852839306">
      <w:bodyDiv w:val="1"/>
      <w:marLeft w:val="0"/>
      <w:marRight w:val="0"/>
      <w:marTop w:val="0"/>
      <w:marBottom w:val="0"/>
      <w:divBdr>
        <w:top w:val="none" w:sz="0" w:space="0" w:color="auto"/>
        <w:left w:val="none" w:sz="0" w:space="0" w:color="auto"/>
        <w:bottom w:val="none" w:sz="0" w:space="0" w:color="auto"/>
        <w:right w:val="none" w:sz="0" w:space="0" w:color="auto"/>
      </w:divBdr>
    </w:div>
    <w:div w:id="897014756">
      <w:bodyDiv w:val="1"/>
      <w:marLeft w:val="0"/>
      <w:marRight w:val="0"/>
      <w:marTop w:val="0"/>
      <w:marBottom w:val="0"/>
      <w:divBdr>
        <w:top w:val="none" w:sz="0" w:space="0" w:color="auto"/>
        <w:left w:val="none" w:sz="0" w:space="0" w:color="auto"/>
        <w:bottom w:val="none" w:sz="0" w:space="0" w:color="auto"/>
        <w:right w:val="none" w:sz="0" w:space="0" w:color="auto"/>
      </w:divBdr>
      <w:divsChild>
        <w:div w:id="87191907">
          <w:marLeft w:val="547"/>
          <w:marRight w:val="0"/>
          <w:marTop w:val="0"/>
          <w:marBottom w:val="0"/>
          <w:divBdr>
            <w:top w:val="none" w:sz="0" w:space="0" w:color="auto"/>
            <w:left w:val="none" w:sz="0" w:space="0" w:color="auto"/>
            <w:bottom w:val="none" w:sz="0" w:space="0" w:color="auto"/>
            <w:right w:val="none" w:sz="0" w:space="0" w:color="auto"/>
          </w:divBdr>
        </w:div>
        <w:div w:id="336928755">
          <w:marLeft w:val="547"/>
          <w:marRight w:val="0"/>
          <w:marTop w:val="0"/>
          <w:marBottom w:val="0"/>
          <w:divBdr>
            <w:top w:val="none" w:sz="0" w:space="0" w:color="auto"/>
            <w:left w:val="none" w:sz="0" w:space="0" w:color="auto"/>
            <w:bottom w:val="none" w:sz="0" w:space="0" w:color="auto"/>
            <w:right w:val="none" w:sz="0" w:space="0" w:color="auto"/>
          </w:divBdr>
        </w:div>
        <w:div w:id="623540030">
          <w:marLeft w:val="547"/>
          <w:marRight w:val="0"/>
          <w:marTop w:val="0"/>
          <w:marBottom w:val="0"/>
          <w:divBdr>
            <w:top w:val="none" w:sz="0" w:space="0" w:color="auto"/>
            <w:left w:val="none" w:sz="0" w:space="0" w:color="auto"/>
            <w:bottom w:val="none" w:sz="0" w:space="0" w:color="auto"/>
            <w:right w:val="none" w:sz="0" w:space="0" w:color="auto"/>
          </w:divBdr>
        </w:div>
        <w:div w:id="1307392546">
          <w:marLeft w:val="547"/>
          <w:marRight w:val="0"/>
          <w:marTop w:val="0"/>
          <w:marBottom w:val="0"/>
          <w:divBdr>
            <w:top w:val="none" w:sz="0" w:space="0" w:color="auto"/>
            <w:left w:val="none" w:sz="0" w:space="0" w:color="auto"/>
            <w:bottom w:val="none" w:sz="0" w:space="0" w:color="auto"/>
            <w:right w:val="none" w:sz="0" w:space="0" w:color="auto"/>
          </w:divBdr>
        </w:div>
        <w:div w:id="1599676129">
          <w:marLeft w:val="547"/>
          <w:marRight w:val="0"/>
          <w:marTop w:val="0"/>
          <w:marBottom w:val="0"/>
          <w:divBdr>
            <w:top w:val="none" w:sz="0" w:space="0" w:color="auto"/>
            <w:left w:val="none" w:sz="0" w:space="0" w:color="auto"/>
            <w:bottom w:val="none" w:sz="0" w:space="0" w:color="auto"/>
            <w:right w:val="none" w:sz="0" w:space="0" w:color="auto"/>
          </w:divBdr>
        </w:div>
        <w:div w:id="2000883421">
          <w:marLeft w:val="547"/>
          <w:marRight w:val="0"/>
          <w:marTop w:val="0"/>
          <w:marBottom w:val="0"/>
          <w:divBdr>
            <w:top w:val="none" w:sz="0" w:space="0" w:color="auto"/>
            <w:left w:val="none" w:sz="0" w:space="0" w:color="auto"/>
            <w:bottom w:val="none" w:sz="0" w:space="0" w:color="auto"/>
            <w:right w:val="none" w:sz="0" w:space="0" w:color="auto"/>
          </w:divBdr>
        </w:div>
        <w:div w:id="2051689180">
          <w:marLeft w:val="547"/>
          <w:marRight w:val="0"/>
          <w:marTop w:val="0"/>
          <w:marBottom w:val="0"/>
          <w:divBdr>
            <w:top w:val="none" w:sz="0" w:space="0" w:color="auto"/>
            <w:left w:val="none" w:sz="0" w:space="0" w:color="auto"/>
            <w:bottom w:val="none" w:sz="0" w:space="0" w:color="auto"/>
            <w:right w:val="none" w:sz="0" w:space="0" w:color="auto"/>
          </w:divBdr>
        </w:div>
      </w:divsChild>
    </w:div>
    <w:div w:id="906570675">
      <w:bodyDiv w:val="1"/>
      <w:marLeft w:val="0"/>
      <w:marRight w:val="0"/>
      <w:marTop w:val="0"/>
      <w:marBottom w:val="0"/>
      <w:divBdr>
        <w:top w:val="none" w:sz="0" w:space="0" w:color="auto"/>
        <w:left w:val="none" w:sz="0" w:space="0" w:color="auto"/>
        <w:bottom w:val="none" w:sz="0" w:space="0" w:color="auto"/>
        <w:right w:val="none" w:sz="0" w:space="0" w:color="auto"/>
      </w:divBdr>
    </w:div>
    <w:div w:id="915751557">
      <w:bodyDiv w:val="1"/>
      <w:marLeft w:val="0"/>
      <w:marRight w:val="0"/>
      <w:marTop w:val="0"/>
      <w:marBottom w:val="0"/>
      <w:divBdr>
        <w:top w:val="none" w:sz="0" w:space="0" w:color="auto"/>
        <w:left w:val="none" w:sz="0" w:space="0" w:color="auto"/>
        <w:bottom w:val="none" w:sz="0" w:space="0" w:color="auto"/>
        <w:right w:val="none" w:sz="0" w:space="0" w:color="auto"/>
      </w:divBdr>
    </w:div>
    <w:div w:id="930353641">
      <w:bodyDiv w:val="1"/>
      <w:marLeft w:val="0"/>
      <w:marRight w:val="0"/>
      <w:marTop w:val="0"/>
      <w:marBottom w:val="0"/>
      <w:divBdr>
        <w:top w:val="none" w:sz="0" w:space="0" w:color="auto"/>
        <w:left w:val="none" w:sz="0" w:space="0" w:color="auto"/>
        <w:bottom w:val="none" w:sz="0" w:space="0" w:color="auto"/>
        <w:right w:val="none" w:sz="0" w:space="0" w:color="auto"/>
      </w:divBdr>
    </w:div>
    <w:div w:id="940142908">
      <w:bodyDiv w:val="1"/>
      <w:marLeft w:val="0"/>
      <w:marRight w:val="0"/>
      <w:marTop w:val="0"/>
      <w:marBottom w:val="0"/>
      <w:divBdr>
        <w:top w:val="none" w:sz="0" w:space="0" w:color="auto"/>
        <w:left w:val="none" w:sz="0" w:space="0" w:color="auto"/>
        <w:bottom w:val="none" w:sz="0" w:space="0" w:color="auto"/>
        <w:right w:val="none" w:sz="0" w:space="0" w:color="auto"/>
      </w:divBdr>
    </w:div>
    <w:div w:id="1016619636">
      <w:bodyDiv w:val="1"/>
      <w:marLeft w:val="0"/>
      <w:marRight w:val="0"/>
      <w:marTop w:val="0"/>
      <w:marBottom w:val="0"/>
      <w:divBdr>
        <w:top w:val="none" w:sz="0" w:space="0" w:color="auto"/>
        <w:left w:val="none" w:sz="0" w:space="0" w:color="auto"/>
        <w:bottom w:val="none" w:sz="0" w:space="0" w:color="auto"/>
        <w:right w:val="none" w:sz="0" w:space="0" w:color="auto"/>
      </w:divBdr>
    </w:div>
    <w:div w:id="1035547479">
      <w:bodyDiv w:val="1"/>
      <w:marLeft w:val="0"/>
      <w:marRight w:val="0"/>
      <w:marTop w:val="0"/>
      <w:marBottom w:val="0"/>
      <w:divBdr>
        <w:top w:val="none" w:sz="0" w:space="0" w:color="auto"/>
        <w:left w:val="none" w:sz="0" w:space="0" w:color="auto"/>
        <w:bottom w:val="none" w:sz="0" w:space="0" w:color="auto"/>
        <w:right w:val="none" w:sz="0" w:space="0" w:color="auto"/>
      </w:divBdr>
      <w:divsChild>
        <w:div w:id="124743003">
          <w:marLeft w:val="1080"/>
          <w:marRight w:val="0"/>
          <w:marTop w:val="0"/>
          <w:marBottom w:val="0"/>
          <w:divBdr>
            <w:top w:val="none" w:sz="0" w:space="0" w:color="auto"/>
            <w:left w:val="none" w:sz="0" w:space="0" w:color="auto"/>
            <w:bottom w:val="none" w:sz="0" w:space="0" w:color="auto"/>
            <w:right w:val="none" w:sz="0" w:space="0" w:color="auto"/>
          </w:divBdr>
        </w:div>
        <w:div w:id="744038641">
          <w:marLeft w:val="1080"/>
          <w:marRight w:val="0"/>
          <w:marTop w:val="0"/>
          <w:marBottom w:val="0"/>
          <w:divBdr>
            <w:top w:val="none" w:sz="0" w:space="0" w:color="auto"/>
            <w:left w:val="none" w:sz="0" w:space="0" w:color="auto"/>
            <w:bottom w:val="none" w:sz="0" w:space="0" w:color="auto"/>
            <w:right w:val="none" w:sz="0" w:space="0" w:color="auto"/>
          </w:divBdr>
        </w:div>
        <w:div w:id="1347056144">
          <w:marLeft w:val="2520"/>
          <w:marRight w:val="0"/>
          <w:marTop w:val="0"/>
          <w:marBottom w:val="0"/>
          <w:divBdr>
            <w:top w:val="none" w:sz="0" w:space="0" w:color="auto"/>
            <w:left w:val="none" w:sz="0" w:space="0" w:color="auto"/>
            <w:bottom w:val="none" w:sz="0" w:space="0" w:color="auto"/>
            <w:right w:val="none" w:sz="0" w:space="0" w:color="auto"/>
          </w:divBdr>
        </w:div>
        <w:div w:id="1842810626">
          <w:marLeft w:val="1080"/>
          <w:marRight w:val="0"/>
          <w:marTop w:val="0"/>
          <w:marBottom w:val="0"/>
          <w:divBdr>
            <w:top w:val="none" w:sz="0" w:space="0" w:color="auto"/>
            <w:left w:val="none" w:sz="0" w:space="0" w:color="auto"/>
            <w:bottom w:val="none" w:sz="0" w:space="0" w:color="auto"/>
            <w:right w:val="none" w:sz="0" w:space="0" w:color="auto"/>
          </w:divBdr>
        </w:div>
        <w:div w:id="1956672548">
          <w:marLeft w:val="1080"/>
          <w:marRight w:val="0"/>
          <w:marTop w:val="0"/>
          <w:marBottom w:val="0"/>
          <w:divBdr>
            <w:top w:val="none" w:sz="0" w:space="0" w:color="auto"/>
            <w:left w:val="none" w:sz="0" w:space="0" w:color="auto"/>
            <w:bottom w:val="none" w:sz="0" w:space="0" w:color="auto"/>
            <w:right w:val="none" w:sz="0" w:space="0" w:color="auto"/>
          </w:divBdr>
        </w:div>
      </w:divsChild>
    </w:div>
    <w:div w:id="1056392027">
      <w:bodyDiv w:val="1"/>
      <w:marLeft w:val="0"/>
      <w:marRight w:val="0"/>
      <w:marTop w:val="0"/>
      <w:marBottom w:val="0"/>
      <w:divBdr>
        <w:top w:val="none" w:sz="0" w:space="0" w:color="auto"/>
        <w:left w:val="none" w:sz="0" w:space="0" w:color="auto"/>
        <w:bottom w:val="none" w:sz="0" w:space="0" w:color="auto"/>
        <w:right w:val="none" w:sz="0" w:space="0" w:color="auto"/>
      </w:divBdr>
    </w:div>
    <w:div w:id="1071075880">
      <w:bodyDiv w:val="1"/>
      <w:marLeft w:val="0"/>
      <w:marRight w:val="0"/>
      <w:marTop w:val="0"/>
      <w:marBottom w:val="0"/>
      <w:divBdr>
        <w:top w:val="none" w:sz="0" w:space="0" w:color="auto"/>
        <w:left w:val="none" w:sz="0" w:space="0" w:color="auto"/>
        <w:bottom w:val="none" w:sz="0" w:space="0" w:color="auto"/>
        <w:right w:val="none" w:sz="0" w:space="0" w:color="auto"/>
      </w:divBdr>
    </w:div>
    <w:div w:id="1072431905">
      <w:bodyDiv w:val="1"/>
      <w:marLeft w:val="0"/>
      <w:marRight w:val="0"/>
      <w:marTop w:val="0"/>
      <w:marBottom w:val="0"/>
      <w:divBdr>
        <w:top w:val="none" w:sz="0" w:space="0" w:color="auto"/>
        <w:left w:val="none" w:sz="0" w:space="0" w:color="auto"/>
        <w:bottom w:val="none" w:sz="0" w:space="0" w:color="auto"/>
        <w:right w:val="none" w:sz="0" w:space="0" w:color="auto"/>
      </w:divBdr>
    </w:div>
    <w:div w:id="1116095626">
      <w:bodyDiv w:val="1"/>
      <w:marLeft w:val="0"/>
      <w:marRight w:val="0"/>
      <w:marTop w:val="0"/>
      <w:marBottom w:val="0"/>
      <w:divBdr>
        <w:top w:val="none" w:sz="0" w:space="0" w:color="auto"/>
        <w:left w:val="none" w:sz="0" w:space="0" w:color="auto"/>
        <w:bottom w:val="none" w:sz="0" w:space="0" w:color="auto"/>
        <w:right w:val="none" w:sz="0" w:space="0" w:color="auto"/>
      </w:divBdr>
    </w:div>
    <w:div w:id="1130439539">
      <w:bodyDiv w:val="1"/>
      <w:marLeft w:val="0"/>
      <w:marRight w:val="0"/>
      <w:marTop w:val="0"/>
      <w:marBottom w:val="0"/>
      <w:divBdr>
        <w:top w:val="none" w:sz="0" w:space="0" w:color="auto"/>
        <w:left w:val="none" w:sz="0" w:space="0" w:color="auto"/>
        <w:bottom w:val="none" w:sz="0" w:space="0" w:color="auto"/>
        <w:right w:val="none" w:sz="0" w:space="0" w:color="auto"/>
      </w:divBdr>
    </w:div>
    <w:div w:id="1185825140">
      <w:bodyDiv w:val="1"/>
      <w:marLeft w:val="0"/>
      <w:marRight w:val="0"/>
      <w:marTop w:val="0"/>
      <w:marBottom w:val="0"/>
      <w:divBdr>
        <w:top w:val="none" w:sz="0" w:space="0" w:color="auto"/>
        <w:left w:val="none" w:sz="0" w:space="0" w:color="auto"/>
        <w:bottom w:val="none" w:sz="0" w:space="0" w:color="auto"/>
        <w:right w:val="none" w:sz="0" w:space="0" w:color="auto"/>
      </w:divBdr>
    </w:div>
    <w:div w:id="1201239520">
      <w:bodyDiv w:val="1"/>
      <w:marLeft w:val="0"/>
      <w:marRight w:val="0"/>
      <w:marTop w:val="0"/>
      <w:marBottom w:val="0"/>
      <w:divBdr>
        <w:top w:val="none" w:sz="0" w:space="0" w:color="auto"/>
        <w:left w:val="none" w:sz="0" w:space="0" w:color="auto"/>
        <w:bottom w:val="none" w:sz="0" w:space="0" w:color="auto"/>
        <w:right w:val="none" w:sz="0" w:space="0" w:color="auto"/>
      </w:divBdr>
    </w:div>
    <w:div w:id="1235043855">
      <w:bodyDiv w:val="1"/>
      <w:marLeft w:val="0"/>
      <w:marRight w:val="0"/>
      <w:marTop w:val="0"/>
      <w:marBottom w:val="0"/>
      <w:divBdr>
        <w:top w:val="none" w:sz="0" w:space="0" w:color="auto"/>
        <w:left w:val="none" w:sz="0" w:space="0" w:color="auto"/>
        <w:bottom w:val="none" w:sz="0" w:space="0" w:color="auto"/>
        <w:right w:val="none" w:sz="0" w:space="0" w:color="auto"/>
      </w:divBdr>
      <w:divsChild>
        <w:div w:id="2142797091">
          <w:marLeft w:val="446"/>
          <w:marRight w:val="0"/>
          <w:marTop w:val="0"/>
          <w:marBottom w:val="0"/>
          <w:divBdr>
            <w:top w:val="none" w:sz="0" w:space="0" w:color="auto"/>
            <w:left w:val="none" w:sz="0" w:space="0" w:color="auto"/>
            <w:bottom w:val="none" w:sz="0" w:space="0" w:color="auto"/>
            <w:right w:val="none" w:sz="0" w:space="0" w:color="auto"/>
          </w:divBdr>
        </w:div>
      </w:divsChild>
    </w:div>
    <w:div w:id="1240359387">
      <w:bodyDiv w:val="1"/>
      <w:marLeft w:val="0"/>
      <w:marRight w:val="0"/>
      <w:marTop w:val="0"/>
      <w:marBottom w:val="0"/>
      <w:divBdr>
        <w:top w:val="none" w:sz="0" w:space="0" w:color="auto"/>
        <w:left w:val="none" w:sz="0" w:space="0" w:color="auto"/>
        <w:bottom w:val="none" w:sz="0" w:space="0" w:color="auto"/>
        <w:right w:val="none" w:sz="0" w:space="0" w:color="auto"/>
      </w:divBdr>
    </w:div>
    <w:div w:id="1240754119">
      <w:bodyDiv w:val="1"/>
      <w:marLeft w:val="0"/>
      <w:marRight w:val="0"/>
      <w:marTop w:val="0"/>
      <w:marBottom w:val="0"/>
      <w:divBdr>
        <w:top w:val="none" w:sz="0" w:space="0" w:color="auto"/>
        <w:left w:val="none" w:sz="0" w:space="0" w:color="auto"/>
        <w:bottom w:val="none" w:sz="0" w:space="0" w:color="auto"/>
        <w:right w:val="none" w:sz="0" w:space="0" w:color="auto"/>
      </w:divBdr>
    </w:div>
    <w:div w:id="1250583045">
      <w:bodyDiv w:val="1"/>
      <w:marLeft w:val="0"/>
      <w:marRight w:val="0"/>
      <w:marTop w:val="0"/>
      <w:marBottom w:val="0"/>
      <w:divBdr>
        <w:top w:val="none" w:sz="0" w:space="0" w:color="auto"/>
        <w:left w:val="none" w:sz="0" w:space="0" w:color="auto"/>
        <w:bottom w:val="none" w:sz="0" w:space="0" w:color="auto"/>
        <w:right w:val="none" w:sz="0" w:space="0" w:color="auto"/>
      </w:divBdr>
    </w:div>
    <w:div w:id="1267545511">
      <w:bodyDiv w:val="1"/>
      <w:marLeft w:val="0"/>
      <w:marRight w:val="0"/>
      <w:marTop w:val="0"/>
      <w:marBottom w:val="0"/>
      <w:divBdr>
        <w:top w:val="none" w:sz="0" w:space="0" w:color="auto"/>
        <w:left w:val="none" w:sz="0" w:space="0" w:color="auto"/>
        <w:bottom w:val="none" w:sz="0" w:space="0" w:color="auto"/>
        <w:right w:val="none" w:sz="0" w:space="0" w:color="auto"/>
      </w:divBdr>
    </w:div>
    <w:div w:id="1311637547">
      <w:bodyDiv w:val="1"/>
      <w:marLeft w:val="0"/>
      <w:marRight w:val="0"/>
      <w:marTop w:val="0"/>
      <w:marBottom w:val="0"/>
      <w:divBdr>
        <w:top w:val="none" w:sz="0" w:space="0" w:color="auto"/>
        <w:left w:val="none" w:sz="0" w:space="0" w:color="auto"/>
        <w:bottom w:val="none" w:sz="0" w:space="0" w:color="auto"/>
        <w:right w:val="none" w:sz="0" w:space="0" w:color="auto"/>
      </w:divBdr>
    </w:div>
    <w:div w:id="1321038165">
      <w:bodyDiv w:val="1"/>
      <w:marLeft w:val="0"/>
      <w:marRight w:val="0"/>
      <w:marTop w:val="0"/>
      <w:marBottom w:val="0"/>
      <w:divBdr>
        <w:top w:val="none" w:sz="0" w:space="0" w:color="auto"/>
        <w:left w:val="none" w:sz="0" w:space="0" w:color="auto"/>
        <w:bottom w:val="none" w:sz="0" w:space="0" w:color="auto"/>
        <w:right w:val="none" w:sz="0" w:space="0" w:color="auto"/>
      </w:divBdr>
    </w:div>
    <w:div w:id="1355308177">
      <w:bodyDiv w:val="1"/>
      <w:marLeft w:val="0"/>
      <w:marRight w:val="0"/>
      <w:marTop w:val="0"/>
      <w:marBottom w:val="0"/>
      <w:divBdr>
        <w:top w:val="none" w:sz="0" w:space="0" w:color="auto"/>
        <w:left w:val="none" w:sz="0" w:space="0" w:color="auto"/>
        <w:bottom w:val="none" w:sz="0" w:space="0" w:color="auto"/>
        <w:right w:val="none" w:sz="0" w:space="0" w:color="auto"/>
      </w:divBdr>
    </w:div>
    <w:div w:id="1368792653">
      <w:bodyDiv w:val="1"/>
      <w:marLeft w:val="0"/>
      <w:marRight w:val="0"/>
      <w:marTop w:val="0"/>
      <w:marBottom w:val="0"/>
      <w:divBdr>
        <w:top w:val="none" w:sz="0" w:space="0" w:color="auto"/>
        <w:left w:val="none" w:sz="0" w:space="0" w:color="auto"/>
        <w:bottom w:val="none" w:sz="0" w:space="0" w:color="auto"/>
        <w:right w:val="none" w:sz="0" w:space="0" w:color="auto"/>
      </w:divBdr>
    </w:div>
    <w:div w:id="1420102727">
      <w:bodyDiv w:val="1"/>
      <w:marLeft w:val="0"/>
      <w:marRight w:val="0"/>
      <w:marTop w:val="0"/>
      <w:marBottom w:val="0"/>
      <w:divBdr>
        <w:top w:val="none" w:sz="0" w:space="0" w:color="auto"/>
        <w:left w:val="none" w:sz="0" w:space="0" w:color="auto"/>
        <w:bottom w:val="none" w:sz="0" w:space="0" w:color="auto"/>
        <w:right w:val="none" w:sz="0" w:space="0" w:color="auto"/>
      </w:divBdr>
    </w:div>
    <w:div w:id="1445076403">
      <w:bodyDiv w:val="1"/>
      <w:marLeft w:val="0"/>
      <w:marRight w:val="0"/>
      <w:marTop w:val="0"/>
      <w:marBottom w:val="0"/>
      <w:divBdr>
        <w:top w:val="none" w:sz="0" w:space="0" w:color="auto"/>
        <w:left w:val="none" w:sz="0" w:space="0" w:color="auto"/>
        <w:bottom w:val="none" w:sz="0" w:space="0" w:color="auto"/>
        <w:right w:val="none" w:sz="0" w:space="0" w:color="auto"/>
      </w:divBdr>
    </w:div>
    <w:div w:id="1476068544">
      <w:bodyDiv w:val="1"/>
      <w:marLeft w:val="0"/>
      <w:marRight w:val="0"/>
      <w:marTop w:val="0"/>
      <w:marBottom w:val="0"/>
      <w:divBdr>
        <w:top w:val="none" w:sz="0" w:space="0" w:color="auto"/>
        <w:left w:val="none" w:sz="0" w:space="0" w:color="auto"/>
        <w:bottom w:val="none" w:sz="0" w:space="0" w:color="auto"/>
        <w:right w:val="none" w:sz="0" w:space="0" w:color="auto"/>
      </w:divBdr>
    </w:div>
    <w:div w:id="1493373222">
      <w:bodyDiv w:val="1"/>
      <w:marLeft w:val="0"/>
      <w:marRight w:val="0"/>
      <w:marTop w:val="0"/>
      <w:marBottom w:val="0"/>
      <w:divBdr>
        <w:top w:val="none" w:sz="0" w:space="0" w:color="auto"/>
        <w:left w:val="none" w:sz="0" w:space="0" w:color="auto"/>
        <w:bottom w:val="none" w:sz="0" w:space="0" w:color="auto"/>
        <w:right w:val="none" w:sz="0" w:space="0" w:color="auto"/>
      </w:divBdr>
      <w:divsChild>
        <w:div w:id="124198650">
          <w:marLeft w:val="547"/>
          <w:marRight w:val="0"/>
          <w:marTop w:val="0"/>
          <w:marBottom w:val="0"/>
          <w:divBdr>
            <w:top w:val="none" w:sz="0" w:space="0" w:color="auto"/>
            <w:left w:val="none" w:sz="0" w:space="0" w:color="auto"/>
            <w:bottom w:val="none" w:sz="0" w:space="0" w:color="auto"/>
            <w:right w:val="none" w:sz="0" w:space="0" w:color="auto"/>
          </w:divBdr>
        </w:div>
        <w:div w:id="178008252">
          <w:marLeft w:val="547"/>
          <w:marRight w:val="0"/>
          <w:marTop w:val="0"/>
          <w:marBottom w:val="0"/>
          <w:divBdr>
            <w:top w:val="none" w:sz="0" w:space="0" w:color="auto"/>
            <w:left w:val="none" w:sz="0" w:space="0" w:color="auto"/>
            <w:bottom w:val="none" w:sz="0" w:space="0" w:color="auto"/>
            <w:right w:val="none" w:sz="0" w:space="0" w:color="auto"/>
          </w:divBdr>
        </w:div>
        <w:div w:id="183786391">
          <w:marLeft w:val="547"/>
          <w:marRight w:val="0"/>
          <w:marTop w:val="0"/>
          <w:marBottom w:val="0"/>
          <w:divBdr>
            <w:top w:val="none" w:sz="0" w:space="0" w:color="auto"/>
            <w:left w:val="none" w:sz="0" w:space="0" w:color="auto"/>
            <w:bottom w:val="none" w:sz="0" w:space="0" w:color="auto"/>
            <w:right w:val="none" w:sz="0" w:space="0" w:color="auto"/>
          </w:divBdr>
        </w:div>
        <w:div w:id="258173195">
          <w:marLeft w:val="547"/>
          <w:marRight w:val="0"/>
          <w:marTop w:val="0"/>
          <w:marBottom w:val="0"/>
          <w:divBdr>
            <w:top w:val="none" w:sz="0" w:space="0" w:color="auto"/>
            <w:left w:val="none" w:sz="0" w:space="0" w:color="auto"/>
            <w:bottom w:val="none" w:sz="0" w:space="0" w:color="auto"/>
            <w:right w:val="none" w:sz="0" w:space="0" w:color="auto"/>
          </w:divBdr>
        </w:div>
        <w:div w:id="573660031">
          <w:marLeft w:val="547"/>
          <w:marRight w:val="0"/>
          <w:marTop w:val="0"/>
          <w:marBottom w:val="0"/>
          <w:divBdr>
            <w:top w:val="none" w:sz="0" w:space="0" w:color="auto"/>
            <w:left w:val="none" w:sz="0" w:space="0" w:color="auto"/>
            <w:bottom w:val="none" w:sz="0" w:space="0" w:color="auto"/>
            <w:right w:val="none" w:sz="0" w:space="0" w:color="auto"/>
          </w:divBdr>
        </w:div>
        <w:div w:id="630475619">
          <w:marLeft w:val="547"/>
          <w:marRight w:val="0"/>
          <w:marTop w:val="0"/>
          <w:marBottom w:val="0"/>
          <w:divBdr>
            <w:top w:val="none" w:sz="0" w:space="0" w:color="auto"/>
            <w:left w:val="none" w:sz="0" w:space="0" w:color="auto"/>
            <w:bottom w:val="none" w:sz="0" w:space="0" w:color="auto"/>
            <w:right w:val="none" w:sz="0" w:space="0" w:color="auto"/>
          </w:divBdr>
        </w:div>
        <w:div w:id="700933638">
          <w:marLeft w:val="547"/>
          <w:marRight w:val="0"/>
          <w:marTop w:val="0"/>
          <w:marBottom w:val="0"/>
          <w:divBdr>
            <w:top w:val="none" w:sz="0" w:space="0" w:color="auto"/>
            <w:left w:val="none" w:sz="0" w:space="0" w:color="auto"/>
            <w:bottom w:val="none" w:sz="0" w:space="0" w:color="auto"/>
            <w:right w:val="none" w:sz="0" w:space="0" w:color="auto"/>
          </w:divBdr>
        </w:div>
        <w:div w:id="746802387">
          <w:marLeft w:val="547"/>
          <w:marRight w:val="0"/>
          <w:marTop w:val="0"/>
          <w:marBottom w:val="0"/>
          <w:divBdr>
            <w:top w:val="none" w:sz="0" w:space="0" w:color="auto"/>
            <w:left w:val="none" w:sz="0" w:space="0" w:color="auto"/>
            <w:bottom w:val="none" w:sz="0" w:space="0" w:color="auto"/>
            <w:right w:val="none" w:sz="0" w:space="0" w:color="auto"/>
          </w:divBdr>
        </w:div>
        <w:div w:id="884680617">
          <w:marLeft w:val="547"/>
          <w:marRight w:val="0"/>
          <w:marTop w:val="0"/>
          <w:marBottom w:val="0"/>
          <w:divBdr>
            <w:top w:val="none" w:sz="0" w:space="0" w:color="auto"/>
            <w:left w:val="none" w:sz="0" w:space="0" w:color="auto"/>
            <w:bottom w:val="none" w:sz="0" w:space="0" w:color="auto"/>
            <w:right w:val="none" w:sz="0" w:space="0" w:color="auto"/>
          </w:divBdr>
        </w:div>
        <w:div w:id="979726107">
          <w:marLeft w:val="547"/>
          <w:marRight w:val="0"/>
          <w:marTop w:val="0"/>
          <w:marBottom w:val="0"/>
          <w:divBdr>
            <w:top w:val="none" w:sz="0" w:space="0" w:color="auto"/>
            <w:left w:val="none" w:sz="0" w:space="0" w:color="auto"/>
            <w:bottom w:val="none" w:sz="0" w:space="0" w:color="auto"/>
            <w:right w:val="none" w:sz="0" w:space="0" w:color="auto"/>
          </w:divBdr>
        </w:div>
        <w:div w:id="990793068">
          <w:marLeft w:val="547"/>
          <w:marRight w:val="0"/>
          <w:marTop w:val="0"/>
          <w:marBottom w:val="0"/>
          <w:divBdr>
            <w:top w:val="none" w:sz="0" w:space="0" w:color="auto"/>
            <w:left w:val="none" w:sz="0" w:space="0" w:color="auto"/>
            <w:bottom w:val="none" w:sz="0" w:space="0" w:color="auto"/>
            <w:right w:val="none" w:sz="0" w:space="0" w:color="auto"/>
          </w:divBdr>
        </w:div>
        <w:div w:id="1167479367">
          <w:marLeft w:val="547"/>
          <w:marRight w:val="0"/>
          <w:marTop w:val="0"/>
          <w:marBottom w:val="0"/>
          <w:divBdr>
            <w:top w:val="none" w:sz="0" w:space="0" w:color="auto"/>
            <w:left w:val="none" w:sz="0" w:space="0" w:color="auto"/>
            <w:bottom w:val="none" w:sz="0" w:space="0" w:color="auto"/>
            <w:right w:val="none" w:sz="0" w:space="0" w:color="auto"/>
          </w:divBdr>
        </w:div>
        <w:div w:id="1242178381">
          <w:marLeft w:val="547"/>
          <w:marRight w:val="0"/>
          <w:marTop w:val="0"/>
          <w:marBottom w:val="0"/>
          <w:divBdr>
            <w:top w:val="none" w:sz="0" w:space="0" w:color="auto"/>
            <w:left w:val="none" w:sz="0" w:space="0" w:color="auto"/>
            <w:bottom w:val="none" w:sz="0" w:space="0" w:color="auto"/>
            <w:right w:val="none" w:sz="0" w:space="0" w:color="auto"/>
          </w:divBdr>
        </w:div>
        <w:div w:id="1307319204">
          <w:marLeft w:val="547"/>
          <w:marRight w:val="0"/>
          <w:marTop w:val="0"/>
          <w:marBottom w:val="0"/>
          <w:divBdr>
            <w:top w:val="none" w:sz="0" w:space="0" w:color="auto"/>
            <w:left w:val="none" w:sz="0" w:space="0" w:color="auto"/>
            <w:bottom w:val="none" w:sz="0" w:space="0" w:color="auto"/>
            <w:right w:val="none" w:sz="0" w:space="0" w:color="auto"/>
          </w:divBdr>
        </w:div>
        <w:div w:id="1347051976">
          <w:marLeft w:val="547"/>
          <w:marRight w:val="0"/>
          <w:marTop w:val="0"/>
          <w:marBottom w:val="0"/>
          <w:divBdr>
            <w:top w:val="none" w:sz="0" w:space="0" w:color="auto"/>
            <w:left w:val="none" w:sz="0" w:space="0" w:color="auto"/>
            <w:bottom w:val="none" w:sz="0" w:space="0" w:color="auto"/>
            <w:right w:val="none" w:sz="0" w:space="0" w:color="auto"/>
          </w:divBdr>
        </w:div>
        <w:div w:id="1495220549">
          <w:marLeft w:val="547"/>
          <w:marRight w:val="0"/>
          <w:marTop w:val="0"/>
          <w:marBottom w:val="0"/>
          <w:divBdr>
            <w:top w:val="none" w:sz="0" w:space="0" w:color="auto"/>
            <w:left w:val="none" w:sz="0" w:space="0" w:color="auto"/>
            <w:bottom w:val="none" w:sz="0" w:space="0" w:color="auto"/>
            <w:right w:val="none" w:sz="0" w:space="0" w:color="auto"/>
          </w:divBdr>
        </w:div>
        <w:div w:id="1731805258">
          <w:marLeft w:val="547"/>
          <w:marRight w:val="0"/>
          <w:marTop w:val="0"/>
          <w:marBottom w:val="0"/>
          <w:divBdr>
            <w:top w:val="none" w:sz="0" w:space="0" w:color="auto"/>
            <w:left w:val="none" w:sz="0" w:space="0" w:color="auto"/>
            <w:bottom w:val="none" w:sz="0" w:space="0" w:color="auto"/>
            <w:right w:val="none" w:sz="0" w:space="0" w:color="auto"/>
          </w:divBdr>
        </w:div>
        <w:div w:id="1970891184">
          <w:marLeft w:val="547"/>
          <w:marRight w:val="0"/>
          <w:marTop w:val="0"/>
          <w:marBottom w:val="0"/>
          <w:divBdr>
            <w:top w:val="none" w:sz="0" w:space="0" w:color="auto"/>
            <w:left w:val="none" w:sz="0" w:space="0" w:color="auto"/>
            <w:bottom w:val="none" w:sz="0" w:space="0" w:color="auto"/>
            <w:right w:val="none" w:sz="0" w:space="0" w:color="auto"/>
          </w:divBdr>
        </w:div>
        <w:div w:id="2018844571">
          <w:marLeft w:val="547"/>
          <w:marRight w:val="0"/>
          <w:marTop w:val="0"/>
          <w:marBottom w:val="0"/>
          <w:divBdr>
            <w:top w:val="none" w:sz="0" w:space="0" w:color="auto"/>
            <w:left w:val="none" w:sz="0" w:space="0" w:color="auto"/>
            <w:bottom w:val="none" w:sz="0" w:space="0" w:color="auto"/>
            <w:right w:val="none" w:sz="0" w:space="0" w:color="auto"/>
          </w:divBdr>
        </w:div>
      </w:divsChild>
    </w:div>
    <w:div w:id="1505630822">
      <w:bodyDiv w:val="1"/>
      <w:marLeft w:val="0"/>
      <w:marRight w:val="0"/>
      <w:marTop w:val="0"/>
      <w:marBottom w:val="0"/>
      <w:divBdr>
        <w:top w:val="none" w:sz="0" w:space="0" w:color="auto"/>
        <w:left w:val="none" w:sz="0" w:space="0" w:color="auto"/>
        <w:bottom w:val="none" w:sz="0" w:space="0" w:color="auto"/>
        <w:right w:val="none" w:sz="0" w:space="0" w:color="auto"/>
      </w:divBdr>
    </w:div>
    <w:div w:id="1524244067">
      <w:bodyDiv w:val="1"/>
      <w:marLeft w:val="0"/>
      <w:marRight w:val="0"/>
      <w:marTop w:val="0"/>
      <w:marBottom w:val="0"/>
      <w:divBdr>
        <w:top w:val="none" w:sz="0" w:space="0" w:color="auto"/>
        <w:left w:val="none" w:sz="0" w:space="0" w:color="auto"/>
        <w:bottom w:val="none" w:sz="0" w:space="0" w:color="auto"/>
        <w:right w:val="none" w:sz="0" w:space="0" w:color="auto"/>
      </w:divBdr>
    </w:div>
    <w:div w:id="1545747901">
      <w:bodyDiv w:val="1"/>
      <w:marLeft w:val="0"/>
      <w:marRight w:val="0"/>
      <w:marTop w:val="0"/>
      <w:marBottom w:val="0"/>
      <w:divBdr>
        <w:top w:val="none" w:sz="0" w:space="0" w:color="auto"/>
        <w:left w:val="none" w:sz="0" w:space="0" w:color="auto"/>
        <w:bottom w:val="none" w:sz="0" w:space="0" w:color="auto"/>
        <w:right w:val="none" w:sz="0" w:space="0" w:color="auto"/>
      </w:divBdr>
    </w:div>
    <w:div w:id="1618218600">
      <w:bodyDiv w:val="1"/>
      <w:marLeft w:val="0"/>
      <w:marRight w:val="0"/>
      <w:marTop w:val="0"/>
      <w:marBottom w:val="0"/>
      <w:divBdr>
        <w:top w:val="none" w:sz="0" w:space="0" w:color="auto"/>
        <w:left w:val="none" w:sz="0" w:space="0" w:color="auto"/>
        <w:bottom w:val="none" w:sz="0" w:space="0" w:color="auto"/>
        <w:right w:val="none" w:sz="0" w:space="0" w:color="auto"/>
      </w:divBdr>
    </w:div>
    <w:div w:id="1636333296">
      <w:bodyDiv w:val="1"/>
      <w:marLeft w:val="0"/>
      <w:marRight w:val="0"/>
      <w:marTop w:val="0"/>
      <w:marBottom w:val="0"/>
      <w:divBdr>
        <w:top w:val="none" w:sz="0" w:space="0" w:color="auto"/>
        <w:left w:val="none" w:sz="0" w:space="0" w:color="auto"/>
        <w:bottom w:val="none" w:sz="0" w:space="0" w:color="auto"/>
        <w:right w:val="none" w:sz="0" w:space="0" w:color="auto"/>
      </w:divBdr>
    </w:div>
    <w:div w:id="1638759240">
      <w:bodyDiv w:val="1"/>
      <w:marLeft w:val="0"/>
      <w:marRight w:val="0"/>
      <w:marTop w:val="0"/>
      <w:marBottom w:val="0"/>
      <w:divBdr>
        <w:top w:val="none" w:sz="0" w:space="0" w:color="auto"/>
        <w:left w:val="none" w:sz="0" w:space="0" w:color="auto"/>
        <w:bottom w:val="none" w:sz="0" w:space="0" w:color="auto"/>
        <w:right w:val="none" w:sz="0" w:space="0" w:color="auto"/>
      </w:divBdr>
    </w:div>
    <w:div w:id="1658798506">
      <w:bodyDiv w:val="1"/>
      <w:marLeft w:val="0"/>
      <w:marRight w:val="0"/>
      <w:marTop w:val="0"/>
      <w:marBottom w:val="0"/>
      <w:divBdr>
        <w:top w:val="none" w:sz="0" w:space="0" w:color="auto"/>
        <w:left w:val="none" w:sz="0" w:space="0" w:color="auto"/>
        <w:bottom w:val="none" w:sz="0" w:space="0" w:color="auto"/>
        <w:right w:val="none" w:sz="0" w:space="0" w:color="auto"/>
      </w:divBdr>
    </w:div>
    <w:div w:id="1681619614">
      <w:bodyDiv w:val="1"/>
      <w:marLeft w:val="0"/>
      <w:marRight w:val="0"/>
      <w:marTop w:val="0"/>
      <w:marBottom w:val="0"/>
      <w:divBdr>
        <w:top w:val="none" w:sz="0" w:space="0" w:color="auto"/>
        <w:left w:val="none" w:sz="0" w:space="0" w:color="auto"/>
        <w:bottom w:val="none" w:sz="0" w:space="0" w:color="auto"/>
        <w:right w:val="none" w:sz="0" w:space="0" w:color="auto"/>
      </w:divBdr>
    </w:div>
    <w:div w:id="1743484923">
      <w:bodyDiv w:val="1"/>
      <w:marLeft w:val="0"/>
      <w:marRight w:val="0"/>
      <w:marTop w:val="0"/>
      <w:marBottom w:val="0"/>
      <w:divBdr>
        <w:top w:val="none" w:sz="0" w:space="0" w:color="auto"/>
        <w:left w:val="none" w:sz="0" w:space="0" w:color="auto"/>
        <w:bottom w:val="none" w:sz="0" w:space="0" w:color="auto"/>
        <w:right w:val="none" w:sz="0" w:space="0" w:color="auto"/>
      </w:divBdr>
    </w:div>
    <w:div w:id="1751804355">
      <w:bodyDiv w:val="1"/>
      <w:marLeft w:val="0"/>
      <w:marRight w:val="0"/>
      <w:marTop w:val="0"/>
      <w:marBottom w:val="0"/>
      <w:divBdr>
        <w:top w:val="none" w:sz="0" w:space="0" w:color="auto"/>
        <w:left w:val="none" w:sz="0" w:space="0" w:color="auto"/>
        <w:bottom w:val="none" w:sz="0" w:space="0" w:color="auto"/>
        <w:right w:val="none" w:sz="0" w:space="0" w:color="auto"/>
      </w:divBdr>
    </w:div>
    <w:div w:id="1754472939">
      <w:bodyDiv w:val="1"/>
      <w:marLeft w:val="0"/>
      <w:marRight w:val="0"/>
      <w:marTop w:val="0"/>
      <w:marBottom w:val="0"/>
      <w:divBdr>
        <w:top w:val="none" w:sz="0" w:space="0" w:color="auto"/>
        <w:left w:val="none" w:sz="0" w:space="0" w:color="auto"/>
        <w:bottom w:val="none" w:sz="0" w:space="0" w:color="auto"/>
        <w:right w:val="none" w:sz="0" w:space="0" w:color="auto"/>
      </w:divBdr>
    </w:div>
    <w:div w:id="1770655567">
      <w:bodyDiv w:val="1"/>
      <w:marLeft w:val="0"/>
      <w:marRight w:val="0"/>
      <w:marTop w:val="0"/>
      <w:marBottom w:val="0"/>
      <w:divBdr>
        <w:top w:val="none" w:sz="0" w:space="0" w:color="auto"/>
        <w:left w:val="none" w:sz="0" w:space="0" w:color="auto"/>
        <w:bottom w:val="none" w:sz="0" w:space="0" w:color="auto"/>
        <w:right w:val="none" w:sz="0" w:space="0" w:color="auto"/>
      </w:divBdr>
    </w:div>
    <w:div w:id="1783189397">
      <w:bodyDiv w:val="1"/>
      <w:marLeft w:val="0"/>
      <w:marRight w:val="0"/>
      <w:marTop w:val="0"/>
      <w:marBottom w:val="0"/>
      <w:divBdr>
        <w:top w:val="none" w:sz="0" w:space="0" w:color="auto"/>
        <w:left w:val="none" w:sz="0" w:space="0" w:color="auto"/>
        <w:bottom w:val="none" w:sz="0" w:space="0" w:color="auto"/>
        <w:right w:val="none" w:sz="0" w:space="0" w:color="auto"/>
      </w:divBdr>
    </w:div>
    <w:div w:id="1795056468">
      <w:bodyDiv w:val="1"/>
      <w:marLeft w:val="0"/>
      <w:marRight w:val="0"/>
      <w:marTop w:val="0"/>
      <w:marBottom w:val="0"/>
      <w:divBdr>
        <w:top w:val="none" w:sz="0" w:space="0" w:color="auto"/>
        <w:left w:val="none" w:sz="0" w:space="0" w:color="auto"/>
        <w:bottom w:val="none" w:sz="0" w:space="0" w:color="auto"/>
        <w:right w:val="none" w:sz="0" w:space="0" w:color="auto"/>
      </w:divBdr>
    </w:div>
    <w:div w:id="1795366536">
      <w:bodyDiv w:val="1"/>
      <w:marLeft w:val="0"/>
      <w:marRight w:val="0"/>
      <w:marTop w:val="0"/>
      <w:marBottom w:val="0"/>
      <w:divBdr>
        <w:top w:val="none" w:sz="0" w:space="0" w:color="auto"/>
        <w:left w:val="none" w:sz="0" w:space="0" w:color="auto"/>
        <w:bottom w:val="none" w:sz="0" w:space="0" w:color="auto"/>
        <w:right w:val="none" w:sz="0" w:space="0" w:color="auto"/>
      </w:divBdr>
    </w:div>
    <w:div w:id="1817258401">
      <w:bodyDiv w:val="1"/>
      <w:marLeft w:val="0"/>
      <w:marRight w:val="0"/>
      <w:marTop w:val="0"/>
      <w:marBottom w:val="0"/>
      <w:divBdr>
        <w:top w:val="none" w:sz="0" w:space="0" w:color="auto"/>
        <w:left w:val="none" w:sz="0" w:space="0" w:color="auto"/>
        <w:bottom w:val="none" w:sz="0" w:space="0" w:color="auto"/>
        <w:right w:val="none" w:sz="0" w:space="0" w:color="auto"/>
      </w:divBdr>
    </w:div>
    <w:div w:id="1819685074">
      <w:bodyDiv w:val="1"/>
      <w:marLeft w:val="0"/>
      <w:marRight w:val="0"/>
      <w:marTop w:val="0"/>
      <w:marBottom w:val="0"/>
      <w:divBdr>
        <w:top w:val="none" w:sz="0" w:space="0" w:color="auto"/>
        <w:left w:val="none" w:sz="0" w:space="0" w:color="auto"/>
        <w:bottom w:val="none" w:sz="0" w:space="0" w:color="auto"/>
        <w:right w:val="none" w:sz="0" w:space="0" w:color="auto"/>
      </w:divBdr>
    </w:div>
    <w:div w:id="1846019902">
      <w:bodyDiv w:val="1"/>
      <w:marLeft w:val="0"/>
      <w:marRight w:val="0"/>
      <w:marTop w:val="0"/>
      <w:marBottom w:val="0"/>
      <w:divBdr>
        <w:top w:val="none" w:sz="0" w:space="0" w:color="auto"/>
        <w:left w:val="none" w:sz="0" w:space="0" w:color="auto"/>
        <w:bottom w:val="none" w:sz="0" w:space="0" w:color="auto"/>
        <w:right w:val="none" w:sz="0" w:space="0" w:color="auto"/>
      </w:divBdr>
    </w:div>
    <w:div w:id="1928465545">
      <w:bodyDiv w:val="1"/>
      <w:marLeft w:val="0"/>
      <w:marRight w:val="0"/>
      <w:marTop w:val="0"/>
      <w:marBottom w:val="0"/>
      <w:divBdr>
        <w:top w:val="none" w:sz="0" w:space="0" w:color="auto"/>
        <w:left w:val="none" w:sz="0" w:space="0" w:color="auto"/>
        <w:bottom w:val="none" w:sz="0" w:space="0" w:color="auto"/>
        <w:right w:val="none" w:sz="0" w:space="0" w:color="auto"/>
      </w:divBdr>
    </w:div>
    <w:div w:id="1964924615">
      <w:bodyDiv w:val="1"/>
      <w:marLeft w:val="0"/>
      <w:marRight w:val="0"/>
      <w:marTop w:val="0"/>
      <w:marBottom w:val="0"/>
      <w:divBdr>
        <w:top w:val="none" w:sz="0" w:space="0" w:color="auto"/>
        <w:left w:val="none" w:sz="0" w:space="0" w:color="auto"/>
        <w:bottom w:val="none" w:sz="0" w:space="0" w:color="auto"/>
        <w:right w:val="none" w:sz="0" w:space="0" w:color="auto"/>
      </w:divBdr>
    </w:div>
    <w:div w:id="1966808320">
      <w:bodyDiv w:val="1"/>
      <w:marLeft w:val="0"/>
      <w:marRight w:val="0"/>
      <w:marTop w:val="0"/>
      <w:marBottom w:val="0"/>
      <w:divBdr>
        <w:top w:val="none" w:sz="0" w:space="0" w:color="auto"/>
        <w:left w:val="none" w:sz="0" w:space="0" w:color="auto"/>
        <w:bottom w:val="none" w:sz="0" w:space="0" w:color="auto"/>
        <w:right w:val="none" w:sz="0" w:space="0" w:color="auto"/>
      </w:divBdr>
    </w:div>
    <w:div w:id="1987657807">
      <w:bodyDiv w:val="1"/>
      <w:marLeft w:val="0"/>
      <w:marRight w:val="0"/>
      <w:marTop w:val="0"/>
      <w:marBottom w:val="0"/>
      <w:divBdr>
        <w:top w:val="none" w:sz="0" w:space="0" w:color="auto"/>
        <w:left w:val="none" w:sz="0" w:space="0" w:color="auto"/>
        <w:bottom w:val="none" w:sz="0" w:space="0" w:color="auto"/>
        <w:right w:val="none" w:sz="0" w:space="0" w:color="auto"/>
      </w:divBdr>
    </w:div>
    <w:div w:id="2006586709">
      <w:bodyDiv w:val="1"/>
      <w:marLeft w:val="0"/>
      <w:marRight w:val="0"/>
      <w:marTop w:val="0"/>
      <w:marBottom w:val="0"/>
      <w:divBdr>
        <w:top w:val="none" w:sz="0" w:space="0" w:color="auto"/>
        <w:left w:val="none" w:sz="0" w:space="0" w:color="auto"/>
        <w:bottom w:val="none" w:sz="0" w:space="0" w:color="auto"/>
        <w:right w:val="none" w:sz="0" w:space="0" w:color="auto"/>
      </w:divBdr>
    </w:div>
    <w:div w:id="2012445236">
      <w:bodyDiv w:val="1"/>
      <w:marLeft w:val="0"/>
      <w:marRight w:val="0"/>
      <w:marTop w:val="0"/>
      <w:marBottom w:val="0"/>
      <w:divBdr>
        <w:top w:val="none" w:sz="0" w:space="0" w:color="auto"/>
        <w:left w:val="none" w:sz="0" w:space="0" w:color="auto"/>
        <w:bottom w:val="none" w:sz="0" w:space="0" w:color="auto"/>
        <w:right w:val="none" w:sz="0" w:space="0" w:color="auto"/>
      </w:divBdr>
    </w:div>
    <w:div w:id="2057583075">
      <w:bodyDiv w:val="1"/>
      <w:marLeft w:val="0"/>
      <w:marRight w:val="0"/>
      <w:marTop w:val="0"/>
      <w:marBottom w:val="0"/>
      <w:divBdr>
        <w:top w:val="none" w:sz="0" w:space="0" w:color="auto"/>
        <w:left w:val="none" w:sz="0" w:space="0" w:color="auto"/>
        <w:bottom w:val="none" w:sz="0" w:space="0" w:color="auto"/>
        <w:right w:val="none" w:sz="0" w:space="0" w:color="auto"/>
      </w:divBdr>
    </w:div>
    <w:div w:id="2075884268">
      <w:bodyDiv w:val="1"/>
      <w:marLeft w:val="0"/>
      <w:marRight w:val="0"/>
      <w:marTop w:val="0"/>
      <w:marBottom w:val="0"/>
      <w:divBdr>
        <w:top w:val="none" w:sz="0" w:space="0" w:color="auto"/>
        <w:left w:val="none" w:sz="0" w:space="0" w:color="auto"/>
        <w:bottom w:val="none" w:sz="0" w:space="0" w:color="auto"/>
        <w:right w:val="none" w:sz="0" w:space="0" w:color="auto"/>
      </w:divBdr>
    </w:div>
    <w:div w:id="2144151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A4A96D-ACDD-46EF-A8EC-C1176276A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98</Words>
  <Characters>15660</Characters>
  <Application>Microsoft Office Word</Application>
  <DocSecurity>0</DocSecurity>
  <Lines>130</Lines>
  <Paragraphs>37</Paragraphs>
  <ScaleCrop>false</ScaleCrop>
  <HeadingPairs>
    <vt:vector size="2" baseType="variant">
      <vt:variant>
        <vt:lpstr>Title</vt:lpstr>
      </vt:variant>
      <vt:variant>
        <vt:i4>1</vt:i4>
      </vt:variant>
    </vt:vector>
  </HeadingPairs>
  <TitlesOfParts>
    <vt:vector size="1" baseType="lpstr">
      <vt:lpstr>202102171800-commission-meeting-minutes</vt:lpstr>
    </vt:vector>
  </TitlesOfParts>
  <Company/>
  <LinksUpToDate>false</LinksUpToDate>
  <CharactersWithSpaces>1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meeting-minutes-202102171800</dc:title>
  <dc:subject/>
  <dc:creator/>
  <cp:keywords/>
  <cp:lastModifiedBy/>
  <cp:revision>1</cp:revision>
  <dcterms:created xsi:type="dcterms:W3CDTF">2021-02-18T16:43:00Z</dcterms:created>
  <dcterms:modified xsi:type="dcterms:W3CDTF">2021-03-0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6132935</vt:i4>
  </property>
</Properties>
</file>